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474AEC" w14:textId="6645E48B" w:rsidR="00D74E22" w:rsidRDefault="00B35698" w:rsidP="00175244">
      <w:r>
        <w:rPr>
          <w:noProof/>
        </w:rPr>
        <w:drawing>
          <wp:anchor distT="0" distB="0" distL="114300" distR="114300" simplePos="0" relativeHeight="251633664" behindDoc="0" locked="0" layoutInCell="1" allowOverlap="1" wp14:anchorId="18421A37" wp14:editId="0F13EA77">
            <wp:simplePos x="0" y="0"/>
            <wp:positionH relativeFrom="column">
              <wp:posOffset>209550</wp:posOffset>
            </wp:positionH>
            <wp:positionV relativeFrom="paragraph">
              <wp:posOffset>6350</wp:posOffset>
            </wp:positionV>
            <wp:extent cx="645737" cy="609713"/>
            <wp:effectExtent l="0" t="0" r="2540" b="0"/>
            <wp:wrapNone/>
            <wp:docPr id="234" name="图形 234" descr="旅行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图形 234" descr="旅行"/>
                    <pic:cNvPicPr/>
                  </pic:nvPicPr>
                  <pic:blipFill>
                    <a:blip r:embed="rId9">
                      <a:extLs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737" cy="6097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4E22">
        <w:rPr>
          <w:noProof/>
        </w:rPr>
        <mc:AlternateContent>
          <mc:Choice Requires="wpg">
            <w:drawing>
              <wp:inline distT="0" distB="0" distL="0" distR="0" wp14:anchorId="3BDCB241" wp14:editId="0A167D86">
                <wp:extent cx="6480175" cy="990600"/>
                <wp:effectExtent l="0" t="0" r="15875" b="19050"/>
                <wp:docPr id="1" name="组合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80175" cy="990600"/>
                          <a:chOff x="0" y="0"/>
                          <a:chExt cx="10205" cy="1560"/>
                        </a:xfrm>
                        <a:solidFill>
                          <a:schemeClr val="accent1"/>
                        </a:solidFill>
                      </wpg:grpSpPr>
                      <wps:wsp>
                        <wps:cNvPr id="1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10"/>
                            <a:ext cx="1711" cy="926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solidFill>
                              <a:schemeClr val="accent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1711" y="0"/>
                            <a:ext cx="6794" cy="156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1711" y="780"/>
                            <a:ext cx="6794" cy="156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711" y="156"/>
                            <a:ext cx="6794" cy="624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8505" y="0"/>
                            <a:ext cx="1700" cy="156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8505" y="780"/>
                            <a:ext cx="1700" cy="156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8505" y="156"/>
                            <a:ext cx="1700" cy="624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0" y="907"/>
                            <a:ext cx="10205" cy="653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9525">
                            <a:solidFill>
                              <a:schemeClr val="accent5">
                                <a:lumMod val="60000"/>
                                <a:lumOff val="40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434A110" w14:textId="77777777" w:rsidR="0014247F" w:rsidRPr="00337F70" w:rsidRDefault="0014247F" w:rsidP="0014247F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337F70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美国•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纽约</w:t>
                              </w:r>
                              <w:r w:rsidRPr="00D44893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州</w:t>
                              </w:r>
                              <w:r w:rsidRPr="00337F70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•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纽约市</w:t>
                              </w:r>
                            </w:p>
                            <w:p w14:paraId="4923EB42" w14:textId="144B88F3" w:rsidR="00337F70" w:rsidRPr="00337F70" w:rsidRDefault="00337F70" w:rsidP="00337F70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1090" y="229"/>
                            <a:ext cx="9050" cy="458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0D7625" w14:textId="28A3A49C" w:rsidR="005F7F67" w:rsidRPr="004335A1" w:rsidRDefault="0014247F" w:rsidP="005F7F67">
                              <w:pPr>
                                <w:spacing w:after="0" w:line="240" w:lineRule="auto"/>
                                <w:jc w:val="center"/>
                                <w:rPr>
                                  <w:rFonts w:asciiTheme="minorEastAsia" w:hAnsiTheme="minorEastAsia" w:cs="Noto Sans"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Style w:val="af6"/>
                                  <w:rFonts w:asciiTheme="minorEastAsia" w:hAnsiTheme="minorEastAsia" w:cs="Noto Sans" w:hint="eastAsia"/>
                                  <w:color w:val="FFFFFF" w:themeColor="background1"/>
                                  <w:sz w:val="36"/>
                                  <w:szCs w:val="36"/>
                                </w:rPr>
                                <w:t>哥伦比亚大学</w:t>
                              </w:r>
                              <w:r w:rsidR="00D47739">
                                <w:rPr>
                                  <w:rStyle w:val="af6"/>
                                  <w:rFonts w:asciiTheme="minorEastAsia" w:hAnsiTheme="minorEastAsia" w:cs="Noto Sans" w:hint="eastAsia"/>
                                  <w:color w:val="FFFFFF" w:themeColor="background1"/>
                                  <w:sz w:val="36"/>
                                  <w:szCs w:val="36"/>
                                </w:rPr>
                                <w:t>暑期</w:t>
                              </w:r>
                              <w:r w:rsidR="005F7F67" w:rsidRPr="00832747">
                                <w:rPr>
                                  <w:rStyle w:val="af6"/>
                                  <w:rFonts w:asciiTheme="minorEastAsia" w:hAnsiTheme="minorEastAsia" w:cs="Noto Sans" w:hint="eastAsia"/>
                                  <w:color w:val="FFFFFF" w:themeColor="background1"/>
                                  <w:sz w:val="36"/>
                                  <w:szCs w:val="36"/>
                                </w:rPr>
                                <w:t>学分交流项目</w:t>
                              </w:r>
                            </w:p>
                            <w:p w14:paraId="33542EB9" w14:textId="6532DBDF" w:rsidR="00D74E22" w:rsidRPr="00AB17D8" w:rsidRDefault="00D74E22" w:rsidP="004335A1">
                              <w:pPr>
                                <w:spacing w:after="0" w:line="240" w:lineRule="auto"/>
                                <w:jc w:val="center"/>
                                <w:rPr>
                                  <w:rFonts w:asciiTheme="minorEastAsia" w:hAnsiTheme="minorEastAsia" w:cs="Noto Sans"/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DCB241" id="组合 1" o:spid="_x0000_s1026" style="width:510.25pt;height:78pt;mso-position-horizontal-relative:char;mso-position-vertical-relative:line" coordsize="10205,15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">
                <v:rect id="Rectangle 3" o:spid="_x0000_s1027" style="position:absolute;top:10;width:1711;height:9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" filled="f" strokecolor="#4472c4 [3204]"/>
                <v:rect id="Rectangle 4" o:spid="_x0000_s1028" style="position:absolute;left:1711;width:6794;height: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" filled="f" stroked="f"/>
                <v:rect id="Rectangle 5" o:spid="_x0000_s1029" style="position:absolute;left:1711;top:780;width:6794;height: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" filled="f" stroked="f"/>
                <v:rect id="Rectangle 6" o:spid="_x0000_s1030" style="position:absolute;left:1711;top:156;width:6794;height:6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" filled="f" stroked="f"/>
                <v:rect id="Rectangle 7" o:spid="_x0000_s1031" style="position:absolute;left:8505;width:1700;height: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" filled="f" stroked="f"/>
                <v:rect id="Rectangle 8" o:spid="_x0000_s1032" style="position:absolute;left:8505;top:780;width:1700;height: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" filled="f" stroked="f"/>
                <v:rect id="Rectangle 9" o:spid="_x0000_s1033" style="position:absolute;left:8505;top:156;width:1700;height:6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" filled="f" stroked="f"/>
                <v:rect id="Rectangle 10" o:spid="_x0000_s1034" style="position:absolute;top:907;width:10205;height:6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" fillcolor="#deeaf6 [664]" strokecolor="#9cc2e5 [1944]">
                  <v:textbox>
                    <w:txbxContent>
                      <w:p w14:paraId="5434A110" w14:textId="77777777" w:rsidR="0014247F" w:rsidRPr="00337F70" w:rsidRDefault="0014247F" w:rsidP="0014247F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  <w:r w:rsidRPr="00337F70">
                          <w:rPr>
                            <w:rFonts w:hint="eastAsia"/>
                            <w:sz w:val="32"/>
                            <w:szCs w:val="32"/>
                          </w:rPr>
                          <w:t>美国•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>纽约</w:t>
                        </w:r>
                        <w:r w:rsidRPr="00D44893">
                          <w:rPr>
                            <w:rFonts w:hint="eastAsia"/>
                            <w:sz w:val="32"/>
                            <w:szCs w:val="32"/>
                          </w:rPr>
                          <w:t>州</w:t>
                        </w:r>
                        <w:r w:rsidRPr="00337F70">
                          <w:rPr>
                            <w:rFonts w:hint="eastAsia"/>
                            <w:sz w:val="32"/>
                            <w:szCs w:val="32"/>
                          </w:rPr>
                          <w:t>•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>纽约市</w:t>
                        </w:r>
                      </w:p>
                      <w:p w14:paraId="4923EB42" w14:textId="144B88F3" w:rsidR="00337F70" w:rsidRPr="00337F70" w:rsidRDefault="00337F70" w:rsidP="00337F70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" o:spid="_x0000_s1035" type="#_x0000_t202" style="position:absolute;left:1090;top:229;width:9050;height:4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" filled="f" stroked="f">
                  <v:textbox inset="0,0,0,0">
                    <w:txbxContent>
                      <w:p w14:paraId="520D7625" w14:textId="28A3A49C" w:rsidR="005F7F67" w:rsidRPr="004335A1" w:rsidRDefault="0014247F" w:rsidP="005F7F67">
                        <w:pPr>
                          <w:spacing w:after="0" w:line="240" w:lineRule="auto"/>
                          <w:jc w:val="center"/>
                          <w:rPr>
                            <w:rFonts w:asciiTheme="minorEastAsia" w:hAnsiTheme="minorEastAsia" w:cs="Noto Sans"/>
                            <w:color w:val="FFFFFF" w:themeColor="background1"/>
                            <w:sz w:val="36"/>
                            <w:szCs w:val="36"/>
                          </w:rPr>
                        </w:pPr>
                        <w:r>
                          <w:rPr>
                            <w:rStyle w:val="af6"/>
                            <w:rFonts w:asciiTheme="minorEastAsia" w:hAnsiTheme="minorEastAsia" w:cs="Noto Sans" w:hint="eastAsia"/>
                            <w:color w:val="FFFFFF" w:themeColor="background1"/>
                            <w:sz w:val="36"/>
                            <w:szCs w:val="36"/>
                          </w:rPr>
                          <w:t>哥伦比亚大学</w:t>
                        </w:r>
                        <w:r w:rsidR="00D47739">
                          <w:rPr>
                            <w:rStyle w:val="af6"/>
                            <w:rFonts w:asciiTheme="minorEastAsia" w:hAnsiTheme="minorEastAsia" w:cs="Noto Sans" w:hint="eastAsia"/>
                            <w:color w:val="FFFFFF" w:themeColor="background1"/>
                            <w:sz w:val="36"/>
                            <w:szCs w:val="36"/>
                          </w:rPr>
                          <w:t>暑期</w:t>
                        </w:r>
                        <w:r w:rsidR="005F7F67" w:rsidRPr="00832747">
                          <w:rPr>
                            <w:rStyle w:val="af6"/>
                            <w:rFonts w:asciiTheme="minorEastAsia" w:hAnsiTheme="minorEastAsia" w:cs="Noto Sans" w:hint="eastAsia"/>
                            <w:color w:val="FFFFFF" w:themeColor="background1"/>
                            <w:sz w:val="36"/>
                            <w:szCs w:val="36"/>
                          </w:rPr>
                          <w:t>学分交流项目</w:t>
                        </w:r>
                      </w:p>
                      <w:p w14:paraId="33542EB9" w14:textId="6532DBDF" w:rsidR="00D74E22" w:rsidRPr="00AB17D8" w:rsidRDefault="00D74E22" w:rsidP="004335A1">
                        <w:pPr>
                          <w:spacing w:after="0" w:line="240" w:lineRule="auto"/>
                          <w:jc w:val="center"/>
                          <w:rPr>
                            <w:rFonts w:asciiTheme="minorEastAsia" w:hAnsiTheme="minorEastAsia" w:cs="Noto Sans"/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8B04A73" w14:textId="225DA926" w:rsidR="00843B96" w:rsidRDefault="00A5254F" w:rsidP="00843B96">
      <w:pPr>
        <w:rPr>
          <w:rFonts w:asciiTheme="minorEastAsia" w:hAnsiTheme="minorEastAsia" w:cs="Noto Sans"/>
          <w:sz w:val="24"/>
          <w:szCs w:val="24"/>
        </w:rPr>
      </w:pPr>
      <w:r>
        <w:rPr>
          <w:rFonts w:ascii="微软雅黑" w:eastAsia="微软雅黑" w:hAnsi="微软雅黑" w:cs="微软雅黑"/>
          <w:b/>
          <w:bCs/>
          <w:noProof/>
          <w:color w:val="FFFFFF" w:themeColor="background1"/>
          <w:sz w:val="21"/>
          <w:szCs w:val="21"/>
        </w:rPr>
        <mc:AlternateContent>
          <mc:Choice Requires="wpg">
            <w:drawing>
              <wp:anchor distT="0" distB="0" distL="114300" distR="114300" simplePos="0" relativeHeight="251635712" behindDoc="0" locked="0" layoutInCell="1" allowOverlap="1" wp14:anchorId="13E470DD" wp14:editId="21966645">
                <wp:simplePos x="0" y="0"/>
                <wp:positionH relativeFrom="margin">
                  <wp:posOffset>-146050</wp:posOffset>
                </wp:positionH>
                <wp:positionV relativeFrom="page">
                  <wp:posOffset>2549525</wp:posOffset>
                </wp:positionV>
                <wp:extent cx="6609080" cy="624205"/>
                <wp:effectExtent l="0" t="0" r="1270" b="4445"/>
                <wp:wrapNone/>
                <wp:docPr id="5" name="组合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624205"/>
                          <a:chOff x="-46355" y="-574488"/>
                          <a:chExt cx="6202642" cy="576504"/>
                        </a:xfrm>
                      </wpg:grpSpPr>
                      <pic:pic xmlns:pic="http://schemas.openxmlformats.org/drawingml/2006/picture">
                        <pic:nvPicPr>
                          <pic:cNvPr id="6" name="图片 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23055" y="-475312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B02F3A2" w14:textId="0F9C68C3" w:rsidR="00B53213" w:rsidRPr="00DD0200" w:rsidRDefault="00B53213" w:rsidP="00B53213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一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：</w:t>
                              </w:r>
                            </w:p>
                            <w:p w14:paraId="5B494CA4" w14:textId="77777777" w:rsidR="00B53213" w:rsidRDefault="00B53213" w:rsidP="00B53213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27068" y="-487042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60E11A9" w14:textId="1FBEA1BC" w:rsidR="00B53213" w:rsidRPr="00926C76" w:rsidRDefault="00B53213" w:rsidP="00B53213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项目概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E470DD" id="组合 5" o:spid="_x0000_s1036" style="position:absolute;margin-left:-11.5pt;margin-top:200.75pt;width:520.4pt;height:49.15pt;z-index:251635712;mso-position-horizontal-relative:margin;mso-position-vertical-relative:page;mso-width-relative:margin;mso-height-relative:margin" coordorigin="-463,-5744" coordsize="62026,57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">
                <v:shape id="图片 6" o:spid="_x0000_s1037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">
                  <v:imagedata r:id="rId12" o:title="" croptop="12771f" cropbottom="48541f" cropleft="1f" cropright="8f"/>
                </v:shape>
                <v:shape id="文本框 2" o:spid="_x0000_s1038" type="#_x0000_t202" style="position:absolute;left:2230;top:-4753;width:14130;height:47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1B02F3A2" w14:textId="0F9C68C3" w:rsidR="00B53213" w:rsidRPr="00DD0200" w:rsidRDefault="00B53213" w:rsidP="00B53213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一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：</w:t>
                        </w:r>
                      </w:p>
                      <w:p w14:paraId="5B494CA4" w14:textId="77777777" w:rsidR="00B53213" w:rsidRDefault="00B53213" w:rsidP="00B53213"/>
                    </w:txbxContent>
                  </v:textbox>
                </v:shape>
                <v:shape id="文本框 2" o:spid="_x0000_s1039" type="#_x0000_t202" style="position:absolute;left:18270;top:-4870;width:24888;height:41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260E11A9" w14:textId="1FBEA1BC" w:rsidR="00B53213" w:rsidRPr="00926C76" w:rsidRDefault="00B53213" w:rsidP="00B53213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项目概述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0D23FCB3" w14:textId="56237C8C" w:rsidR="00156C93" w:rsidRDefault="00156C93" w:rsidP="00843B96">
      <w:pPr>
        <w:rPr>
          <w:rFonts w:asciiTheme="minorEastAsia" w:hAnsiTheme="minorEastAsia" w:cs="Noto Sans"/>
          <w:sz w:val="24"/>
          <w:szCs w:val="24"/>
        </w:rPr>
      </w:pPr>
    </w:p>
    <w:p w14:paraId="3782DF62" w14:textId="2A6DEF16" w:rsidR="00B53213" w:rsidRDefault="00A5254F" w:rsidP="00843B96">
      <w:pPr>
        <w:rPr>
          <w:rFonts w:asciiTheme="minorEastAsia" w:hAnsiTheme="minorEastAsia" w:cs="Noto Sans"/>
          <w:sz w:val="24"/>
          <w:szCs w:val="24"/>
        </w:rPr>
      </w:pPr>
      <w:r>
        <w:rPr>
          <w:rFonts w:asciiTheme="minorEastAsia" w:hAnsiTheme="minorEastAsia" w:cs="Noto San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2E3F4CCF" wp14:editId="54755470">
                <wp:simplePos x="0" y="0"/>
                <wp:positionH relativeFrom="margin">
                  <wp:align>left</wp:align>
                </wp:positionH>
                <wp:positionV relativeFrom="paragraph">
                  <wp:posOffset>141605</wp:posOffset>
                </wp:positionV>
                <wp:extent cx="6480175" cy="3895725"/>
                <wp:effectExtent l="0" t="0" r="15875" b="28575"/>
                <wp:wrapNone/>
                <wp:docPr id="27" name="文本框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80175" cy="38957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bg1">
                              <a:alpha val="93000"/>
                            </a:schemeClr>
                          </a:solidFill>
                        </a:ln>
                      </wps:spPr>
                      <wps:txbx>
                        <w:txbxContent>
                          <w:p w14:paraId="28817EF2" w14:textId="77777777" w:rsidR="00AB17D8" w:rsidRPr="00DE56F0" w:rsidRDefault="00AB17D8" w:rsidP="00AB17D8">
                            <w:pPr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E56F0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项目概览</w:t>
                            </w:r>
                          </w:p>
                          <w:p w14:paraId="1421107F" w14:textId="5391E570" w:rsidR="0014247F" w:rsidRPr="0014247F" w:rsidRDefault="0014247F" w:rsidP="003D1041">
                            <w:pPr>
                              <w:spacing w:line="276" w:lineRule="auto"/>
                              <w:jc w:val="both"/>
                              <w:rPr>
                                <w:rFonts w:asciiTheme="minorEastAsia" w:hAnsiTheme="minorEastAsia" w:cs="Noto Sans"/>
                              </w:rPr>
                            </w:pPr>
                            <w:r>
                              <w:rPr>
                                <w:rFonts w:asciiTheme="minorEastAsia" w:hAnsiTheme="minorEastAsia" w:cs="Noto Sans" w:hint="eastAsia"/>
                              </w:rPr>
                              <w:t xml:space="preserve"> </w:t>
                            </w:r>
                            <w:r>
                              <w:rPr>
                                <w:rFonts w:asciiTheme="minorEastAsia" w:hAnsiTheme="minorEastAsia" w:cs="Noto Sans"/>
                              </w:rPr>
                              <w:t xml:space="preserve">       </w:t>
                            </w:r>
                            <w:r w:rsidRPr="0014247F">
                              <w:rPr>
                                <w:rFonts w:asciiTheme="minorEastAsia" w:hAnsiTheme="minorEastAsia" w:cs="Noto Sans" w:hint="eastAsia"/>
                              </w:rPr>
                              <w:t>哥伦比亚大学暑期学分项目为广大学生在暑假期间提供</w:t>
                            </w:r>
                            <w:r w:rsidRPr="0014247F">
                              <w:rPr>
                                <w:rFonts w:asciiTheme="minorEastAsia" w:hAnsiTheme="minorEastAsia" w:cs="Noto Sans"/>
                              </w:rPr>
                              <w:t xml:space="preserve"> 6 </w:t>
                            </w:r>
                            <w:r w:rsidRPr="0014247F">
                              <w:rPr>
                                <w:rFonts w:asciiTheme="minorEastAsia" w:hAnsiTheme="minorEastAsia" w:cs="Noto Sans" w:hint="eastAsia"/>
                              </w:rPr>
                              <w:t>周的专业课程学习的机会。学生</w:t>
                            </w:r>
                            <w:proofErr w:type="gramStart"/>
                            <w:r w:rsidRPr="0014247F">
                              <w:rPr>
                                <w:rFonts w:asciiTheme="minorEastAsia" w:hAnsiTheme="minorEastAsia" w:cs="Noto Sans" w:hint="eastAsia"/>
                              </w:rPr>
                              <w:t>做为</w:t>
                            </w:r>
                            <w:proofErr w:type="gramEnd"/>
                            <w:r w:rsidRPr="0014247F">
                              <w:rPr>
                                <w:rFonts w:asciiTheme="minorEastAsia" w:hAnsiTheme="minorEastAsia" w:cs="Noto Sans" w:hint="eastAsia"/>
                              </w:rPr>
                              <w:t>哥伦比亚大学全日制注册学生、持</w:t>
                            </w:r>
                            <w:r w:rsidRPr="0014247F">
                              <w:rPr>
                                <w:rFonts w:asciiTheme="minorEastAsia" w:hAnsiTheme="minorEastAsia" w:cs="Noto Sans"/>
                              </w:rPr>
                              <w:t xml:space="preserve"> F-1 </w:t>
                            </w:r>
                            <w:r w:rsidRPr="0014247F">
                              <w:rPr>
                                <w:rFonts w:asciiTheme="minorEastAsia" w:hAnsiTheme="minorEastAsia" w:cs="Noto Sans" w:hint="eastAsia"/>
                              </w:rPr>
                              <w:t>学生签证在世界顶级名校哥伦比亚大学学习商科、工程、计算机、人文等专业课程，</w:t>
                            </w:r>
                            <w:r w:rsidRPr="0014247F">
                              <w:rPr>
                                <w:rFonts w:asciiTheme="minorEastAsia" w:hAnsiTheme="minorEastAsia" w:cs="Noto Sans"/>
                              </w:rPr>
                              <w:t xml:space="preserve"> </w:t>
                            </w:r>
                            <w:r w:rsidRPr="0014247F">
                              <w:rPr>
                                <w:rFonts w:asciiTheme="minorEastAsia" w:hAnsiTheme="minorEastAsia" w:cs="Noto Sans" w:hint="eastAsia"/>
                              </w:rPr>
                              <w:t>与当地及其他国际学生一起学习、生活，零距离体验原汁原味的世界级公立名校学习氛围，为之后申</w:t>
                            </w:r>
                            <w:proofErr w:type="gramStart"/>
                            <w:r w:rsidRPr="0014247F">
                              <w:rPr>
                                <w:rFonts w:asciiTheme="minorEastAsia" w:hAnsiTheme="minorEastAsia" w:cs="Noto Sans" w:hint="eastAsia"/>
                              </w:rPr>
                              <w:t>研</w:t>
                            </w:r>
                            <w:proofErr w:type="gramEnd"/>
                            <w:r w:rsidRPr="0014247F">
                              <w:rPr>
                                <w:rFonts w:asciiTheme="minorEastAsia" w:hAnsiTheme="minorEastAsia" w:cs="Noto Sans" w:hint="eastAsia"/>
                              </w:rPr>
                              <w:t>增加助力。项目结束后，哥伦比亚大学提供官方正式成绩单及相应学分。该项目由哥伦比亚大学的官方合作伙伴</w:t>
                            </w:r>
                            <w:r w:rsidRPr="0014247F">
                              <w:rPr>
                                <w:rFonts w:asciiTheme="minorEastAsia" w:hAnsiTheme="minorEastAsia" w:cs="Noto Sans"/>
                              </w:rPr>
                              <w:t xml:space="preserve"> SAF </w:t>
                            </w:r>
                            <w:r w:rsidRPr="0014247F">
                              <w:rPr>
                                <w:rFonts w:asciiTheme="minorEastAsia" w:hAnsiTheme="minorEastAsia" w:cs="Noto Sans" w:hint="eastAsia"/>
                              </w:rPr>
                              <w:t>提供各项支持服务。</w:t>
                            </w:r>
                          </w:p>
                          <w:p w14:paraId="41501FB1" w14:textId="0BBF5D24" w:rsidR="00A2610F" w:rsidRPr="005A0D16" w:rsidRDefault="00A2610F" w:rsidP="005A0D16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A0D16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项目特点</w:t>
                            </w:r>
                          </w:p>
                          <w:p w14:paraId="768CA85A" w14:textId="50E3F098" w:rsidR="00A2610F" w:rsidRPr="005A0D16" w:rsidRDefault="0014247F" w:rsidP="005A0D16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</w:rPr>
                            </w:pPr>
                            <w:r>
                              <w:rPr>
                                <w:rFonts w:asciiTheme="minorEastAsia" w:hAnsiTheme="minorEastAsia" w:cs="Noto Sans" w:hint="eastAsia"/>
                              </w:rPr>
                              <w:t>常春藤大学</w:t>
                            </w:r>
                            <w:r w:rsidR="005A0D16" w:rsidRPr="005A0D16">
                              <w:rPr>
                                <w:rFonts w:asciiTheme="minorEastAsia" w:hAnsiTheme="minorEastAsia" w:cs="Noto Sans" w:hint="eastAsia"/>
                              </w:rPr>
                              <w:t>，学术水平高；</w:t>
                            </w:r>
                            <w:r w:rsidR="00A2610F" w:rsidRPr="005A0D16">
                              <w:rPr>
                                <w:rFonts w:asciiTheme="minorEastAsia" w:hAnsiTheme="minorEastAsia" w:cs="Noto Sans" w:hint="eastAsia"/>
                              </w:rPr>
                              <w:t>课程丰富，涵盖各学科各层级课程；</w:t>
                            </w:r>
                            <w:r w:rsidR="005A0D16" w:rsidRPr="005A0D16">
                              <w:rPr>
                                <w:rFonts w:asciiTheme="minorEastAsia" w:hAnsiTheme="minorEastAsia" w:cs="Noto Sans" w:hint="eastAsia"/>
                              </w:rPr>
                              <w:t>校园资源丰富；</w:t>
                            </w:r>
                            <w:r>
                              <w:rPr>
                                <w:rFonts w:asciiTheme="minorEastAsia" w:hAnsiTheme="minorEastAsia" w:cs="Noto Sans" w:hint="eastAsia"/>
                              </w:rPr>
                              <w:t>位于纽约国际化大都市</w:t>
                            </w:r>
                          </w:p>
                          <w:p w14:paraId="7DCE8C03" w14:textId="77777777" w:rsidR="005A0D16" w:rsidRPr="005A0D16" w:rsidRDefault="005A0D16" w:rsidP="005A0D16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A0D16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开放专业</w:t>
                            </w:r>
                          </w:p>
                          <w:p w14:paraId="77DE58BB" w14:textId="2F31737A" w:rsidR="005A0D16" w:rsidRPr="005A0D16" w:rsidRDefault="005A0D16" w:rsidP="005A0D16">
                            <w:pPr>
                              <w:spacing w:line="276" w:lineRule="auto"/>
                              <w:rPr>
                                <w:rFonts w:asciiTheme="minorEastAsia" w:hAnsiTheme="minorEastAsia" w:cs="Calibri"/>
                              </w:rPr>
                            </w:pPr>
                            <w:r w:rsidRPr="005A0D16">
                              <w:rPr>
                                <w:rFonts w:asciiTheme="minorEastAsia" w:hAnsiTheme="minorEastAsia" w:cs="Calibri"/>
                              </w:rPr>
                              <w:t>暑期课程开放课程广泛，提供</w:t>
                            </w:r>
                            <w:r w:rsidR="0014247F">
                              <w:rPr>
                                <w:rFonts w:asciiTheme="minorEastAsia" w:hAnsiTheme="minorEastAsia" w:cs="Calibri"/>
                              </w:rPr>
                              <w:t>50</w:t>
                            </w:r>
                            <w:r w:rsidRPr="005A0D16">
                              <w:rPr>
                                <w:rFonts w:asciiTheme="minorEastAsia" w:hAnsiTheme="minorEastAsia" w:cs="Calibri"/>
                              </w:rPr>
                              <w:t>多</w:t>
                            </w:r>
                            <w:r w:rsidR="0014247F">
                              <w:rPr>
                                <w:rFonts w:asciiTheme="minorEastAsia" w:hAnsiTheme="minorEastAsia" w:cs="Calibri" w:hint="eastAsia"/>
                              </w:rPr>
                              <w:t>个专业领域</w:t>
                            </w:r>
                            <w:r w:rsidRPr="005A0D16">
                              <w:rPr>
                                <w:rFonts w:asciiTheme="minorEastAsia" w:hAnsiTheme="minorEastAsia" w:cs="Calibri"/>
                              </w:rPr>
                              <w:t>课程</w:t>
                            </w:r>
                            <w:r w:rsidR="008D64A6">
                              <w:rPr>
                                <w:rFonts w:asciiTheme="minorEastAsia" w:hAnsiTheme="minorEastAsia" w:cs="Calibri" w:hint="eastAsia"/>
                              </w:rPr>
                              <w:t>，涵盖</w:t>
                            </w:r>
                            <w:r w:rsidR="000F40E6">
                              <w:rPr>
                                <w:rFonts w:ascii="Arial Narrow" w:hAnsi="Arial Narrow" w:cs="宋体" w:hint="eastAsia"/>
                              </w:rPr>
                              <w:t>建筑、商科</w:t>
                            </w:r>
                            <w:r w:rsidR="008D64A6" w:rsidRPr="001F1507">
                              <w:rPr>
                                <w:rFonts w:ascii="Arial Narrow" w:hAnsi="Arial Narrow" w:cs="宋体"/>
                              </w:rPr>
                              <w:t>等热门专业课程</w:t>
                            </w:r>
                            <w:r w:rsidR="008D64A6">
                              <w:rPr>
                                <w:rFonts w:ascii="Arial Narrow" w:hAnsi="Arial Narrow" w:cs="宋体" w:hint="eastAsia"/>
                              </w:rPr>
                              <w:t>。</w:t>
                            </w:r>
                          </w:p>
                          <w:p w14:paraId="3841F971" w14:textId="77777777" w:rsidR="0014247F" w:rsidRDefault="005A0D16" w:rsidP="0014247F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A0D16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项目时间</w:t>
                            </w:r>
                          </w:p>
                          <w:p w14:paraId="2E6BE705" w14:textId="589CA96C" w:rsidR="00AB17D8" w:rsidRDefault="005D06D3" w:rsidP="0014247F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EastAsia" w:hAnsiTheme="minorEastAsia" w:cs="Noto Sans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ession A</w:t>
                            </w:r>
                            <w:r>
                              <w:rPr>
                                <w:rFonts w:asciiTheme="minorEastAsia" w:hAnsiTheme="minorEastAsia" w:cs="Noto Sans" w:hint="eastAsia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:</w:t>
                            </w:r>
                            <w:r>
                              <w:rPr>
                                <w:rFonts w:asciiTheme="minorEastAsia" w:hAnsiTheme="minorEastAsia" w:cs="Noto Sans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Pr="005A0D16">
                              <w:rPr>
                                <w:rFonts w:asciiTheme="minorEastAsia" w:hAnsiTheme="minorEastAsia" w:cs="Noto Sans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202</w:t>
                            </w:r>
                            <w:r w:rsidR="00360DC9">
                              <w:rPr>
                                <w:rFonts w:asciiTheme="minorEastAsia" w:hAnsiTheme="minorEastAsia" w:cs="Noto Sans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2</w:t>
                            </w:r>
                            <w:r w:rsidRPr="005A0D16">
                              <w:rPr>
                                <w:rFonts w:asciiTheme="minorEastAsia" w:hAnsiTheme="minorEastAsia" w:cs="Noto Sans" w:hint="eastAsia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年</w:t>
                            </w:r>
                            <w:r>
                              <w:rPr>
                                <w:rFonts w:asciiTheme="minorEastAsia" w:hAnsiTheme="minorEastAsia" w:cs="Noto Sans" w:hint="eastAsia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5</w:t>
                            </w:r>
                            <w:r w:rsidRPr="005A0D16">
                              <w:rPr>
                                <w:rFonts w:asciiTheme="minorEastAsia" w:hAnsiTheme="minorEastAsia" w:cs="Noto Sans" w:hint="eastAsia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月</w:t>
                            </w:r>
                            <w:r w:rsidR="00360DC9">
                              <w:rPr>
                                <w:rFonts w:asciiTheme="minorEastAsia" w:hAnsiTheme="minorEastAsia" w:cs="Noto Sans" w:hint="eastAsia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2</w:t>
                            </w:r>
                            <w:r>
                              <w:rPr>
                                <w:rFonts w:asciiTheme="minorEastAsia" w:hAnsiTheme="minorEastAsia" w:cs="Noto Sans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3</w:t>
                            </w:r>
                            <w:r w:rsidRPr="005A0D16">
                              <w:rPr>
                                <w:rFonts w:asciiTheme="minorEastAsia" w:hAnsiTheme="minorEastAsia" w:cs="Noto Sans" w:hint="eastAsia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日 </w:t>
                            </w:r>
                            <w:r w:rsidRPr="005A0D16">
                              <w:rPr>
                                <w:rFonts w:asciiTheme="minorEastAsia" w:hAnsiTheme="minorEastAsia" w:cs="Noto Sans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– </w:t>
                            </w:r>
                            <w:r w:rsidR="00360DC9">
                              <w:rPr>
                                <w:rFonts w:asciiTheme="minorEastAsia" w:hAnsiTheme="minorEastAsia" w:cs="Noto Sans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7</w:t>
                            </w:r>
                            <w:r w:rsidRPr="005A0D16">
                              <w:rPr>
                                <w:rFonts w:asciiTheme="minorEastAsia" w:hAnsiTheme="minorEastAsia" w:cs="Noto Sans" w:hint="eastAsia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月</w:t>
                            </w:r>
                            <w:r>
                              <w:rPr>
                                <w:rFonts w:asciiTheme="minorEastAsia" w:hAnsiTheme="minorEastAsia" w:cs="Noto Sans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  <w:r w:rsidRPr="005A0D16">
                              <w:rPr>
                                <w:rFonts w:asciiTheme="minorEastAsia" w:hAnsiTheme="minorEastAsia" w:cs="Noto Sans" w:hint="eastAsia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日</w:t>
                            </w:r>
                            <w:r>
                              <w:rPr>
                                <w:rFonts w:asciiTheme="minorEastAsia" w:hAnsiTheme="minorEastAsia" w:cs="Noto Sans" w:hint="eastAsia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rFonts w:asciiTheme="minorEastAsia" w:hAnsiTheme="minorEastAsia" w:cs="Noto Sans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| Session B: </w:t>
                            </w:r>
                            <w:r w:rsidR="005A0D16" w:rsidRPr="005A0D16">
                              <w:rPr>
                                <w:rFonts w:asciiTheme="minorEastAsia" w:hAnsiTheme="minorEastAsia" w:cs="Noto Sans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2021</w:t>
                            </w:r>
                            <w:r w:rsidR="005A0D16" w:rsidRPr="005A0D16">
                              <w:rPr>
                                <w:rFonts w:asciiTheme="minorEastAsia" w:hAnsiTheme="minorEastAsia" w:cs="Noto Sans" w:hint="eastAsia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年</w:t>
                            </w:r>
                            <w:r w:rsidR="00360DC9">
                              <w:rPr>
                                <w:rFonts w:asciiTheme="minorEastAsia" w:hAnsiTheme="minorEastAsia" w:cs="Noto Sans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7</w:t>
                            </w:r>
                            <w:r w:rsidR="005A0D16" w:rsidRPr="005A0D16">
                              <w:rPr>
                                <w:rFonts w:asciiTheme="minorEastAsia" w:hAnsiTheme="minorEastAsia" w:cs="Noto Sans" w:hint="eastAsia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月</w:t>
                            </w:r>
                            <w:r w:rsidR="00360DC9">
                              <w:rPr>
                                <w:rFonts w:asciiTheme="minorEastAsia" w:hAnsiTheme="minorEastAsia" w:cs="Noto Sans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5</w:t>
                            </w:r>
                            <w:r w:rsidR="005A0D16" w:rsidRPr="005A0D16">
                              <w:rPr>
                                <w:rFonts w:asciiTheme="minorEastAsia" w:hAnsiTheme="minorEastAsia" w:cs="Noto Sans" w:hint="eastAsia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日 </w:t>
                            </w:r>
                            <w:r w:rsidR="005A0D16" w:rsidRPr="005A0D16">
                              <w:rPr>
                                <w:rFonts w:asciiTheme="minorEastAsia" w:hAnsiTheme="minorEastAsia" w:cs="Noto Sans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– </w:t>
                            </w:r>
                            <w:r w:rsidR="0014247F">
                              <w:rPr>
                                <w:rFonts w:asciiTheme="minorEastAsia" w:hAnsiTheme="minorEastAsia" w:cs="Noto Sans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8</w:t>
                            </w:r>
                            <w:r w:rsidR="005A0D16" w:rsidRPr="005A0D16">
                              <w:rPr>
                                <w:rFonts w:asciiTheme="minorEastAsia" w:hAnsiTheme="minorEastAsia" w:cs="Noto Sans" w:hint="eastAsia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月</w:t>
                            </w:r>
                            <w:r w:rsidR="0014247F">
                              <w:rPr>
                                <w:rFonts w:asciiTheme="minorEastAsia" w:hAnsiTheme="minorEastAsia" w:cs="Noto Sans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  <w:r w:rsidR="00360DC9">
                              <w:rPr>
                                <w:rFonts w:asciiTheme="minorEastAsia" w:hAnsiTheme="minorEastAsia" w:cs="Noto Sans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2</w:t>
                            </w:r>
                            <w:r w:rsidR="005A0D16" w:rsidRPr="005A0D16">
                              <w:rPr>
                                <w:rFonts w:asciiTheme="minorEastAsia" w:hAnsiTheme="minorEastAsia" w:cs="Noto Sans" w:hint="eastAsia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日</w:t>
                            </w:r>
                          </w:p>
                          <w:p w14:paraId="5EF16C4E" w14:textId="00ADD9AE" w:rsidR="008E4D10" w:rsidRDefault="008E4D10" w:rsidP="008E4D10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CE92CC2" w14:textId="77777777" w:rsidR="008E4D10" w:rsidRPr="0014247F" w:rsidRDefault="008E4D10" w:rsidP="0014247F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F4CCF" id="文本框 27" o:spid="_x0000_s1040" type="#_x0000_t202" style="position:absolute;margin-left:0;margin-top:11.15pt;width:510.25pt;height:306.75pt;z-index:2516367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" fillcolor="#deeaf6 [664]" strokecolor="white [3212]" strokeweight=".5pt">
                <v:stroke opacity="60909f"/>
                <v:textbox>
                  <w:txbxContent>
                    <w:p w14:paraId="28817EF2" w14:textId="77777777" w:rsidR="00AB17D8" w:rsidRPr="00DE56F0" w:rsidRDefault="00AB17D8" w:rsidP="00AB17D8">
                      <w:pPr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DE56F0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项目概览</w:t>
                      </w:r>
                    </w:p>
                    <w:p w14:paraId="1421107F" w14:textId="5391E570" w:rsidR="0014247F" w:rsidRPr="0014247F" w:rsidRDefault="0014247F" w:rsidP="003D1041">
                      <w:pPr>
                        <w:spacing w:line="276" w:lineRule="auto"/>
                        <w:jc w:val="both"/>
                        <w:rPr>
                          <w:rFonts w:asciiTheme="minorEastAsia" w:hAnsiTheme="minorEastAsia" w:cs="Noto Sans"/>
                        </w:rPr>
                      </w:pPr>
                      <w:r>
                        <w:rPr>
                          <w:rFonts w:asciiTheme="minorEastAsia" w:hAnsiTheme="minorEastAsia" w:cs="Noto Sans" w:hint="eastAsia"/>
                        </w:rPr>
                        <w:t xml:space="preserve"> </w:t>
                      </w:r>
                      <w:r>
                        <w:rPr>
                          <w:rFonts w:asciiTheme="minorEastAsia" w:hAnsiTheme="minorEastAsia" w:cs="Noto Sans"/>
                        </w:rPr>
                        <w:t xml:space="preserve">       </w:t>
                      </w:r>
                      <w:r w:rsidRPr="0014247F">
                        <w:rPr>
                          <w:rFonts w:asciiTheme="minorEastAsia" w:hAnsiTheme="minorEastAsia" w:cs="Noto Sans" w:hint="eastAsia"/>
                        </w:rPr>
                        <w:t>哥伦比亚大学暑期学分项目为广大学生在暑假期间提供</w:t>
                      </w:r>
                      <w:r w:rsidRPr="0014247F">
                        <w:rPr>
                          <w:rFonts w:asciiTheme="minorEastAsia" w:hAnsiTheme="minorEastAsia" w:cs="Noto Sans"/>
                        </w:rPr>
                        <w:t xml:space="preserve"> 6 </w:t>
                      </w:r>
                      <w:r w:rsidRPr="0014247F">
                        <w:rPr>
                          <w:rFonts w:asciiTheme="minorEastAsia" w:hAnsiTheme="minorEastAsia" w:cs="Noto Sans" w:hint="eastAsia"/>
                        </w:rPr>
                        <w:t>周的专业课程学习的机会。学生</w:t>
                      </w:r>
                      <w:proofErr w:type="gramStart"/>
                      <w:r w:rsidRPr="0014247F">
                        <w:rPr>
                          <w:rFonts w:asciiTheme="minorEastAsia" w:hAnsiTheme="minorEastAsia" w:cs="Noto Sans" w:hint="eastAsia"/>
                        </w:rPr>
                        <w:t>做为</w:t>
                      </w:r>
                      <w:proofErr w:type="gramEnd"/>
                      <w:r w:rsidRPr="0014247F">
                        <w:rPr>
                          <w:rFonts w:asciiTheme="minorEastAsia" w:hAnsiTheme="minorEastAsia" w:cs="Noto Sans" w:hint="eastAsia"/>
                        </w:rPr>
                        <w:t>哥伦比亚大学全日制注册学生、持</w:t>
                      </w:r>
                      <w:r w:rsidRPr="0014247F">
                        <w:rPr>
                          <w:rFonts w:asciiTheme="minorEastAsia" w:hAnsiTheme="minorEastAsia" w:cs="Noto Sans"/>
                        </w:rPr>
                        <w:t xml:space="preserve"> F-1 </w:t>
                      </w:r>
                      <w:r w:rsidRPr="0014247F">
                        <w:rPr>
                          <w:rFonts w:asciiTheme="minorEastAsia" w:hAnsiTheme="minorEastAsia" w:cs="Noto Sans" w:hint="eastAsia"/>
                        </w:rPr>
                        <w:t>学生签证在世界顶级名校哥伦比亚大学学习商科、工程、计算机、人文等专业课程，</w:t>
                      </w:r>
                      <w:r w:rsidRPr="0014247F">
                        <w:rPr>
                          <w:rFonts w:asciiTheme="minorEastAsia" w:hAnsiTheme="minorEastAsia" w:cs="Noto Sans"/>
                        </w:rPr>
                        <w:t xml:space="preserve"> </w:t>
                      </w:r>
                      <w:r w:rsidRPr="0014247F">
                        <w:rPr>
                          <w:rFonts w:asciiTheme="minorEastAsia" w:hAnsiTheme="minorEastAsia" w:cs="Noto Sans" w:hint="eastAsia"/>
                        </w:rPr>
                        <w:t>与当地及其他国际学生一起学习、生活，零距离体验原汁原味的世界级公立名校学习氛围，为之后申</w:t>
                      </w:r>
                      <w:proofErr w:type="gramStart"/>
                      <w:r w:rsidRPr="0014247F">
                        <w:rPr>
                          <w:rFonts w:asciiTheme="minorEastAsia" w:hAnsiTheme="minorEastAsia" w:cs="Noto Sans" w:hint="eastAsia"/>
                        </w:rPr>
                        <w:t>研</w:t>
                      </w:r>
                      <w:proofErr w:type="gramEnd"/>
                      <w:r w:rsidRPr="0014247F">
                        <w:rPr>
                          <w:rFonts w:asciiTheme="minorEastAsia" w:hAnsiTheme="minorEastAsia" w:cs="Noto Sans" w:hint="eastAsia"/>
                        </w:rPr>
                        <w:t>增加助力。项目结束后，哥伦比亚大学提供官方正式成绩单及相应学分。该项目由哥伦比亚大学的官方合作伙伴</w:t>
                      </w:r>
                      <w:r w:rsidRPr="0014247F">
                        <w:rPr>
                          <w:rFonts w:asciiTheme="minorEastAsia" w:hAnsiTheme="minorEastAsia" w:cs="Noto Sans"/>
                        </w:rPr>
                        <w:t xml:space="preserve"> SAF </w:t>
                      </w:r>
                      <w:r w:rsidRPr="0014247F">
                        <w:rPr>
                          <w:rFonts w:asciiTheme="minorEastAsia" w:hAnsiTheme="minorEastAsia" w:cs="Noto Sans" w:hint="eastAsia"/>
                        </w:rPr>
                        <w:t>提供各项支持服务。</w:t>
                      </w:r>
                    </w:p>
                    <w:p w14:paraId="41501FB1" w14:textId="0BBF5D24" w:rsidR="00A2610F" w:rsidRPr="005A0D16" w:rsidRDefault="00A2610F" w:rsidP="005A0D16">
                      <w:pPr>
                        <w:spacing w:line="276" w:lineRule="auto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A0D16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项目特点</w:t>
                      </w:r>
                    </w:p>
                    <w:p w14:paraId="768CA85A" w14:textId="50E3F098" w:rsidR="00A2610F" w:rsidRPr="005A0D16" w:rsidRDefault="0014247F" w:rsidP="005A0D16">
                      <w:pPr>
                        <w:spacing w:line="276" w:lineRule="auto"/>
                        <w:rPr>
                          <w:rFonts w:asciiTheme="minorEastAsia" w:hAnsiTheme="minorEastAsia" w:cs="Noto Sans"/>
                        </w:rPr>
                      </w:pPr>
                      <w:r>
                        <w:rPr>
                          <w:rFonts w:asciiTheme="minorEastAsia" w:hAnsiTheme="minorEastAsia" w:cs="Noto Sans" w:hint="eastAsia"/>
                        </w:rPr>
                        <w:t>常春藤大学</w:t>
                      </w:r>
                      <w:r w:rsidR="005A0D16" w:rsidRPr="005A0D16">
                        <w:rPr>
                          <w:rFonts w:asciiTheme="minorEastAsia" w:hAnsiTheme="minorEastAsia" w:cs="Noto Sans" w:hint="eastAsia"/>
                        </w:rPr>
                        <w:t>，学术水平高；</w:t>
                      </w:r>
                      <w:r w:rsidR="00A2610F" w:rsidRPr="005A0D16">
                        <w:rPr>
                          <w:rFonts w:asciiTheme="minorEastAsia" w:hAnsiTheme="minorEastAsia" w:cs="Noto Sans" w:hint="eastAsia"/>
                        </w:rPr>
                        <w:t>课程丰富，涵盖各学科各层级课程；</w:t>
                      </w:r>
                      <w:r w:rsidR="005A0D16" w:rsidRPr="005A0D16">
                        <w:rPr>
                          <w:rFonts w:asciiTheme="minorEastAsia" w:hAnsiTheme="minorEastAsia" w:cs="Noto Sans" w:hint="eastAsia"/>
                        </w:rPr>
                        <w:t>校园资源丰富；</w:t>
                      </w:r>
                      <w:r>
                        <w:rPr>
                          <w:rFonts w:asciiTheme="minorEastAsia" w:hAnsiTheme="minorEastAsia" w:cs="Noto Sans" w:hint="eastAsia"/>
                        </w:rPr>
                        <w:t>位于纽约国际化大都市</w:t>
                      </w:r>
                    </w:p>
                    <w:p w14:paraId="7DCE8C03" w14:textId="77777777" w:rsidR="005A0D16" w:rsidRPr="005A0D16" w:rsidRDefault="005A0D16" w:rsidP="005A0D16">
                      <w:pPr>
                        <w:spacing w:line="276" w:lineRule="auto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A0D16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开放专业</w:t>
                      </w:r>
                    </w:p>
                    <w:p w14:paraId="77DE58BB" w14:textId="2F31737A" w:rsidR="005A0D16" w:rsidRPr="005A0D16" w:rsidRDefault="005A0D16" w:rsidP="005A0D16">
                      <w:pPr>
                        <w:spacing w:line="276" w:lineRule="auto"/>
                        <w:rPr>
                          <w:rFonts w:asciiTheme="minorEastAsia" w:hAnsiTheme="minorEastAsia" w:cs="Calibri"/>
                        </w:rPr>
                      </w:pPr>
                      <w:r w:rsidRPr="005A0D16">
                        <w:rPr>
                          <w:rFonts w:asciiTheme="minorEastAsia" w:hAnsiTheme="minorEastAsia" w:cs="Calibri"/>
                        </w:rPr>
                        <w:t>暑期课程开放课程广泛，提供</w:t>
                      </w:r>
                      <w:r w:rsidR="0014247F">
                        <w:rPr>
                          <w:rFonts w:asciiTheme="minorEastAsia" w:hAnsiTheme="minorEastAsia" w:cs="Calibri"/>
                        </w:rPr>
                        <w:t>50</w:t>
                      </w:r>
                      <w:r w:rsidRPr="005A0D16">
                        <w:rPr>
                          <w:rFonts w:asciiTheme="minorEastAsia" w:hAnsiTheme="minorEastAsia" w:cs="Calibri"/>
                        </w:rPr>
                        <w:t>多</w:t>
                      </w:r>
                      <w:r w:rsidR="0014247F">
                        <w:rPr>
                          <w:rFonts w:asciiTheme="minorEastAsia" w:hAnsiTheme="minorEastAsia" w:cs="Calibri" w:hint="eastAsia"/>
                        </w:rPr>
                        <w:t>个专业领域</w:t>
                      </w:r>
                      <w:r w:rsidRPr="005A0D16">
                        <w:rPr>
                          <w:rFonts w:asciiTheme="minorEastAsia" w:hAnsiTheme="minorEastAsia" w:cs="Calibri"/>
                        </w:rPr>
                        <w:t>课程</w:t>
                      </w:r>
                      <w:r w:rsidR="008D64A6">
                        <w:rPr>
                          <w:rFonts w:asciiTheme="minorEastAsia" w:hAnsiTheme="minorEastAsia" w:cs="Calibri" w:hint="eastAsia"/>
                        </w:rPr>
                        <w:t>，涵盖</w:t>
                      </w:r>
                      <w:r w:rsidR="000F40E6">
                        <w:rPr>
                          <w:rFonts w:ascii="Arial Narrow" w:hAnsi="Arial Narrow" w:cs="宋体" w:hint="eastAsia"/>
                        </w:rPr>
                        <w:t>建筑、商科</w:t>
                      </w:r>
                      <w:r w:rsidR="008D64A6" w:rsidRPr="001F1507">
                        <w:rPr>
                          <w:rFonts w:ascii="Arial Narrow" w:hAnsi="Arial Narrow" w:cs="宋体"/>
                        </w:rPr>
                        <w:t>等热门专业课程</w:t>
                      </w:r>
                      <w:r w:rsidR="008D64A6">
                        <w:rPr>
                          <w:rFonts w:ascii="Arial Narrow" w:hAnsi="Arial Narrow" w:cs="宋体" w:hint="eastAsia"/>
                        </w:rPr>
                        <w:t>。</w:t>
                      </w:r>
                    </w:p>
                    <w:p w14:paraId="3841F971" w14:textId="77777777" w:rsidR="0014247F" w:rsidRDefault="005A0D16" w:rsidP="0014247F">
                      <w:pPr>
                        <w:spacing w:line="276" w:lineRule="auto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A0D16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项目时间</w:t>
                      </w:r>
                    </w:p>
                    <w:p w14:paraId="2E6BE705" w14:textId="589CA96C" w:rsidR="00AB17D8" w:rsidRDefault="005D06D3" w:rsidP="0014247F">
                      <w:pPr>
                        <w:spacing w:line="276" w:lineRule="auto"/>
                        <w:rPr>
                          <w:rFonts w:asciiTheme="minorEastAsia" w:hAnsiTheme="minorEastAsia" w:cs="Noto Sans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EastAsia" w:hAnsiTheme="minorEastAsia" w:cs="Noto Sans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ession A</w:t>
                      </w:r>
                      <w:r>
                        <w:rPr>
                          <w:rFonts w:asciiTheme="minorEastAsia" w:hAnsiTheme="minorEastAsia" w:cs="Noto Sans" w:hint="eastAsia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:</w:t>
                      </w:r>
                      <w:r>
                        <w:rPr>
                          <w:rFonts w:asciiTheme="minorEastAsia" w:hAnsiTheme="minorEastAsia" w:cs="Noto Sans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Pr="005A0D16">
                        <w:rPr>
                          <w:rFonts w:asciiTheme="minorEastAsia" w:hAnsiTheme="minorEastAsia" w:cs="Noto Sans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202</w:t>
                      </w:r>
                      <w:r w:rsidR="00360DC9">
                        <w:rPr>
                          <w:rFonts w:asciiTheme="minorEastAsia" w:hAnsiTheme="minorEastAsia" w:cs="Noto Sans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2</w:t>
                      </w:r>
                      <w:r w:rsidRPr="005A0D16">
                        <w:rPr>
                          <w:rFonts w:asciiTheme="minorEastAsia" w:hAnsiTheme="minorEastAsia" w:cs="Noto Sans" w:hint="eastAsia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年</w:t>
                      </w:r>
                      <w:r>
                        <w:rPr>
                          <w:rFonts w:asciiTheme="minorEastAsia" w:hAnsiTheme="minorEastAsia" w:cs="Noto Sans" w:hint="eastAsia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5</w:t>
                      </w:r>
                      <w:r w:rsidRPr="005A0D16">
                        <w:rPr>
                          <w:rFonts w:asciiTheme="minorEastAsia" w:hAnsiTheme="minorEastAsia" w:cs="Noto Sans" w:hint="eastAsia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月</w:t>
                      </w:r>
                      <w:r w:rsidR="00360DC9">
                        <w:rPr>
                          <w:rFonts w:asciiTheme="minorEastAsia" w:hAnsiTheme="minorEastAsia" w:cs="Noto Sans" w:hint="eastAsia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2</w:t>
                      </w:r>
                      <w:r>
                        <w:rPr>
                          <w:rFonts w:asciiTheme="minorEastAsia" w:hAnsiTheme="minorEastAsia" w:cs="Noto Sans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3</w:t>
                      </w:r>
                      <w:r w:rsidRPr="005A0D16">
                        <w:rPr>
                          <w:rFonts w:asciiTheme="minorEastAsia" w:hAnsiTheme="minorEastAsia" w:cs="Noto Sans" w:hint="eastAsia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日 </w:t>
                      </w:r>
                      <w:r w:rsidRPr="005A0D16">
                        <w:rPr>
                          <w:rFonts w:asciiTheme="minorEastAsia" w:hAnsiTheme="minorEastAsia" w:cs="Noto Sans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– </w:t>
                      </w:r>
                      <w:r w:rsidR="00360DC9">
                        <w:rPr>
                          <w:rFonts w:asciiTheme="minorEastAsia" w:hAnsiTheme="minorEastAsia" w:cs="Noto Sans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7</w:t>
                      </w:r>
                      <w:r w:rsidRPr="005A0D16">
                        <w:rPr>
                          <w:rFonts w:asciiTheme="minorEastAsia" w:hAnsiTheme="minorEastAsia" w:cs="Noto Sans" w:hint="eastAsia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月</w:t>
                      </w:r>
                      <w:r>
                        <w:rPr>
                          <w:rFonts w:asciiTheme="minorEastAsia" w:hAnsiTheme="minorEastAsia" w:cs="Noto Sans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1</w:t>
                      </w:r>
                      <w:r w:rsidRPr="005A0D16">
                        <w:rPr>
                          <w:rFonts w:asciiTheme="minorEastAsia" w:hAnsiTheme="minorEastAsia" w:cs="Noto Sans" w:hint="eastAsia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日</w:t>
                      </w:r>
                      <w:r>
                        <w:rPr>
                          <w:rFonts w:asciiTheme="minorEastAsia" w:hAnsiTheme="minorEastAsia" w:cs="Noto Sans" w:hint="eastAsia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>
                        <w:rPr>
                          <w:rFonts w:asciiTheme="minorEastAsia" w:hAnsiTheme="minorEastAsia" w:cs="Noto Sans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| Session B: </w:t>
                      </w:r>
                      <w:r w:rsidR="005A0D16" w:rsidRPr="005A0D16">
                        <w:rPr>
                          <w:rFonts w:asciiTheme="minorEastAsia" w:hAnsiTheme="minorEastAsia" w:cs="Noto Sans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2021</w:t>
                      </w:r>
                      <w:r w:rsidR="005A0D16" w:rsidRPr="005A0D16">
                        <w:rPr>
                          <w:rFonts w:asciiTheme="minorEastAsia" w:hAnsiTheme="minorEastAsia" w:cs="Noto Sans" w:hint="eastAsia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年</w:t>
                      </w:r>
                      <w:r w:rsidR="00360DC9">
                        <w:rPr>
                          <w:rFonts w:asciiTheme="minorEastAsia" w:hAnsiTheme="minorEastAsia" w:cs="Noto Sans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7</w:t>
                      </w:r>
                      <w:r w:rsidR="005A0D16" w:rsidRPr="005A0D16">
                        <w:rPr>
                          <w:rFonts w:asciiTheme="minorEastAsia" w:hAnsiTheme="minorEastAsia" w:cs="Noto Sans" w:hint="eastAsia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月</w:t>
                      </w:r>
                      <w:r w:rsidR="00360DC9">
                        <w:rPr>
                          <w:rFonts w:asciiTheme="minorEastAsia" w:hAnsiTheme="minorEastAsia" w:cs="Noto Sans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5</w:t>
                      </w:r>
                      <w:r w:rsidR="005A0D16" w:rsidRPr="005A0D16">
                        <w:rPr>
                          <w:rFonts w:asciiTheme="minorEastAsia" w:hAnsiTheme="minorEastAsia" w:cs="Noto Sans" w:hint="eastAsia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日 </w:t>
                      </w:r>
                      <w:r w:rsidR="005A0D16" w:rsidRPr="005A0D16">
                        <w:rPr>
                          <w:rFonts w:asciiTheme="minorEastAsia" w:hAnsiTheme="minorEastAsia" w:cs="Noto Sans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– </w:t>
                      </w:r>
                      <w:r w:rsidR="0014247F">
                        <w:rPr>
                          <w:rFonts w:asciiTheme="minorEastAsia" w:hAnsiTheme="minorEastAsia" w:cs="Noto Sans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8</w:t>
                      </w:r>
                      <w:r w:rsidR="005A0D16" w:rsidRPr="005A0D16">
                        <w:rPr>
                          <w:rFonts w:asciiTheme="minorEastAsia" w:hAnsiTheme="minorEastAsia" w:cs="Noto Sans" w:hint="eastAsia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月</w:t>
                      </w:r>
                      <w:r w:rsidR="0014247F">
                        <w:rPr>
                          <w:rFonts w:asciiTheme="minorEastAsia" w:hAnsiTheme="minorEastAsia" w:cs="Noto Sans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1</w:t>
                      </w:r>
                      <w:r w:rsidR="00360DC9">
                        <w:rPr>
                          <w:rFonts w:asciiTheme="minorEastAsia" w:hAnsiTheme="minorEastAsia" w:cs="Noto Sans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2</w:t>
                      </w:r>
                      <w:r w:rsidR="005A0D16" w:rsidRPr="005A0D16">
                        <w:rPr>
                          <w:rFonts w:asciiTheme="minorEastAsia" w:hAnsiTheme="minorEastAsia" w:cs="Noto Sans" w:hint="eastAsia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日</w:t>
                      </w:r>
                    </w:p>
                    <w:p w14:paraId="5EF16C4E" w14:textId="00ADD9AE" w:rsidR="008E4D10" w:rsidRDefault="008E4D10" w:rsidP="008E4D10">
                      <w:pPr>
                        <w:spacing w:line="276" w:lineRule="auto"/>
                        <w:rPr>
                          <w:rFonts w:asciiTheme="minorEastAsia" w:hAnsiTheme="minorEastAsia" w:cs="Noto Sans"/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CE92CC2" w14:textId="77777777" w:rsidR="008E4D10" w:rsidRPr="0014247F" w:rsidRDefault="008E4D10" w:rsidP="0014247F">
                      <w:pPr>
                        <w:spacing w:line="276" w:lineRule="auto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E0411CE" w14:textId="77777777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6690B26C" w14:textId="22C89FED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7A231425" w14:textId="77777777" w:rsidR="00D44893" w:rsidRDefault="00D44893" w:rsidP="00843B96">
      <w:pPr>
        <w:rPr>
          <w:rFonts w:asciiTheme="minorEastAsia" w:hAnsiTheme="minorEastAsia" w:cs="Noto Sans"/>
          <w:sz w:val="24"/>
          <w:szCs w:val="24"/>
        </w:rPr>
      </w:pPr>
    </w:p>
    <w:p w14:paraId="4E681EA6" w14:textId="77777777" w:rsidR="002E116C" w:rsidRDefault="002E116C" w:rsidP="00843B96">
      <w:pPr>
        <w:rPr>
          <w:rFonts w:asciiTheme="minorEastAsia" w:hAnsiTheme="minorEastAsia" w:cs="Noto Sans"/>
          <w:sz w:val="24"/>
          <w:szCs w:val="24"/>
        </w:rPr>
      </w:pPr>
    </w:p>
    <w:p w14:paraId="60AD4418" w14:textId="77777777" w:rsidR="002E116C" w:rsidRDefault="002E116C" w:rsidP="00843B96">
      <w:pPr>
        <w:rPr>
          <w:rFonts w:asciiTheme="minorEastAsia" w:hAnsiTheme="minorEastAsia" w:cs="Noto Sans"/>
          <w:sz w:val="24"/>
          <w:szCs w:val="24"/>
        </w:rPr>
      </w:pPr>
    </w:p>
    <w:p w14:paraId="74CF595F" w14:textId="3583336E" w:rsidR="002E116C" w:rsidRDefault="002E116C" w:rsidP="00843B96">
      <w:pPr>
        <w:rPr>
          <w:rFonts w:asciiTheme="minorEastAsia" w:hAnsiTheme="minorEastAsia" w:cs="Noto Sans"/>
          <w:sz w:val="24"/>
          <w:szCs w:val="24"/>
        </w:rPr>
      </w:pPr>
    </w:p>
    <w:p w14:paraId="0558C1E8" w14:textId="39138493" w:rsidR="00A2610F" w:rsidRDefault="00A2610F" w:rsidP="00843B96">
      <w:pPr>
        <w:rPr>
          <w:rFonts w:asciiTheme="minorEastAsia" w:hAnsiTheme="minorEastAsia" w:cs="Noto Sans"/>
          <w:sz w:val="24"/>
          <w:szCs w:val="24"/>
        </w:rPr>
      </w:pPr>
    </w:p>
    <w:p w14:paraId="3CD1C415" w14:textId="565C3ACF" w:rsidR="00A2610F" w:rsidRDefault="00A2610F" w:rsidP="00843B96">
      <w:pPr>
        <w:rPr>
          <w:rFonts w:asciiTheme="minorEastAsia" w:hAnsiTheme="minorEastAsia" w:cs="Noto Sans"/>
          <w:sz w:val="24"/>
          <w:szCs w:val="24"/>
        </w:rPr>
      </w:pPr>
    </w:p>
    <w:p w14:paraId="2B490798" w14:textId="2BB51761" w:rsidR="00A2610F" w:rsidRDefault="00A2610F" w:rsidP="00843B96">
      <w:pPr>
        <w:rPr>
          <w:rFonts w:asciiTheme="minorEastAsia" w:hAnsiTheme="minorEastAsia" w:cs="Noto Sans"/>
          <w:sz w:val="24"/>
          <w:szCs w:val="24"/>
        </w:rPr>
      </w:pPr>
    </w:p>
    <w:p w14:paraId="5D4EB0D0" w14:textId="2EE20DD4" w:rsidR="00A2610F" w:rsidRDefault="00A2610F" w:rsidP="00843B96">
      <w:pPr>
        <w:rPr>
          <w:rFonts w:asciiTheme="minorEastAsia" w:hAnsiTheme="minorEastAsia" w:cs="Noto Sans"/>
          <w:sz w:val="24"/>
          <w:szCs w:val="24"/>
        </w:rPr>
      </w:pPr>
    </w:p>
    <w:p w14:paraId="313957EE" w14:textId="00B10B8A" w:rsidR="00A2610F" w:rsidRDefault="00A2610F" w:rsidP="00843B96">
      <w:pPr>
        <w:rPr>
          <w:rFonts w:asciiTheme="minorEastAsia" w:hAnsiTheme="minorEastAsia" w:cs="Noto Sans"/>
          <w:sz w:val="24"/>
          <w:szCs w:val="24"/>
        </w:rPr>
      </w:pPr>
    </w:p>
    <w:p w14:paraId="23145C57" w14:textId="77777777" w:rsidR="008E4D10" w:rsidRDefault="008E4D10" w:rsidP="00843B96">
      <w:pPr>
        <w:rPr>
          <w:rFonts w:asciiTheme="minorEastAsia" w:hAnsiTheme="minorEastAsia" w:cs="Noto Sans"/>
          <w:sz w:val="24"/>
          <w:szCs w:val="24"/>
        </w:rPr>
      </w:pPr>
    </w:p>
    <w:p w14:paraId="3A2A7410" w14:textId="620673FE" w:rsidR="00EE038D" w:rsidRDefault="00EE038D" w:rsidP="00843B96">
      <w:pPr>
        <w:rPr>
          <w:rFonts w:asciiTheme="minorEastAsia" w:hAnsiTheme="minorEastAsia" w:cs="Noto Sans"/>
          <w:sz w:val="24"/>
          <w:szCs w:val="24"/>
        </w:rPr>
      </w:pPr>
      <w:r>
        <w:rPr>
          <w:rFonts w:asciiTheme="minorEastAsia" w:hAnsiTheme="minorEastAsia" w:cs="Noto Sans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87616" behindDoc="0" locked="0" layoutInCell="1" allowOverlap="1" wp14:anchorId="2FEAB05A" wp14:editId="6FDF5007">
                <wp:simplePos x="0" y="0"/>
                <wp:positionH relativeFrom="margin">
                  <wp:posOffset>-123825</wp:posOffset>
                </wp:positionH>
                <wp:positionV relativeFrom="paragraph">
                  <wp:posOffset>-114300</wp:posOffset>
                </wp:positionV>
                <wp:extent cx="6543675" cy="685800"/>
                <wp:effectExtent l="0" t="0" r="9525" b="0"/>
                <wp:wrapNone/>
                <wp:docPr id="12" name="组合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43675" cy="685800"/>
                          <a:chOff x="0" y="0"/>
                          <a:chExt cx="6638290" cy="571500"/>
                        </a:xfrm>
                      </wpg:grpSpPr>
                      <pic:pic xmlns:pic="http://schemas.openxmlformats.org/drawingml/2006/picture">
                        <pic:nvPicPr>
                          <pic:cNvPr id="17" name="图片 1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0" y="0"/>
                            <a:ext cx="663829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2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23850" y="120649"/>
                            <a:ext cx="1320732" cy="436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D29243" w14:textId="77777777" w:rsidR="00EE038D" w:rsidRPr="00DD0200" w:rsidRDefault="00EE038D" w:rsidP="00EE038D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二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：</w:t>
                              </w:r>
                            </w:p>
                            <w:p w14:paraId="67420B06" w14:textId="77777777" w:rsidR="00EE038D" w:rsidRDefault="00EE038D" w:rsidP="00EE038D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26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028825" y="130176"/>
                            <a:ext cx="1741930" cy="3232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7A7C4E6" w14:textId="38B56B7D" w:rsidR="00EE038D" w:rsidRPr="00926C76" w:rsidRDefault="00EE038D" w:rsidP="00EE038D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大学简介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EAB05A" id="组合 12" o:spid="_x0000_s1041" style="position:absolute;margin-left:-9.75pt;margin-top:-9pt;width:515.25pt;height:54pt;z-index:251887616;mso-position-horizontal-relative:margin;mso-position-vertical-relative:text;mso-width-relative:margin;mso-height-relative:margin" coordsize="66382,57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">
                <v:shape id="图片 17" o:spid="_x0000_s1042" type="#_x0000_t75" style="position:absolute;width:66382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">
                  <v:imagedata r:id="rId12" o:title="" croptop="12771f" cropbottom="48541f" cropleft="1f" cropright="8f"/>
                </v:shape>
                <v:shape id="文本框 2" o:spid="_x0000_s1043" type="#_x0000_t202" style="position:absolute;left:3238;top:1206;width:13207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" filled="f" stroked="f">
                  <v:textbox>
                    <w:txbxContent>
                      <w:p w14:paraId="56D29243" w14:textId="77777777" w:rsidR="00EE038D" w:rsidRPr="00DD0200" w:rsidRDefault="00EE038D" w:rsidP="00EE038D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二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：</w:t>
                        </w:r>
                      </w:p>
                      <w:p w14:paraId="67420B06" w14:textId="77777777" w:rsidR="00EE038D" w:rsidRDefault="00EE038D" w:rsidP="00EE038D"/>
                    </w:txbxContent>
                  </v:textbox>
                </v:shape>
                <v:shape id="文本框 2" o:spid="_x0000_s1044" type="#_x0000_t202" style="position:absolute;left:20288;top:1301;width:17419;height:3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" filled="f" stroked="f">
                  <v:textbox>
                    <w:txbxContent>
                      <w:p w14:paraId="07A7C4E6" w14:textId="38B56B7D" w:rsidR="00EE038D" w:rsidRPr="00926C76" w:rsidRDefault="00EE038D" w:rsidP="00EE038D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大学简介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2C84DC01" w14:textId="1237FABF" w:rsidR="00EE038D" w:rsidRPr="00C07BC7" w:rsidRDefault="00EE038D" w:rsidP="00C07BC7">
      <w:pPr>
        <w:tabs>
          <w:tab w:val="left" w:pos="8080"/>
        </w:tabs>
        <w:spacing w:line="276" w:lineRule="auto"/>
        <w:rPr>
          <w:rFonts w:asciiTheme="minorEastAsia" w:hAnsiTheme="minorEastAsia" w:cs="Noto Sans"/>
        </w:rPr>
      </w:pPr>
    </w:p>
    <w:p w14:paraId="203FB0EB" w14:textId="585B96E1" w:rsidR="00C07BC7" w:rsidRPr="00C07BC7" w:rsidRDefault="00C07BC7" w:rsidP="00080078">
      <w:pPr>
        <w:tabs>
          <w:tab w:val="left" w:pos="8080"/>
        </w:tabs>
        <w:spacing w:line="276" w:lineRule="auto"/>
        <w:jc w:val="both"/>
        <w:rPr>
          <w:rFonts w:asciiTheme="minorEastAsia" w:hAnsiTheme="minorEastAsia" w:cs="Noto Sans"/>
        </w:rPr>
      </w:pPr>
      <w:r>
        <w:rPr>
          <w:rFonts w:asciiTheme="minorEastAsia" w:hAnsiTheme="minorEastAsia" w:cs="Noto Sans" w:hint="eastAsia"/>
        </w:rPr>
        <w:t xml:space="preserve"> </w:t>
      </w:r>
      <w:r>
        <w:rPr>
          <w:rFonts w:asciiTheme="minorEastAsia" w:hAnsiTheme="minorEastAsia" w:cs="Noto Sans"/>
        </w:rPr>
        <w:t xml:space="preserve">      </w:t>
      </w:r>
      <w:r w:rsidRPr="00C07BC7">
        <w:rPr>
          <w:rFonts w:asciiTheme="minorEastAsia" w:hAnsiTheme="minorEastAsia" w:cs="Noto Sans" w:hint="eastAsia"/>
        </w:rPr>
        <w:t>哥伦比亚大学是世界最具声望的高等学府，位于美国纽约市曼哈顿。哥伦比亚大学属于私立的常春藤盟校， 在 2019《美国新闻与世界报道》美国大学综合排名第 3 位。哥伦比亚大学为世界培养了众多杰出精英，哥伦比亚大学的校友和教授中一共有 87 人获得过诺贝尔奖，包括奥巴马总统在内的四位美国总统是该校的毕业生。著名校友还包括五位美国开国元勋，九位美国最高法院大法官，二十位在世的亿万富翁，二十八位奥斯卡奖获得者，三十四位国家元首。</w:t>
      </w:r>
    </w:p>
    <w:p w14:paraId="4672F333" w14:textId="472F0812" w:rsidR="00C07BC7" w:rsidRPr="00C07BC7" w:rsidRDefault="00C07BC7" w:rsidP="00080078">
      <w:pPr>
        <w:tabs>
          <w:tab w:val="left" w:pos="8080"/>
        </w:tabs>
        <w:spacing w:line="276" w:lineRule="auto"/>
        <w:jc w:val="both"/>
        <w:rPr>
          <w:rFonts w:asciiTheme="minorEastAsia" w:hAnsiTheme="minorEastAsia" w:cs="Noto Sans"/>
        </w:rPr>
      </w:pPr>
      <w:r>
        <w:rPr>
          <w:rFonts w:asciiTheme="minorEastAsia" w:hAnsiTheme="minorEastAsia" w:cs="Noto Sans" w:hint="eastAsia"/>
        </w:rPr>
        <w:lastRenderedPageBreak/>
        <w:t xml:space="preserve"> </w:t>
      </w:r>
      <w:r>
        <w:rPr>
          <w:rFonts w:asciiTheme="minorEastAsia" w:hAnsiTheme="minorEastAsia" w:cs="Noto Sans"/>
        </w:rPr>
        <w:t xml:space="preserve">       </w:t>
      </w:r>
      <w:r w:rsidRPr="00C07BC7">
        <w:rPr>
          <w:rFonts w:asciiTheme="minorEastAsia" w:hAnsiTheme="minorEastAsia" w:cs="Noto Sans" w:hint="eastAsia"/>
        </w:rPr>
        <w:t xml:space="preserve">哥伦比亚大学由三个本科生院、两所附属学院和十六个研究生院构成。学校开设了 107 </w:t>
      </w:r>
      <w:proofErr w:type="gramStart"/>
      <w:r w:rsidRPr="00C07BC7">
        <w:rPr>
          <w:rFonts w:asciiTheme="minorEastAsia" w:hAnsiTheme="minorEastAsia" w:cs="Noto Sans" w:hint="eastAsia"/>
        </w:rPr>
        <w:t>个</w:t>
      </w:r>
      <w:proofErr w:type="gramEnd"/>
      <w:r w:rsidRPr="00C07BC7">
        <w:rPr>
          <w:rFonts w:asciiTheme="minorEastAsia" w:hAnsiTheme="minorEastAsia" w:cs="Noto Sans" w:hint="eastAsia"/>
        </w:rPr>
        <w:t xml:space="preserve">专业的学士学位课程、31 </w:t>
      </w:r>
      <w:proofErr w:type="gramStart"/>
      <w:r w:rsidRPr="00C07BC7">
        <w:rPr>
          <w:rFonts w:asciiTheme="minorEastAsia" w:hAnsiTheme="minorEastAsia" w:cs="Noto Sans" w:hint="eastAsia"/>
        </w:rPr>
        <w:t>个</w:t>
      </w:r>
      <w:proofErr w:type="gramEnd"/>
      <w:r w:rsidRPr="00C07BC7">
        <w:rPr>
          <w:rFonts w:asciiTheme="minorEastAsia" w:hAnsiTheme="minorEastAsia" w:cs="Noto Sans" w:hint="eastAsia"/>
        </w:rPr>
        <w:t xml:space="preserve">硕士学位课程和 27 </w:t>
      </w:r>
      <w:proofErr w:type="gramStart"/>
      <w:r w:rsidRPr="00C07BC7">
        <w:rPr>
          <w:rFonts w:asciiTheme="minorEastAsia" w:hAnsiTheme="minorEastAsia" w:cs="Noto Sans" w:hint="eastAsia"/>
        </w:rPr>
        <w:t>个</w:t>
      </w:r>
      <w:proofErr w:type="gramEnd"/>
      <w:r w:rsidRPr="00C07BC7">
        <w:rPr>
          <w:rFonts w:asciiTheme="minorEastAsia" w:hAnsiTheme="minorEastAsia" w:cs="Noto Sans" w:hint="eastAsia"/>
        </w:rPr>
        <w:t>博士学位课程。哥伦比亚大学在众多专业领域均具有雄厚的实力，尤其以学校的医学、法学、商学、国际与公共事务以及新闻学闻名与世界，其新闻学院颁发的普利策奖是美国新闻界的最高荣誉。</w:t>
      </w:r>
    </w:p>
    <w:p w14:paraId="42E8BE79" w14:textId="6B22731A" w:rsidR="00C07BC7" w:rsidRPr="00C07BC7" w:rsidRDefault="00C07BC7" w:rsidP="00080078">
      <w:pPr>
        <w:tabs>
          <w:tab w:val="left" w:pos="8080"/>
        </w:tabs>
        <w:spacing w:line="276" w:lineRule="auto"/>
        <w:jc w:val="both"/>
        <w:rPr>
          <w:rFonts w:asciiTheme="minorEastAsia" w:hAnsiTheme="minorEastAsia" w:cs="Noto Sans"/>
        </w:rPr>
      </w:pPr>
      <w:r>
        <w:rPr>
          <w:rFonts w:asciiTheme="minorEastAsia" w:hAnsiTheme="minorEastAsia" w:cs="Noto Sans"/>
        </w:rPr>
        <w:t xml:space="preserve">        </w:t>
      </w:r>
      <w:r w:rsidRPr="00C07BC7">
        <w:rPr>
          <w:rFonts w:asciiTheme="minorEastAsia" w:hAnsiTheme="minorEastAsia" w:cs="Noto Sans" w:hint="eastAsia"/>
        </w:rPr>
        <w:t>哥伦比亚大学地处美国文化及经济中心纽约，与华尔街、联合国总部及百老汇比邻。国际化的都市氛围为学生提供了充足的精神及经济给养。</w:t>
      </w:r>
    </w:p>
    <w:p w14:paraId="6981F7C6" w14:textId="77777777" w:rsidR="00A30B8C" w:rsidRPr="00A30B8C" w:rsidRDefault="00A30B8C" w:rsidP="00A30B8C">
      <w:pPr>
        <w:spacing w:line="276" w:lineRule="auto"/>
        <w:rPr>
          <w:rFonts w:asciiTheme="minorEastAsia" w:hAnsiTheme="minorEastAsia" w:cs="Noto Sans"/>
          <w:b/>
          <w:bCs/>
          <w14:textOutline w14:w="9525" w14:cap="rnd" w14:cmpd="sng" w14:algn="ctr">
            <w14:noFill/>
            <w14:prstDash w14:val="solid"/>
            <w14:bevel/>
          </w14:textOutline>
        </w:rPr>
      </w:pPr>
      <w:r w:rsidRPr="00A30B8C">
        <w:rPr>
          <w:rFonts w:asciiTheme="minorEastAsia" w:hAnsiTheme="minorEastAsia" w:cs="Noto Sans" w:hint="eastAsia"/>
          <w:b/>
          <w:bCs/>
          <w14:textOutline w14:w="9525" w14:cap="rnd" w14:cmpd="sng" w14:algn="ctr">
            <w14:noFill/>
            <w14:prstDash w14:val="solid"/>
            <w14:bevel/>
          </w14:textOutline>
        </w:rPr>
        <w:t>大学排名</w:t>
      </w:r>
    </w:p>
    <w:p w14:paraId="272D36CA" w14:textId="77777777" w:rsidR="00D47739" w:rsidRDefault="00D47739" w:rsidP="00D47739">
      <w:pPr>
        <w:pStyle w:val="a5"/>
        <w:numPr>
          <w:ilvl w:val="0"/>
          <w:numId w:val="16"/>
        </w:numPr>
        <w:tabs>
          <w:tab w:val="left" w:pos="8080"/>
        </w:tabs>
        <w:spacing w:after="0" w:line="276" w:lineRule="auto"/>
        <w:ind w:left="709"/>
        <w:rPr>
          <w:rFonts w:asciiTheme="minorEastAsia" w:hAnsiTheme="minorEastAsia" w:cs="Noto Sans"/>
        </w:rPr>
        <w:sectPr w:rsidR="00D47739" w:rsidSect="008D64A6">
          <w:headerReference w:type="default" r:id="rId13"/>
          <w:footerReference w:type="first" r:id="rId14"/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35CE7279" w14:textId="6092270F" w:rsidR="008D64A6" w:rsidRPr="008D64A6" w:rsidRDefault="008D64A6" w:rsidP="00D47739">
      <w:pPr>
        <w:pStyle w:val="a5"/>
        <w:numPr>
          <w:ilvl w:val="0"/>
          <w:numId w:val="16"/>
        </w:numPr>
        <w:tabs>
          <w:tab w:val="left" w:pos="8080"/>
        </w:tabs>
        <w:spacing w:after="0" w:line="276" w:lineRule="auto"/>
        <w:ind w:left="709"/>
        <w:rPr>
          <w:rFonts w:asciiTheme="minorEastAsia" w:hAnsiTheme="minorEastAsia" w:cs="Noto Sans"/>
        </w:rPr>
      </w:pPr>
      <w:r w:rsidRPr="008D64A6">
        <w:rPr>
          <w:rFonts w:asciiTheme="minorEastAsia" w:hAnsiTheme="minorEastAsia" w:cs="Noto Sans"/>
        </w:rPr>
        <w:t>202</w:t>
      </w:r>
      <w:r w:rsidR="00C07BC7">
        <w:rPr>
          <w:rFonts w:asciiTheme="minorEastAsia" w:hAnsiTheme="minorEastAsia" w:cs="Noto Sans"/>
        </w:rPr>
        <w:t>1</w:t>
      </w:r>
      <w:r w:rsidRPr="008D64A6">
        <w:rPr>
          <w:rFonts w:asciiTheme="minorEastAsia" w:hAnsiTheme="minorEastAsia" w:cs="Noto Sans"/>
        </w:rPr>
        <w:t xml:space="preserve"> U.S. News </w:t>
      </w:r>
      <w:r w:rsidR="00C07BC7">
        <w:rPr>
          <w:rFonts w:asciiTheme="minorEastAsia" w:hAnsiTheme="minorEastAsia" w:cs="Noto Sans" w:hint="eastAsia"/>
        </w:rPr>
        <w:t>世界</w:t>
      </w:r>
      <w:r w:rsidRPr="008D64A6">
        <w:rPr>
          <w:rFonts w:asciiTheme="minorEastAsia" w:hAnsiTheme="minorEastAsia" w:cs="Noto Sans" w:hint="eastAsia"/>
        </w:rPr>
        <w:t>大学排名</w:t>
      </w:r>
      <w:r w:rsidRPr="008D64A6">
        <w:rPr>
          <w:rFonts w:asciiTheme="minorEastAsia" w:hAnsiTheme="minorEastAsia" w:cs="Noto Sans"/>
        </w:rPr>
        <w:t xml:space="preserve"> </w:t>
      </w:r>
      <w:r w:rsidRPr="008D64A6">
        <w:rPr>
          <w:rFonts w:asciiTheme="minorEastAsia" w:hAnsiTheme="minorEastAsia" w:cs="Noto Sans" w:hint="eastAsia"/>
        </w:rPr>
        <w:t xml:space="preserve">： </w:t>
      </w:r>
      <w:r w:rsidR="00C07BC7">
        <w:rPr>
          <w:rFonts w:asciiTheme="minorEastAsia" w:hAnsiTheme="minorEastAsia" w:cs="Noto Sans"/>
        </w:rPr>
        <w:t>7</w:t>
      </w:r>
    </w:p>
    <w:p w14:paraId="4C0A6CFD" w14:textId="6B3BC27E" w:rsidR="008D64A6" w:rsidRPr="008D64A6" w:rsidRDefault="008D64A6" w:rsidP="00D47739">
      <w:pPr>
        <w:pStyle w:val="a5"/>
        <w:numPr>
          <w:ilvl w:val="0"/>
          <w:numId w:val="16"/>
        </w:numPr>
        <w:tabs>
          <w:tab w:val="left" w:pos="8080"/>
        </w:tabs>
        <w:spacing w:after="0" w:line="276" w:lineRule="auto"/>
        <w:ind w:left="709"/>
        <w:rPr>
          <w:rFonts w:asciiTheme="minorEastAsia" w:hAnsiTheme="minorEastAsia" w:cs="Noto Sans"/>
        </w:rPr>
      </w:pPr>
      <w:r w:rsidRPr="008D64A6">
        <w:rPr>
          <w:rFonts w:asciiTheme="minorEastAsia" w:hAnsiTheme="minorEastAsia" w:cs="Noto Sans"/>
        </w:rPr>
        <w:t>202</w:t>
      </w:r>
      <w:r w:rsidR="00C07BC7">
        <w:rPr>
          <w:rFonts w:asciiTheme="minorEastAsia" w:hAnsiTheme="minorEastAsia" w:cs="Noto Sans"/>
        </w:rPr>
        <w:t>1</w:t>
      </w:r>
      <w:r w:rsidRPr="008D64A6">
        <w:rPr>
          <w:rFonts w:asciiTheme="minorEastAsia" w:hAnsiTheme="minorEastAsia" w:cs="Noto Sans"/>
        </w:rPr>
        <w:t xml:space="preserve"> QS </w:t>
      </w:r>
      <w:r w:rsidRPr="008D64A6">
        <w:rPr>
          <w:rFonts w:asciiTheme="minorEastAsia" w:hAnsiTheme="minorEastAsia" w:cs="Noto Sans" w:hint="eastAsia"/>
        </w:rPr>
        <w:t>世界大学排名：</w:t>
      </w:r>
      <w:r w:rsidR="00C07BC7">
        <w:rPr>
          <w:rFonts w:asciiTheme="minorEastAsia" w:hAnsiTheme="minorEastAsia" w:cs="Noto Sans"/>
        </w:rPr>
        <w:t>19</w:t>
      </w:r>
    </w:p>
    <w:p w14:paraId="4704085E" w14:textId="1A9992E4" w:rsidR="008D64A6" w:rsidRPr="008D64A6" w:rsidRDefault="008D64A6" w:rsidP="00D47739">
      <w:pPr>
        <w:pStyle w:val="a5"/>
        <w:numPr>
          <w:ilvl w:val="0"/>
          <w:numId w:val="16"/>
        </w:numPr>
        <w:tabs>
          <w:tab w:val="left" w:pos="8080"/>
        </w:tabs>
        <w:spacing w:after="0" w:line="276" w:lineRule="auto"/>
        <w:ind w:left="709"/>
        <w:rPr>
          <w:rFonts w:asciiTheme="minorEastAsia" w:hAnsiTheme="minorEastAsia" w:cs="Noto Sans"/>
        </w:rPr>
      </w:pPr>
      <w:r w:rsidRPr="008D64A6">
        <w:rPr>
          <w:rFonts w:asciiTheme="minorEastAsia" w:hAnsiTheme="minorEastAsia" w:cs="Noto Sans" w:hint="eastAsia"/>
        </w:rPr>
        <w:t>2</w:t>
      </w:r>
      <w:r w:rsidRPr="008D64A6">
        <w:rPr>
          <w:rFonts w:asciiTheme="minorEastAsia" w:hAnsiTheme="minorEastAsia" w:cs="Noto Sans"/>
        </w:rPr>
        <w:t>02</w:t>
      </w:r>
      <w:r w:rsidR="00C07BC7">
        <w:rPr>
          <w:rFonts w:asciiTheme="minorEastAsia" w:hAnsiTheme="minorEastAsia" w:cs="Noto Sans"/>
        </w:rPr>
        <w:t xml:space="preserve">1 </w:t>
      </w:r>
      <w:r w:rsidR="00C07BC7">
        <w:rPr>
          <w:rFonts w:asciiTheme="minorEastAsia" w:hAnsiTheme="minorEastAsia" w:cs="Noto Sans" w:hint="eastAsia"/>
        </w:rPr>
        <w:t>泰晤士高等教育世界大学</w:t>
      </w:r>
      <w:r w:rsidRPr="008D64A6">
        <w:rPr>
          <w:rFonts w:asciiTheme="minorEastAsia" w:hAnsiTheme="minorEastAsia" w:cs="Noto Sans" w:hint="eastAsia"/>
        </w:rPr>
        <w:t>排名：</w:t>
      </w:r>
      <w:r w:rsidR="00C07BC7">
        <w:rPr>
          <w:rFonts w:asciiTheme="minorEastAsia" w:hAnsiTheme="minorEastAsia" w:cs="Noto Sans" w:hint="eastAsia"/>
        </w:rPr>
        <w:t>1</w:t>
      </w:r>
      <w:r w:rsidRPr="008D64A6">
        <w:rPr>
          <w:rFonts w:asciiTheme="minorEastAsia" w:hAnsiTheme="minorEastAsia" w:cs="Noto Sans"/>
        </w:rPr>
        <w:t>7</w:t>
      </w:r>
    </w:p>
    <w:p w14:paraId="4898405A" w14:textId="77777777" w:rsidR="00D47739" w:rsidRDefault="00D47739" w:rsidP="008B493C">
      <w:pPr>
        <w:pStyle w:val="a5"/>
        <w:widowControl w:val="0"/>
        <w:spacing w:after="0" w:line="276" w:lineRule="auto"/>
        <w:ind w:left="714"/>
        <w:jc w:val="both"/>
        <w:rPr>
          <w:rFonts w:ascii="等线" w:eastAsia="等线" w:hAnsi="等线" w:cs="Noto Sans"/>
          <w:sz w:val="20"/>
          <w:szCs w:val="20"/>
        </w:rPr>
        <w:sectPr w:rsidR="00D47739" w:rsidSect="00C07BC7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096859D0" w14:textId="0C9B9B0F" w:rsidR="008B493C" w:rsidRPr="00AB1BE8" w:rsidRDefault="008B493C" w:rsidP="008B493C">
      <w:pPr>
        <w:pStyle w:val="a5"/>
        <w:widowControl w:val="0"/>
        <w:spacing w:after="0" w:line="276" w:lineRule="auto"/>
        <w:ind w:left="714"/>
        <w:jc w:val="both"/>
        <w:rPr>
          <w:rFonts w:ascii="等线" w:eastAsia="等线" w:hAnsi="等线" w:cs="Noto Sans"/>
          <w:sz w:val="20"/>
          <w:szCs w:val="20"/>
        </w:rPr>
      </w:pPr>
      <w:r>
        <w:rPr>
          <w:rFonts w:asciiTheme="minorEastAsia" w:hAnsiTheme="minorEastAsia" w:cs="Noto Sans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40832" behindDoc="1" locked="0" layoutInCell="1" allowOverlap="1" wp14:anchorId="42AF0F3A" wp14:editId="07BD9D03">
                <wp:simplePos x="0" y="0"/>
                <wp:positionH relativeFrom="margin">
                  <wp:posOffset>-146050</wp:posOffset>
                </wp:positionH>
                <wp:positionV relativeFrom="paragraph">
                  <wp:posOffset>118639</wp:posOffset>
                </wp:positionV>
                <wp:extent cx="6515100" cy="654050"/>
                <wp:effectExtent l="0" t="0" r="0" b="0"/>
                <wp:wrapNone/>
                <wp:docPr id="11" name="组合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15100" cy="654050"/>
                          <a:chOff x="0" y="0"/>
                          <a:chExt cx="6638290" cy="571500"/>
                        </a:xfrm>
                      </wpg:grpSpPr>
                      <pic:pic xmlns:pic="http://schemas.openxmlformats.org/drawingml/2006/picture">
                        <pic:nvPicPr>
                          <pic:cNvPr id="231" name="图片 23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0" y="0"/>
                            <a:ext cx="663829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23850" y="104775"/>
                            <a:ext cx="1320732" cy="436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62C7E0A" w14:textId="54FA7655" w:rsidR="00DE56F0" w:rsidRPr="00DD0200" w:rsidRDefault="00DE56F0" w:rsidP="00DE56F0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 w:rsidR="00114B66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三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：</w:t>
                              </w:r>
                            </w:p>
                            <w:p w14:paraId="63EC28E9" w14:textId="77777777" w:rsidR="00DE56F0" w:rsidRDefault="00DE56F0" w:rsidP="00DE56F0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0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028825" y="114300"/>
                            <a:ext cx="1741930" cy="3232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75C04A8" w14:textId="3F5CFF13" w:rsidR="00DE56F0" w:rsidRPr="00926C76" w:rsidRDefault="001D7B06" w:rsidP="00DE56F0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项目内容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2AF0F3A" id="组合 11" o:spid="_x0000_s1045" style="position:absolute;left:0;text-align:left;margin-left:-11.5pt;margin-top:9.35pt;width:513pt;height:51.5pt;z-index:-251675648;mso-position-horizontal-relative:margin;mso-position-vertical-relative:text;mso-width-relative:margin;mso-height-relative:margin" coordsize="66382,57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">
                <v:shape id="图片 231" o:spid="_x0000_s1046" type="#_x0000_t75" style="position:absolute;width:66382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">
                  <v:imagedata r:id="rId12" o:title="" croptop="12771f" cropbottom="48541f" cropleft="1f" cropright="8f"/>
                </v:shape>
                <v:shape id="文本框 2" o:spid="_x0000_s1047" type="#_x0000_t202" style="position:absolute;left:3238;top:1047;width:13207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hNC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samL+kHyPUdAAD//wMAUEsBAi0AFAAGAAgAAAAhANvh9svuAAAAhQEAABMAAAAAAAAAAAAAAAAA&#10;AAAAAFtDb250ZW50X1R5cGVzXS54bWxQSwECLQAUAAYACAAAACEAWvQsW78AAAAVAQAACwAAAAAA&#10;AAAAAAAAAAAfAQAAX3JlbHMvLnJlbHNQSwECLQAUAAYACAAAACEAbJoTQsAAAADbAAAADwAAAAAA&#10;AAAAAAAAAAAHAgAAZHJzL2Rvd25yZXYueG1sUEsFBgAAAAADAAMAtwAAAPQCAAAAAA==&#10;" filled="f" stroked="f">
                  <v:textbox>
                    <w:txbxContent>
                      <w:p w14:paraId="362C7E0A" w14:textId="54FA7655" w:rsidR="00DE56F0" w:rsidRPr="00DD0200" w:rsidRDefault="00DE56F0" w:rsidP="00DE56F0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 w:rsidR="00114B66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三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：</w:t>
                        </w:r>
                      </w:p>
                      <w:p w14:paraId="63EC28E9" w14:textId="77777777" w:rsidR="00DE56F0" w:rsidRDefault="00DE56F0" w:rsidP="00DE56F0"/>
                    </w:txbxContent>
                  </v:textbox>
                </v:shape>
                <v:shape id="文本框 2" o:spid="_x0000_s1048" type="#_x0000_t202" style="position:absolute;left:20288;top:1143;width:17419;height:3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YmZ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9+pJ+gFzeAAAA//8DAFBLAQItABQABgAIAAAAIQDb4fbL7gAAAIUBAAATAAAAAAAAAAAAAAAA&#10;AAAAAABbQ29udGVudF9UeXBlc10ueG1sUEsBAi0AFAAGAAgAAAAhAFr0LFu/AAAAFQEAAAsAAAAA&#10;AAAAAAAAAAAAHwEAAF9yZWxzLy5yZWxzUEsBAi0AFAAGAAgAAAAhABc1iZnBAAAA2wAAAA8AAAAA&#10;AAAAAAAAAAAABwIAAGRycy9kb3ducmV2LnhtbFBLBQYAAAAAAwADALcAAAD1AgAAAAA=&#10;" filled="f" stroked="f">
                  <v:textbox>
                    <w:txbxContent>
                      <w:p w14:paraId="075C04A8" w14:textId="3F5CFF13" w:rsidR="00DE56F0" w:rsidRPr="00926C76" w:rsidRDefault="001D7B06" w:rsidP="00DE56F0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项目内容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6E8FDF35" w14:textId="380DE3D6" w:rsidR="00B53213" w:rsidRPr="00843B96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2D79A880" w14:textId="6CF96671" w:rsidR="00A6701E" w:rsidRDefault="00A6701E" w:rsidP="001B3341">
      <w:pPr>
        <w:rPr>
          <w:rFonts w:asciiTheme="minorEastAsia" w:hAnsiTheme="minorEastAsia" w:cs="Noto Sans"/>
          <w:b/>
          <w:bCs/>
        </w:rPr>
      </w:pPr>
    </w:p>
    <w:p w14:paraId="1873D992" w14:textId="3DB451AE" w:rsidR="001D7B06" w:rsidRDefault="00BA03F6" w:rsidP="001D7B06">
      <w:pPr>
        <w:pStyle w:val="a5"/>
        <w:numPr>
          <w:ilvl w:val="0"/>
          <w:numId w:val="17"/>
        </w:numPr>
        <w:tabs>
          <w:tab w:val="left" w:pos="8080"/>
        </w:tabs>
        <w:spacing w:line="300" w:lineRule="atLeast"/>
        <w:rPr>
          <w:rFonts w:asciiTheme="minorEastAsia" w:hAnsiTheme="minorEastAsia" w:cs="Noto Sans"/>
          <w:szCs w:val="21"/>
        </w:rPr>
      </w:pPr>
      <w:r>
        <w:rPr>
          <w:rFonts w:asciiTheme="minorEastAsia" w:hAnsiTheme="minorEastAsia" w:cs="Noto Sans" w:hint="eastAsia"/>
          <w:szCs w:val="21"/>
        </w:rPr>
        <w:t>学生可</w:t>
      </w:r>
      <w:r w:rsidR="00C07BC7">
        <w:rPr>
          <w:rFonts w:asciiTheme="minorEastAsia" w:hAnsiTheme="minorEastAsia" w:cs="Noto Sans" w:hint="eastAsia"/>
          <w:szCs w:val="21"/>
        </w:rPr>
        <w:t>在一个S</w:t>
      </w:r>
      <w:r w:rsidR="00C07BC7">
        <w:rPr>
          <w:rFonts w:asciiTheme="minorEastAsia" w:hAnsiTheme="minorEastAsia" w:cs="Noto Sans"/>
          <w:szCs w:val="21"/>
        </w:rPr>
        <w:t>ession</w:t>
      </w:r>
      <w:r w:rsidR="00C07BC7">
        <w:rPr>
          <w:rFonts w:asciiTheme="minorEastAsia" w:hAnsiTheme="minorEastAsia" w:cs="Noto Sans" w:hint="eastAsia"/>
          <w:szCs w:val="21"/>
        </w:rPr>
        <w:t>中修读6个学分，一般为两门课</w:t>
      </w:r>
      <w:r>
        <w:rPr>
          <w:rFonts w:asciiTheme="minorEastAsia" w:hAnsiTheme="minorEastAsia" w:cs="Noto Sans" w:hint="eastAsia"/>
          <w:szCs w:val="21"/>
        </w:rPr>
        <w:t>。</w:t>
      </w:r>
      <w:r w:rsidR="00E13712">
        <w:rPr>
          <w:rFonts w:asciiTheme="minorEastAsia" w:hAnsiTheme="minorEastAsia" w:cs="Noto Sans" w:hint="eastAsia"/>
          <w:szCs w:val="21"/>
        </w:rPr>
        <w:t>（注：2</w:t>
      </w:r>
      <w:r w:rsidR="00E13712">
        <w:rPr>
          <w:rFonts w:asciiTheme="minorEastAsia" w:hAnsiTheme="minorEastAsia" w:cs="Noto Sans"/>
          <w:szCs w:val="21"/>
        </w:rPr>
        <w:t>02</w:t>
      </w:r>
      <w:r w:rsidR="00387AD4">
        <w:rPr>
          <w:rFonts w:asciiTheme="minorEastAsia" w:hAnsiTheme="minorEastAsia" w:cs="Noto Sans"/>
          <w:szCs w:val="21"/>
        </w:rPr>
        <w:t>2</w:t>
      </w:r>
      <w:r w:rsidR="00E13712">
        <w:rPr>
          <w:rFonts w:asciiTheme="minorEastAsia" w:hAnsiTheme="minorEastAsia" w:cs="Noto Sans" w:hint="eastAsia"/>
          <w:szCs w:val="21"/>
        </w:rPr>
        <w:t>年哥大提供众多在线课程供学生选择）</w:t>
      </w:r>
    </w:p>
    <w:p w14:paraId="34319FBC" w14:textId="77777777" w:rsidR="000B0470" w:rsidRDefault="001D7B06" w:rsidP="008D64A6">
      <w:pPr>
        <w:pStyle w:val="a5"/>
        <w:numPr>
          <w:ilvl w:val="0"/>
          <w:numId w:val="17"/>
        </w:numPr>
        <w:tabs>
          <w:tab w:val="left" w:pos="8080"/>
        </w:tabs>
        <w:spacing w:line="300" w:lineRule="atLeast"/>
        <w:rPr>
          <w:rFonts w:asciiTheme="minorEastAsia" w:hAnsiTheme="minorEastAsia" w:cs="Noto Sans"/>
          <w:szCs w:val="21"/>
        </w:rPr>
      </w:pPr>
      <w:r w:rsidRPr="001D7B06">
        <w:rPr>
          <w:rFonts w:asciiTheme="minorEastAsia" w:hAnsiTheme="minorEastAsia" w:cs="Noto Sans" w:hint="eastAsia"/>
          <w:szCs w:val="21"/>
        </w:rPr>
        <w:t>以下优势专业供参考。同学们可以联系SAF指导老师获得完成课程信息。</w:t>
      </w:r>
    </w:p>
    <w:p w14:paraId="7F4B311A" w14:textId="77777777" w:rsidR="00037D4D" w:rsidRPr="00D47739" w:rsidRDefault="00037D4D" w:rsidP="00D47739">
      <w:pPr>
        <w:widowControl w:val="0"/>
        <w:spacing w:after="0" w:line="276" w:lineRule="auto"/>
        <w:jc w:val="both"/>
        <w:rPr>
          <w:rFonts w:asciiTheme="minorEastAsia" w:hAnsiTheme="minorEastAsia" w:cs="Noto Sans"/>
          <w:szCs w:val="21"/>
        </w:rPr>
        <w:sectPr w:rsidR="00037D4D" w:rsidRPr="00D47739" w:rsidSect="008D64A6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6B938F14" w14:textId="70A20E89" w:rsidR="00037D4D" w:rsidRDefault="00C07BC7" w:rsidP="00037D4D">
      <w:pPr>
        <w:pStyle w:val="a5"/>
        <w:widowControl w:val="0"/>
        <w:numPr>
          <w:ilvl w:val="0"/>
          <w:numId w:val="8"/>
        </w:numPr>
        <w:spacing w:after="0" w:line="276" w:lineRule="auto"/>
        <w:jc w:val="both"/>
        <w:rPr>
          <w:rFonts w:asciiTheme="minorEastAsia" w:hAnsiTheme="minorEastAsia" w:cs="Noto Sans"/>
          <w:szCs w:val="21"/>
        </w:rPr>
      </w:pPr>
      <w:proofErr w:type="spellStart"/>
      <w:r>
        <w:rPr>
          <w:rFonts w:asciiTheme="minorEastAsia" w:hAnsiTheme="minorEastAsia" w:cs="Noto Sans"/>
          <w:szCs w:val="21"/>
        </w:rPr>
        <w:t>Anthropolgy</w:t>
      </w:r>
      <w:proofErr w:type="spellEnd"/>
    </w:p>
    <w:p w14:paraId="03292102" w14:textId="24CFC491" w:rsidR="00037D4D" w:rsidRPr="00037D4D" w:rsidRDefault="00C07BC7" w:rsidP="00037D4D">
      <w:pPr>
        <w:pStyle w:val="a5"/>
        <w:widowControl w:val="0"/>
        <w:numPr>
          <w:ilvl w:val="0"/>
          <w:numId w:val="8"/>
        </w:numPr>
        <w:spacing w:after="0" w:line="276" w:lineRule="auto"/>
        <w:jc w:val="both"/>
        <w:rPr>
          <w:rFonts w:asciiTheme="minorEastAsia" w:hAnsiTheme="minorEastAsia" w:cs="Noto Sans"/>
          <w:szCs w:val="21"/>
        </w:rPr>
      </w:pPr>
      <w:r>
        <w:rPr>
          <w:rFonts w:asciiTheme="minorEastAsia" w:hAnsiTheme="minorEastAsia" w:cs="Noto Sans"/>
          <w:szCs w:val="21"/>
        </w:rPr>
        <w:t>Architecture</w:t>
      </w:r>
    </w:p>
    <w:p w14:paraId="3B34D301" w14:textId="0A880524" w:rsidR="00037D4D" w:rsidRDefault="00C07BC7" w:rsidP="00037D4D">
      <w:pPr>
        <w:pStyle w:val="a5"/>
        <w:widowControl w:val="0"/>
        <w:numPr>
          <w:ilvl w:val="0"/>
          <w:numId w:val="8"/>
        </w:numPr>
        <w:spacing w:after="0" w:line="276" w:lineRule="auto"/>
        <w:jc w:val="both"/>
        <w:rPr>
          <w:rFonts w:asciiTheme="minorEastAsia" w:hAnsiTheme="minorEastAsia" w:cs="Noto Sans"/>
          <w:szCs w:val="21"/>
        </w:rPr>
      </w:pPr>
      <w:r>
        <w:rPr>
          <w:rFonts w:asciiTheme="minorEastAsia" w:hAnsiTheme="minorEastAsia" w:cs="Noto Sans"/>
          <w:szCs w:val="21"/>
        </w:rPr>
        <w:t>Biological Sciences</w:t>
      </w:r>
    </w:p>
    <w:p w14:paraId="052F8BCD" w14:textId="4A4B42C4" w:rsidR="00037D4D" w:rsidRPr="00037D4D" w:rsidRDefault="00C07BC7" w:rsidP="00037D4D">
      <w:pPr>
        <w:pStyle w:val="a5"/>
        <w:widowControl w:val="0"/>
        <w:numPr>
          <w:ilvl w:val="0"/>
          <w:numId w:val="8"/>
        </w:numPr>
        <w:spacing w:after="0" w:line="276" w:lineRule="auto"/>
        <w:jc w:val="both"/>
        <w:rPr>
          <w:rFonts w:asciiTheme="minorEastAsia" w:hAnsiTheme="minorEastAsia" w:cs="Noto Sans"/>
          <w:szCs w:val="21"/>
        </w:rPr>
      </w:pPr>
      <w:proofErr w:type="spellStart"/>
      <w:r>
        <w:rPr>
          <w:rFonts w:asciiTheme="minorEastAsia" w:hAnsiTheme="minorEastAsia" w:cs="Noto Sans"/>
          <w:szCs w:val="21"/>
        </w:rPr>
        <w:t>Buesiness</w:t>
      </w:r>
      <w:proofErr w:type="spellEnd"/>
    </w:p>
    <w:p w14:paraId="4E971777" w14:textId="7E581EB3" w:rsidR="00037D4D" w:rsidRDefault="00C07BC7" w:rsidP="00037D4D">
      <w:pPr>
        <w:pStyle w:val="a5"/>
        <w:widowControl w:val="0"/>
        <w:numPr>
          <w:ilvl w:val="0"/>
          <w:numId w:val="8"/>
        </w:numPr>
        <w:spacing w:after="0" w:line="276" w:lineRule="auto"/>
        <w:jc w:val="both"/>
        <w:rPr>
          <w:rFonts w:asciiTheme="minorEastAsia" w:hAnsiTheme="minorEastAsia" w:cs="Noto Sans"/>
          <w:szCs w:val="21"/>
        </w:rPr>
      </w:pPr>
      <w:r>
        <w:rPr>
          <w:rFonts w:asciiTheme="minorEastAsia" w:hAnsiTheme="minorEastAsia" w:cs="Noto Sans"/>
          <w:szCs w:val="21"/>
        </w:rPr>
        <w:t>Chemistry</w:t>
      </w:r>
    </w:p>
    <w:p w14:paraId="5AFDEF56" w14:textId="10811119" w:rsidR="00037D4D" w:rsidRDefault="00C07BC7" w:rsidP="00037D4D">
      <w:pPr>
        <w:pStyle w:val="a5"/>
        <w:widowControl w:val="0"/>
        <w:numPr>
          <w:ilvl w:val="0"/>
          <w:numId w:val="8"/>
        </w:numPr>
        <w:spacing w:after="0" w:line="276" w:lineRule="auto"/>
        <w:jc w:val="both"/>
        <w:rPr>
          <w:rFonts w:asciiTheme="minorEastAsia" w:hAnsiTheme="minorEastAsia" w:cs="Noto Sans"/>
          <w:szCs w:val="21"/>
        </w:rPr>
      </w:pPr>
      <w:r>
        <w:rPr>
          <w:rFonts w:asciiTheme="minorEastAsia" w:hAnsiTheme="minorEastAsia" w:cs="Noto Sans"/>
          <w:szCs w:val="21"/>
        </w:rPr>
        <w:t>Classics</w:t>
      </w:r>
    </w:p>
    <w:p w14:paraId="1C51A2C1" w14:textId="4821C183" w:rsidR="00037D4D" w:rsidRDefault="00037D4D" w:rsidP="00037D4D">
      <w:pPr>
        <w:pStyle w:val="a5"/>
        <w:widowControl w:val="0"/>
        <w:numPr>
          <w:ilvl w:val="0"/>
          <w:numId w:val="8"/>
        </w:numPr>
        <w:spacing w:after="0" w:line="276" w:lineRule="auto"/>
        <w:jc w:val="both"/>
        <w:rPr>
          <w:rFonts w:asciiTheme="minorEastAsia" w:hAnsiTheme="minorEastAsia" w:cs="Noto Sans"/>
          <w:szCs w:val="21"/>
        </w:rPr>
      </w:pPr>
      <w:r>
        <w:rPr>
          <w:rFonts w:asciiTheme="minorEastAsia" w:hAnsiTheme="minorEastAsia" w:cs="Noto Sans"/>
          <w:szCs w:val="21"/>
        </w:rPr>
        <w:t>E</w:t>
      </w:r>
      <w:r w:rsidR="00C07BC7">
        <w:rPr>
          <w:rFonts w:asciiTheme="minorEastAsia" w:hAnsiTheme="minorEastAsia" w:cs="Noto Sans"/>
          <w:szCs w:val="21"/>
        </w:rPr>
        <w:t>conomics</w:t>
      </w:r>
    </w:p>
    <w:p w14:paraId="1D9DB128" w14:textId="37BA0999" w:rsidR="00037D4D" w:rsidRDefault="00C07BC7" w:rsidP="00037D4D">
      <w:pPr>
        <w:pStyle w:val="a5"/>
        <w:widowControl w:val="0"/>
        <w:numPr>
          <w:ilvl w:val="0"/>
          <w:numId w:val="8"/>
        </w:numPr>
        <w:spacing w:after="0" w:line="276" w:lineRule="auto"/>
        <w:jc w:val="both"/>
        <w:rPr>
          <w:rFonts w:asciiTheme="minorEastAsia" w:hAnsiTheme="minorEastAsia" w:cs="Noto Sans"/>
          <w:szCs w:val="21"/>
        </w:rPr>
      </w:pPr>
      <w:r>
        <w:rPr>
          <w:rFonts w:asciiTheme="minorEastAsia" w:hAnsiTheme="minorEastAsia" w:cs="Noto Sans"/>
          <w:szCs w:val="21"/>
        </w:rPr>
        <w:t>Education</w:t>
      </w:r>
    </w:p>
    <w:p w14:paraId="1CD3B68E" w14:textId="7B99D718" w:rsidR="00037D4D" w:rsidRDefault="00C07BC7" w:rsidP="00037D4D">
      <w:pPr>
        <w:pStyle w:val="a5"/>
        <w:widowControl w:val="0"/>
        <w:numPr>
          <w:ilvl w:val="0"/>
          <w:numId w:val="8"/>
        </w:numPr>
        <w:spacing w:after="0" w:line="276" w:lineRule="auto"/>
        <w:jc w:val="both"/>
        <w:rPr>
          <w:rFonts w:asciiTheme="minorEastAsia" w:hAnsiTheme="minorEastAsia" w:cs="Noto Sans"/>
          <w:szCs w:val="21"/>
        </w:rPr>
      </w:pPr>
      <w:r>
        <w:rPr>
          <w:rFonts w:asciiTheme="minorEastAsia" w:hAnsiTheme="minorEastAsia" w:cs="Noto Sans"/>
          <w:szCs w:val="21"/>
        </w:rPr>
        <w:t>International Affairs</w:t>
      </w:r>
    </w:p>
    <w:p w14:paraId="22346C0E" w14:textId="17DCE002" w:rsidR="00037D4D" w:rsidRDefault="00C07BC7" w:rsidP="00037D4D">
      <w:pPr>
        <w:pStyle w:val="a5"/>
        <w:widowControl w:val="0"/>
        <w:numPr>
          <w:ilvl w:val="0"/>
          <w:numId w:val="8"/>
        </w:numPr>
        <w:spacing w:after="0" w:line="276" w:lineRule="auto"/>
        <w:jc w:val="both"/>
        <w:rPr>
          <w:rFonts w:asciiTheme="minorEastAsia" w:hAnsiTheme="minorEastAsia" w:cs="Noto Sans"/>
          <w:szCs w:val="21"/>
        </w:rPr>
      </w:pPr>
      <w:r>
        <w:rPr>
          <w:rFonts w:asciiTheme="minorEastAsia" w:hAnsiTheme="minorEastAsia" w:cs="Noto Sans"/>
          <w:szCs w:val="21"/>
        </w:rPr>
        <w:t>Journalism and Media Studies</w:t>
      </w:r>
    </w:p>
    <w:p w14:paraId="69814FAB" w14:textId="1E7B5396" w:rsidR="00037D4D" w:rsidRDefault="00C07BC7" w:rsidP="00037D4D">
      <w:pPr>
        <w:pStyle w:val="a5"/>
        <w:widowControl w:val="0"/>
        <w:numPr>
          <w:ilvl w:val="0"/>
          <w:numId w:val="8"/>
        </w:numPr>
        <w:spacing w:after="0" w:line="276" w:lineRule="auto"/>
        <w:jc w:val="both"/>
        <w:rPr>
          <w:rFonts w:asciiTheme="minorEastAsia" w:hAnsiTheme="minorEastAsia" w:cs="Noto Sans"/>
          <w:szCs w:val="21"/>
        </w:rPr>
      </w:pPr>
      <w:r>
        <w:rPr>
          <w:rFonts w:asciiTheme="minorEastAsia" w:hAnsiTheme="minorEastAsia" w:cs="Noto Sans"/>
          <w:szCs w:val="21"/>
        </w:rPr>
        <w:t>Law</w:t>
      </w:r>
    </w:p>
    <w:p w14:paraId="43A64525" w14:textId="7ED5415D" w:rsidR="00037D4D" w:rsidRDefault="00C07BC7" w:rsidP="00037D4D">
      <w:pPr>
        <w:pStyle w:val="a5"/>
        <w:widowControl w:val="0"/>
        <w:numPr>
          <w:ilvl w:val="0"/>
          <w:numId w:val="8"/>
        </w:numPr>
        <w:spacing w:after="0" w:line="276" w:lineRule="auto"/>
        <w:jc w:val="both"/>
        <w:rPr>
          <w:rFonts w:asciiTheme="minorEastAsia" w:hAnsiTheme="minorEastAsia" w:cs="Noto Sans"/>
          <w:szCs w:val="21"/>
        </w:rPr>
      </w:pPr>
      <w:r>
        <w:rPr>
          <w:rFonts w:asciiTheme="minorEastAsia" w:hAnsiTheme="minorEastAsia" w:cs="Noto Sans"/>
          <w:szCs w:val="21"/>
        </w:rPr>
        <w:t>Psychology</w:t>
      </w:r>
    </w:p>
    <w:p w14:paraId="72F34225" w14:textId="28986F5A" w:rsidR="00037D4D" w:rsidRDefault="00C07BC7" w:rsidP="00037D4D">
      <w:pPr>
        <w:pStyle w:val="a5"/>
        <w:widowControl w:val="0"/>
        <w:numPr>
          <w:ilvl w:val="0"/>
          <w:numId w:val="8"/>
        </w:numPr>
        <w:spacing w:after="0" w:line="276" w:lineRule="auto"/>
        <w:jc w:val="both"/>
        <w:rPr>
          <w:rFonts w:asciiTheme="minorEastAsia" w:hAnsiTheme="minorEastAsia" w:cs="Noto Sans"/>
          <w:szCs w:val="21"/>
        </w:rPr>
      </w:pPr>
      <w:r>
        <w:rPr>
          <w:rFonts w:asciiTheme="minorEastAsia" w:hAnsiTheme="minorEastAsia" w:cs="Noto Sans"/>
          <w:szCs w:val="21"/>
        </w:rPr>
        <w:t>United Nations</w:t>
      </w:r>
    </w:p>
    <w:p w14:paraId="777A50AB" w14:textId="7796AD57" w:rsidR="00037D4D" w:rsidRPr="00037D4D" w:rsidRDefault="00C07BC7" w:rsidP="00037D4D">
      <w:pPr>
        <w:pStyle w:val="a5"/>
        <w:widowControl w:val="0"/>
        <w:numPr>
          <w:ilvl w:val="0"/>
          <w:numId w:val="8"/>
        </w:numPr>
        <w:spacing w:after="0" w:line="276" w:lineRule="auto"/>
        <w:jc w:val="both"/>
        <w:rPr>
          <w:rFonts w:asciiTheme="minorEastAsia" w:hAnsiTheme="minorEastAsia" w:cs="Noto Sans"/>
          <w:szCs w:val="21"/>
        </w:rPr>
        <w:sectPr w:rsidR="00037D4D" w:rsidRPr="00037D4D" w:rsidSect="00037D4D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  <w:r>
        <w:rPr>
          <w:rFonts w:asciiTheme="minorEastAsia" w:hAnsiTheme="minorEastAsia" w:cs="Noto Sans"/>
          <w:szCs w:val="21"/>
        </w:rPr>
        <w:t>Urban Studies</w:t>
      </w:r>
    </w:p>
    <w:p w14:paraId="694A4483" w14:textId="156C2173" w:rsidR="00037D4D" w:rsidRDefault="00037D4D" w:rsidP="00AB17D8">
      <w:pPr>
        <w:widowControl w:val="0"/>
        <w:spacing w:after="0" w:line="240" w:lineRule="auto"/>
        <w:rPr>
          <w:noProof/>
        </w:rPr>
        <w:sectPr w:rsidR="00037D4D" w:rsidSect="008D64A6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2105415A" w14:textId="339DC23A" w:rsidR="00F25050" w:rsidRPr="000B0470" w:rsidRDefault="000B0470" w:rsidP="000B0470">
      <w:pPr>
        <w:pStyle w:val="a5"/>
        <w:numPr>
          <w:ilvl w:val="0"/>
          <w:numId w:val="17"/>
        </w:numPr>
        <w:tabs>
          <w:tab w:val="left" w:pos="8080"/>
        </w:tabs>
        <w:spacing w:line="300" w:lineRule="atLeast"/>
        <w:rPr>
          <w:rFonts w:asciiTheme="minorEastAsia" w:hAnsiTheme="minorEastAsia" w:cs="Noto Sans"/>
          <w:szCs w:val="21"/>
        </w:rPr>
      </w:pPr>
      <w:r>
        <w:rPr>
          <w:rFonts w:asciiTheme="minorEastAsia" w:hAnsiTheme="minorEastAsia" w:cs="Noto Sans"/>
          <w:b/>
          <w:bCs/>
          <w:noProof/>
          <w:szCs w:val="21"/>
        </w:rPr>
        <mc:AlternateContent>
          <mc:Choice Requires="wpg">
            <w:drawing>
              <wp:anchor distT="0" distB="0" distL="114300" distR="114300" simplePos="0" relativeHeight="251895808" behindDoc="0" locked="0" layoutInCell="1" allowOverlap="1" wp14:anchorId="7A41F1A5" wp14:editId="6C7A4A50">
                <wp:simplePos x="0" y="0"/>
                <wp:positionH relativeFrom="margin">
                  <wp:posOffset>-123825</wp:posOffset>
                </wp:positionH>
                <wp:positionV relativeFrom="paragraph">
                  <wp:posOffset>252730</wp:posOffset>
                </wp:positionV>
                <wp:extent cx="6572250" cy="657225"/>
                <wp:effectExtent l="0" t="0" r="0" b="0"/>
                <wp:wrapNone/>
                <wp:docPr id="2" name="组合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72250" cy="657225"/>
                          <a:chOff x="0" y="0"/>
                          <a:chExt cx="6356985" cy="551140"/>
                        </a:xfrm>
                      </wpg:grpSpPr>
                      <pic:pic xmlns:pic="http://schemas.openxmlformats.org/drawingml/2006/picture">
                        <pic:nvPicPr>
                          <pic:cNvPr id="9" name="图片 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0" y="0"/>
                            <a:ext cx="6356985" cy="541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2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42900" y="103407"/>
                            <a:ext cx="1320732" cy="436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5DAD785" w14:textId="77777777" w:rsidR="000B0470" w:rsidRPr="00DD0200" w:rsidRDefault="000B0470" w:rsidP="000B0470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四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：</w:t>
                              </w:r>
                            </w:p>
                            <w:p w14:paraId="378AC170" w14:textId="77777777" w:rsidR="000B0470" w:rsidRDefault="000B0470" w:rsidP="000B0470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2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025650" y="114475"/>
                            <a:ext cx="1320732" cy="436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6A74C7B" w14:textId="1D72DA57" w:rsidR="000B0470" w:rsidRPr="00DD0200" w:rsidRDefault="000B0470" w:rsidP="000B0470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住宿安排</w:t>
                              </w:r>
                            </w:p>
                            <w:p w14:paraId="3B2DF023" w14:textId="77777777" w:rsidR="000B0470" w:rsidRDefault="000B0470" w:rsidP="000B0470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41F1A5" id="组合 2" o:spid="_x0000_s1049" style="position:absolute;left:0;text-align:left;margin-left:-9.75pt;margin-top:19.9pt;width:517.5pt;height:51.75pt;z-index:251895808;mso-position-horizontal-relative:margin;mso-position-vertical-relative:text;mso-width-relative:margin;mso-height-relative:margin" coordsize="63569,55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">
                <v:shape id="图片 9" o:spid="_x0000_s1050" type="#_x0000_t75" style="position:absolute;width:63569;height:54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">
                  <v:imagedata r:id="rId12" o:title="" croptop="12771f" cropbottom="48541f" cropleft="1f" cropright="8f"/>
                </v:shape>
                <v:shape id="文本框 2" o:spid="_x0000_s1051" type="#_x0000_t202" style="position:absolute;left:3429;top:1034;width:13207;height:4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" filled="f" stroked="f">
                  <v:textbox>
                    <w:txbxContent>
                      <w:p w14:paraId="05DAD785" w14:textId="77777777" w:rsidR="000B0470" w:rsidRPr="00DD0200" w:rsidRDefault="000B0470" w:rsidP="000B0470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四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：</w:t>
                        </w:r>
                      </w:p>
                      <w:p w14:paraId="378AC170" w14:textId="77777777" w:rsidR="000B0470" w:rsidRDefault="000B0470" w:rsidP="000B0470"/>
                    </w:txbxContent>
                  </v:textbox>
                </v:shape>
                <v:shape id="文本框 2" o:spid="_x0000_s1052" type="#_x0000_t202" style="position:absolute;left:20256;top:1144;width:13207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" filled="f" stroked="f">
                  <v:textbox>
                    <w:txbxContent>
                      <w:p w14:paraId="66A74C7B" w14:textId="1D72DA57" w:rsidR="000B0470" w:rsidRPr="00DD0200" w:rsidRDefault="000B0470" w:rsidP="000B0470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住宿安排</w:t>
                        </w:r>
                      </w:p>
                      <w:p w14:paraId="3B2DF023" w14:textId="77777777" w:rsidR="000B0470" w:rsidRDefault="000B0470" w:rsidP="000B0470"/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F25050" w:rsidRPr="000B0470">
        <w:rPr>
          <w:rFonts w:asciiTheme="minorEastAsia" w:hAnsiTheme="minorEastAsia" w:cs="Noto Sans" w:hint="eastAsia"/>
          <w:szCs w:val="21"/>
        </w:rPr>
        <w:t>结业：</w:t>
      </w:r>
      <w:r>
        <w:rPr>
          <w:rFonts w:asciiTheme="minorEastAsia" w:hAnsiTheme="minorEastAsia" w:cs="Noto Sans" w:hint="eastAsia"/>
          <w:szCs w:val="21"/>
        </w:rPr>
        <w:t>项目结束时，</w:t>
      </w:r>
      <w:r w:rsidR="00F25050" w:rsidRPr="000B0470">
        <w:rPr>
          <w:rFonts w:asciiTheme="minorEastAsia" w:hAnsiTheme="minorEastAsia" w:cs="Noto Sans" w:hint="eastAsia"/>
          <w:szCs w:val="21"/>
        </w:rPr>
        <w:t>学生可获得</w:t>
      </w:r>
      <w:r w:rsidR="00C07BC7">
        <w:rPr>
          <w:rFonts w:asciiTheme="minorEastAsia" w:hAnsiTheme="minorEastAsia" w:cs="Noto Sans" w:hint="eastAsia"/>
          <w:szCs w:val="21"/>
        </w:rPr>
        <w:t>哥大</w:t>
      </w:r>
      <w:r>
        <w:rPr>
          <w:rFonts w:asciiTheme="minorEastAsia" w:hAnsiTheme="minorEastAsia" w:cs="Noto Sans" w:hint="eastAsia"/>
          <w:szCs w:val="21"/>
        </w:rPr>
        <w:t>官方成绩单和学分。</w:t>
      </w:r>
    </w:p>
    <w:p w14:paraId="7EC4DC94" w14:textId="59797EDA" w:rsidR="00AB17D8" w:rsidRDefault="00AB17D8" w:rsidP="00AB17D8">
      <w:pPr>
        <w:widowControl w:val="0"/>
        <w:spacing w:after="0" w:line="240" w:lineRule="auto"/>
        <w:rPr>
          <w:noProof/>
        </w:rPr>
      </w:pPr>
    </w:p>
    <w:p w14:paraId="40D21ADA" w14:textId="439C0109" w:rsidR="000B0470" w:rsidRDefault="000B0470" w:rsidP="00AB17D8">
      <w:pPr>
        <w:widowControl w:val="0"/>
        <w:spacing w:after="0" w:line="240" w:lineRule="auto"/>
        <w:rPr>
          <w:noProof/>
        </w:rPr>
      </w:pPr>
    </w:p>
    <w:p w14:paraId="21D1C4B9" w14:textId="0774B5F7" w:rsidR="000B0470" w:rsidRDefault="000B0470" w:rsidP="00AB17D8">
      <w:pPr>
        <w:widowControl w:val="0"/>
        <w:spacing w:after="0" w:line="240" w:lineRule="auto"/>
        <w:rPr>
          <w:noProof/>
        </w:rPr>
      </w:pPr>
    </w:p>
    <w:p w14:paraId="23758685" w14:textId="203F47A0" w:rsidR="000B0470" w:rsidRDefault="000B0470" w:rsidP="00AB17D8">
      <w:pPr>
        <w:widowControl w:val="0"/>
        <w:spacing w:after="0" w:line="240" w:lineRule="auto"/>
        <w:rPr>
          <w:noProof/>
        </w:rPr>
      </w:pPr>
    </w:p>
    <w:p w14:paraId="20B966EB" w14:textId="77777777" w:rsidR="00D47739" w:rsidRDefault="00D47739" w:rsidP="008D64A6">
      <w:pPr>
        <w:pStyle w:val="a5"/>
        <w:widowControl w:val="0"/>
        <w:numPr>
          <w:ilvl w:val="0"/>
          <w:numId w:val="8"/>
        </w:numPr>
        <w:spacing w:after="0" w:line="276" w:lineRule="auto"/>
        <w:jc w:val="both"/>
        <w:rPr>
          <w:rFonts w:asciiTheme="minorEastAsia" w:hAnsiTheme="minorEastAsia" w:cs="Noto Sans"/>
          <w:szCs w:val="21"/>
        </w:rPr>
        <w:sectPr w:rsidR="00D47739" w:rsidSect="002E116C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1C878377" w14:textId="3D685FC6" w:rsidR="008D64A6" w:rsidRPr="00D9117A" w:rsidRDefault="005D06D3" w:rsidP="008D64A6">
      <w:pPr>
        <w:pStyle w:val="a5"/>
        <w:widowControl w:val="0"/>
        <w:numPr>
          <w:ilvl w:val="0"/>
          <w:numId w:val="8"/>
        </w:numPr>
        <w:spacing w:after="0" w:line="276" w:lineRule="auto"/>
        <w:jc w:val="both"/>
        <w:rPr>
          <w:rFonts w:asciiTheme="minorEastAsia" w:hAnsiTheme="minorEastAsia" w:cs="Noto Sans"/>
          <w:szCs w:val="21"/>
        </w:rPr>
      </w:pPr>
      <w:r>
        <w:rPr>
          <w:rFonts w:asciiTheme="minorEastAsia" w:hAnsiTheme="minorEastAsia" w:cs="Noto Sans" w:hint="eastAsia"/>
          <w:szCs w:val="21"/>
        </w:rPr>
        <w:t>校属</w:t>
      </w:r>
      <w:r w:rsidR="008D64A6" w:rsidRPr="00D9117A">
        <w:rPr>
          <w:rFonts w:asciiTheme="minorEastAsia" w:hAnsiTheme="minorEastAsia" w:cs="Noto Sans" w:hint="eastAsia"/>
          <w:szCs w:val="21"/>
        </w:rPr>
        <w:t>学生</w:t>
      </w:r>
      <w:proofErr w:type="gramStart"/>
      <w:r w:rsidR="008D64A6" w:rsidRPr="00D9117A">
        <w:rPr>
          <w:rFonts w:asciiTheme="minorEastAsia" w:hAnsiTheme="minorEastAsia" w:cs="Noto Sans" w:hint="eastAsia"/>
          <w:szCs w:val="21"/>
        </w:rPr>
        <w:t>公寓</w:t>
      </w:r>
      <w:r>
        <w:rPr>
          <w:rFonts w:asciiTheme="minorEastAsia" w:hAnsiTheme="minorEastAsia" w:cs="Noto Sans" w:hint="eastAsia"/>
          <w:szCs w:val="21"/>
        </w:rPr>
        <w:t>双</w:t>
      </w:r>
      <w:proofErr w:type="gramEnd"/>
      <w:r w:rsidR="008D64A6">
        <w:rPr>
          <w:rFonts w:asciiTheme="minorEastAsia" w:hAnsiTheme="minorEastAsia" w:cs="Noto Sans" w:hint="eastAsia"/>
          <w:szCs w:val="21"/>
        </w:rPr>
        <w:t>人间</w:t>
      </w:r>
      <w:r w:rsidR="0017504F">
        <w:rPr>
          <w:rFonts w:asciiTheme="minorEastAsia" w:hAnsiTheme="minorEastAsia" w:cs="Noto Sans" w:hint="eastAsia"/>
          <w:szCs w:val="21"/>
        </w:rPr>
        <w:t>；</w:t>
      </w:r>
    </w:p>
    <w:p w14:paraId="15CB2AB9" w14:textId="41C427C3" w:rsidR="008D64A6" w:rsidRPr="00D9117A" w:rsidRDefault="005D06D3" w:rsidP="008D64A6">
      <w:pPr>
        <w:pStyle w:val="a5"/>
        <w:widowControl w:val="0"/>
        <w:numPr>
          <w:ilvl w:val="0"/>
          <w:numId w:val="8"/>
        </w:numPr>
        <w:spacing w:after="0" w:line="276" w:lineRule="auto"/>
        <w:jc w:val="both"/>
        <w:rPr>
          <w:rFonts w:asciiTheme="minorEastAsia" w:hAnsiTheme="minorEastAsia" w:cs="Noto Sans"/>
          <w:szCs w:val="21"/>
        </w:rPr>
      </w:pPr>
      <w:r>
        <w:rPr>
          <w:rFonts w:asciiTheme="minorEastAsia" w:hAnsiTheme="minorEastAsia" w:cs="Noto Sans" w:hint="eastAsia"/>
          <w:szCs w:val="21"/>
        </w:rPr>
        <w:t>房间内</w:t>
      </w:r>
      <w:r w:rsidR="008D64A6" w:rsidRPr="00D9117A">
        <w:rPr>
          <w:rFonts w:asciiTheme="minorEastAsia" w:hAnsiTheme="minorEastAsia" w:cs="Noto Sans" w:hint="eastAsia"/>
          <w:szCs w:val="21"/>
        </w:rPr>
        <w:t>设床、桌子、柜子等家具；</w:t>
      </w:r>
    </w:p>
    <w:p w14:paraId="0136B7F7" w14:textId="77777777" w:rsidR="005D06D3" w:rsidRDefault="008D64A6" w:rsidP="005D06D3">
      <w:pPr>
        <w:pStyle w:val="a5"/>
        <w:widowControl w:val="0"/>
        <w:numPr>
          <w:ilvl w:val="0"/>
          <w:numId w:val="8"/>
        </w:numPr>
        <w:spacing w:after="0" w:line="276" w:lineRule="auto"/>
        <w:jc w:val="both"/>
        <w:rPr>
          <w:rFonts w:asciiTheme="minorEastAsia" w:hAnsiTheme="minorEastAsia" w:cs="Noto Sans"/>
          <w:szCs w:val="21"/>
        </w:rPr>
      </w:pPr>
      <w:r w:rsidRPr="00D9117A">
        <w:rPr>
          <w:rFonts w:asciiTheme="minorEastAsia" w:hAnsiTheme="minorEastAsia" w:cs="Noto Sans" w:hint="eastAsia"/>
          <w:szCs w:val="21"/>
        </w:rPr>
        <w:t>共用起居室</w:t>
      </w:r>
      <w:r w:rsidR="005D06D3">
        <w:rPr>
          <w:rFonts w:asciiTheme="minorEastAsia" w:hAnsiTheme="minorEastAsia" w:cs="Noto Sans" w:hint="eastAsia"/>
          <w:szCs w:val="21"/>
        </w:rPr>
        <w:t>、</w:t>
      </w:r>
      <w:r w:rsidRPr="00D9117A">
        <w:rPr>
          <w:rFonts w:asciiTheme="minorEastAsia" w:hAnsiTheme="minorEastAsia" w:cs="Noto Sans" w:hint="eastAsia"/>
          <w:szCs w:val="21"/>
        </w:rPr>
        <w:t>浴室</w:t>
      </w:r>
      <w:r w:rsidR="005D06D3">
        <w:rPr>
          <w:rFonts w:asciiTheme="minorEastAsia" w:hAnsiTheme="minorEastAsia" w:cs="Noto Sans" w:hint="eastAsia"/>
          <w:szCs w:val="21"/>
        </w:rPr>
        <w:t>和厨房</w:t>
      </w:r>
      <w:r w:rsidRPr="00D9117A">
        <w:rPr>
          <w:rFonts w:asciiTheme="minorEastAsia" w:hAnsiTheme="minorEastAsia" w:cs="Noto Sans" w:hint="eastAsia"/>
          <w:szCs w:val="21"/>
        </w:rPr>
        <w:t>；</w:t>
      </w:r>
    </w:p>
    <w:p w14:paraId="44F7E6FE" w14:textId="77777777" w:rsidR="005D06D3" w:rsidRDefault="005D06D3" w:rsidP="005D06D3">
      <w:pPr>
        <w:pStyle w:val="a5"/>
        <w:widowControl w:val="0"/>
        <w:numPr>
          <w:ilvl w:val="0"/>
          <w:numId w:val="8"/>
        </w:numPr>
        <w:spacing w:after="0" w:line="276" w:lineRule="auto"/>
        <w:jc w:val="both"/>
        <w:rPr>
          <w:rFonts w:asciiTheme="minorEastAsia" w:hAnsiTheme="minorEastAsia" w:cs="Noto Sans"/>
          <w:szCs w:val="21"/>
        </w:rPr>
      </w:pPr>
      <w:r w:rsidRPr="005D06D3">
        <w:rPr>
          <w:rFonts w:asciiTheme="minorEastAsia" w:hAnsiTheme="minorEastAsia" w:cs="Noto Sans" w:hint="eastAsia"/>
          <w:szCs w:val="21"/>
        </w:rPr>
        <w:t>校园网络覆盖</w:t>
      </w:r>
      <w:r w:rsidR="0017504F">
        <w:rPr>
          <w:rFonts w:asciiTheme="minorEastAsia" w:hAnsiTheme="minorEastAsia" w:cs="Noto Sans" w:hint="eastAsia"/>
          <w:szCs w:val="21"/>
        </w:rPr>
        <w:t>。</w:t>
      </w:r>
    </w:p>
    <w:p w14:paraId="053B7639" w14:textId="77777777" w:rsidR="00285E4D" w:rsidRDefault="00285E4D" w:rsidP="00285E4D">
      <w:pPr>
        <w:widowControl w:val="0"/>
        <w:spacing w:after="0" w:line="276" w:lineRule="auto"/>
        <w:jc w:val="both"/>
        <w:rPr>
          <w:rFonts w:asciiTheme="minorEastAsia" w:hAnsiTheme="minorEastAsia" w:cs="Noto Sans"/>
          <w:szCs w:val="21"/>
        </w:rPr>
      </w:pPr>
    </w:p>
    <w:p w14:paraId="4660F549" w14:textId="55331BCF" w:rsidR="00285E4D" w:rsidRPr="00285E4D" w:rsidRDefault="00285E4D" w:rsidP="00285E4D">
      <w:pPr>
        <w:widowControl w:val="0"/>
        <w:spacing w:after="0" w:line="276" w:lineRule="auto"/>
        <w:jc w:val="both"/>
        <w:rPr>
          <w:rFonts w:asciiTheme="minorEastAsia" w:hAnsiTheme="minorEastAsia" w:cs="Noto Sans"/>
          <w:szCs w:val="21"/>
        </w:rPr>
        <w:sectPr w:rsidR="00285E4D" w:rsidRPr="00285E4D" w:rsidSect="005D06D3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251897856" behindDoc="0" locked="0" layoutInCell="0" allowOverlap="1" wp14:anchorId="24BEA965" wp14:editId="5D7AEB9A">
                <wp:simplePos x="0" y="0"/>
                <wp:positionH relativeFrom="page">
                  <wp:posOffset>1054100</wp:posOffset>
                </wp:positionH>
                <wp:positionV relativeFrom="paragraph">
                  <wp:posOffset>215900</wp:posOffset>
                </wp:positionV>
                <wp:extent cx="5245100" cy="1411605"/>
                <wp:effectExtent l="0" t="0" r="0" b="0"/>
                <wp:wrapTopAndBottom/>
                <wp:docPr id="241" name="组合 2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45100" cy="1411605"/>
                          <a:chOff x="1665" y="372"/>
                          <a:chExt cx="8565" cy="2223"/>
                        </a:xfrm>
                      </wpg:grpSpPr>
                      <pic:pic xmlns:pic="http://schemas.openxmlformats.org/drawingml/2006/picture">
                        <pic:nvPicPr>
                          <pic:cNvPr id="242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05" y="372"/>
                            <a:ext cx="2740" cy="2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3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65" y="372"/>
                            <a:ext cx="2920" cy="2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4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50" y="372"/>
                            <a:ext cx="2880" cy="2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313289" id="组合 241" o:spid="_x0000_s1026" style="position:absolute;left:0;text-align:left;margin-left:83pt;margin-top:17pt;width:413pt;height:111.15pt;z-index:251897856;mso-wrap-distance-left:0;mso-wrap-distance-right:0;mso-position-horizontal-relative:page" coordorigin="1665,372" coordsize="8565,222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" o:allowincell="f">
                <v:shape id="Picture 8" o:spid="_x0000_s1027" type="#_x0000_t75" style="position:absolute;left:4605;top:372;width:2740;height:2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">
                  <v:imagedata r:id="rId18" o:title=""/>
                </v:shape>
                <v:shape id="Picture 9" o:spid="_x0000_s1028" type="#_x0000_t75" style="position:absolute;left:1665;top:372;width:2920;height:2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">
                  <v:imagedata r:id="rId19" o:title=""/>
                </v:shape>
                <v:shape id="Picture 10" o:spid="_x0000_s1029" type="#_x0000_t75" style="position:absolute;left:7350;top:372;width:2880;height:2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">
                  <v:imagedata r:id="rId20" o:title=""/>
                </v:shape>
                <w10:wrap type="topAndBottom" anchorx="page"/>
              </v:group>
            </w:pict>
          </mc:Fallback>
        </mc:AlternateContent>
      </w:r>
    </w:p>
    <w:p w14:paraId="16C3CD16" w14:textId="77777777" w:rsidR="005D06D3" w:rsidRDefault="005D06D3" w:rsidP="000B0470">
      <w:pPr>
        <w:widowControl w:val="0"/>
        <w:spacing w:after="0" w:line="240" w:lineRule="auto"/>
        <w:jc w:val="center"/>
        <w:rPr>
          <w:noProof/>
        </w:rPr>
        <w:sectPr w:rsidR="005D06D3" w:rsidSect="002E116C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36AB9646" w14:textId="63011BAD" w:rsidR="000B0470" w:rsidRDefault="000B0470" w:rsidP="000B0470">
      <w:pPr>
        <w:widowControl w:val="0"/>
        <w:spacing w:after="0" w:line="240" w:lineRule="auto"/>
        <w:jc w:val="center"/>
        <w:rPr>
          <w:noProof/>
        </w:rPr>
      </w:pPr>
    </w:p>
    <w:p w14:paraId="55519173" w14:textId="12EEB685" w:rsidR="00D47739" w:rsidRDefault="00D47739" w:rsidP="000B0470">
      <w:pPr>
        <w:widowControl w:val="0"/>
        <w:spacing w:after="0" w:line="240" w:lineRule="auto"/>
        <w:jc w:val="center"/>
        <w:rPr>
          <w:noProof/>
        </w:rPr>
      </w:pPr>
      <w:r>
        <w:rPr>
          <w:rFonts w:asciiTheme="minorEastAsia" w:hAnsiTheme="minorEastAsia" w:cs="Noto Sans"/>
          <w:b/>
          <w:bCs/>
          <w:noProof/>
          <w:szCs w:val="21"/>
        </w:rPr>
        <mc:AlternateContent>
          <mc:Choice Requires="wpg">
            <w:drawing>
              <wp:anchor distT="0" distB="0" distL="114300" distR="114300" simplePos="0" relativeHeight="251891712" behindDoc="0" locked="0" layoutInCell="1" allowOverlap="1" wp14:anchorId="4691B7B5" wp14:editId="15191A7A">
                <wp:simplePos x="0" y="0"/>
                <wp:positionH relativeFrom="margin">
                  <wp:posOffset>-123825</wp:posOffset>
                </wp:positionH>
                <wp:positionV relativeFrom="paragraph">
                  <wp:posOffset>-108585</wp:posOffset>
                </wp:positionV>
                <wp:extent cx="6572250" cy="657225"/>
                <wp:effectExtent l="0" t="0" r="0" b="0"/>
                <wp:wrapNone/>
                <wp:docPr id="235" name="组合 2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72250" cy="657225"/>
                          <a:chOff x="0" y="0"/>
                          <a:chExt cx="6356985" cy="551049"/>
                        </a:xfrm>
                      </wpg:grpSpPr>
                      <pic:pic xmlns:pic="http://schemas.openxmlformats.org/drawingml/2006/picture">
                        <pic:nvPicPr>
                          <pic:cNvPr id="236" name="图片 23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0" y="0"/>
                            <a:ext cx="6356985" cy="541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3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42900" y="103407"/>
                            <a:ext cx="1320732" cy="436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BDFD10" w14:textId="64C742C8" w:rsidR="000F06CA" w:rsidRPr="00DD0200" w:rsidRDefault="000F06CA" w:rsidP="000F06CA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 w:rsidR="00ED3F1A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五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：</w:t>
                              </w:r>
                            </w:p>
                            <w:p w14:paraId="6CA220C8" w14:textId="77777777" w:rsidR="000F06CA" w:rsidRDefault="000F06CA" w:rsidP="000F06CA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3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025649" y="114384"/>
                            <a:ext cx="1982015" cy="436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5E1548D" w14:textId="315CFA20" w:rsidR="000F06CA" w:rsidRPr="00DD0200" w:rsidRDefault="00347E7D" w:rsidP="000F06CA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SAF</w:t>
                              </w:r>
                              <w:r w:rsidR="000B047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全程支持服务</w:t>
                              </w:r>
                            </w:p>
                            <w:p w14:paraId="20757972" w14:textId="77777777" w:rsidR="000F06CA" w:rsidRDefault="000F06CA" w:rsidP="000F06CA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91B7B5" id="组合 235" o:spid="_x0000_s1053" style="position:absolute;left:0;text-align:left;margin-left:-9.75pt;margin-top:-8.55pt;width:517.5pt;height:51.75pt;z-index:251891712;mso-position-horizontal-relative:margin;mso-position-vertical-relative:text;mso-width-relative:margin;mso-height-relative:margin" coordsize="63569,55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">
                <v:shape id="图片 236" o:spid="_x0000_s1054" type="#_x0000_t75" style="position:absolute;width:63569;height:54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">
                  <v:imagedata r:id="rId12" o:title="" croptop="12771f" cropbottom="48541f" cropleft="1f" cropright="8f"/>
                </v:shape>
                <v:shape id="文本框 2" o:spid="_x0000_s1055" type="#_x0000_t202" style="position:absolute;left:3429;top:1034;width:13207;height:4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" filled="f" stroked="f">
                  <v:textbox>
                    <w:txbxContent>
                      <w:p w14:paraId="2DBDFD10" w14:textId="64C742C8" w:rsidR="000F06CA" w:rsidRPr="00DD0200" w:rsidRDefault="000F06CA" w:rsidP="000F06CA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 w:rsidR="00ED3F1A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五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：</w:t>
                        </w:r>
                      </w:p>
                      <w:p w14:paraId="6CA220C8" w14:textId="77777777" w:rsidR="000F06CA" w:rsidRDefault="000F06CA" w:rsidP="000F06CA"/>
                    </w:txbxContent>
                  </v:textbox>
                </v:shape>
                <v:shape id="文本框 2" o:spid="_x0000_s1056" type="#_x0000_t202" style="position:absolute;left:20256;top:1143;width:19820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" filled="f" stroked="f">
                  <v:textbox>
                    <w:txbxContent>
                      <w:p w14:paraId="35E1548D" w14:textId="315CFA20" w:rsidR="000F06CA" w:rsidRPr="00DD0200" w:rsidRDefault="00347E7D" w:rsidP="000F06CA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SAF</w:t>
                        </w:r>
                        <w:r w:rsidR="000B047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全程支持服务</w:t>
                        </w:r>
                      </w:p>
                      <w:p w14:paraId="20757972" w14:textId="77777777" w:rsidR="000F06CA" w:rsidRDefault="000F06CA" w:rsidP="000F06CA"/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4FD21E5F" w14:textId="4821AC87" w:rsidR="00D47739" w:rsidRDefault="00D47739" w:rsidP="000B0470">
      <w:pPr>
        <w:widowControl w:val="0"/>
        <w:spacing w:after="0" w:line="240" w:lineRule="auto"/>
        <w:jc w:val="center"/>
        <w:rPr>
          <w:noProof/>
        </w:rPr>
      </w:pPr>
    </w:p>
    <w:p w14:paraId="2996A060" w14:textId="7437EA4E" w:rsidR="00D47739" w:rsidRDefault="00E633A0" w:rsidP="000B0470">
      <w:pPr>
        <w:widowControl w:val="0"/>
        <w:spacing w:after="0" w:line="240" w:lineRule="auto"/>
        <w:jc w:val="center"/>
        <w:rPr>
          <w:noProof/>
        </w:rPr>
      </w:pPr>
      <w:r>
        <w:rPr>
          <w:rFonts w:asciiTheme="minorEastAsia" w:hAnsiTheme="minorEastAsia" w:cs="Noto Sans"/>
          <w:b/>
          <w:bCs/>
          <w:noProof/>
          <w:szCs w:val="21"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0699FEFD" wp14:editId="0C204D99">
                <wp:simplePos x="0" y="0"/>
                <wp:positionH relativeFrom="margin">
                  <wp:posOffset>19050</wp:posOffset>
                </wp:positionH>
                <wp:positionV relativeFrom="paragraph">
                  <wp:posOffset>143510</wp:posOffset>
                </wp:positionV>
                <wp:extent cx="6432550" cy="2514600"/>
                <wp:effectExtent l="0" t="0" r="6350" b="0"/>
                <wp:wrapNone/>
                <wp:docPr id="253" name="文本框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2550" cy="2514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  <a:alpha val="94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8E7E6D4" w14:textId="77777777" w:rsidR="000F06CA" w:rsidRPr="0022277C" w:rsidRDefault="000F06CA" w:rsidP="00347E7D">
                            <w:pPr>
                              <w:pStyle w:val="a5"/>
                              <w:numPr>
                                <w:ilvl w:val="1"/>
                                <w:numId w:val="9"/>
                              </w:numPr>
                              <w:tabs>
                                <w:tab w:val="left" w:pos="8080"/>
                              </w:tabs>
                              <w:spacing w:line="360" w:lineRule="auto"/>
                              <w:ind w:left="1077" w:hanging="357"/>
                              <w:rPr>
                                <w:rFonts w:asciiTheme="minorEastAsia" w:hAnsiTheme="minorEastAsia" w:cs="Arial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22277C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个性化的咨询和指导；</w:t>
                            </w:r>
                          </w:p>
                          <w:p w14:paraId="038F30D4" w14:textId="77777777" w:rsidR="000F06CA" w:rsidRPr="009A0C77" w:rsidRDefault="000F06CA" w:rsidP="00347E7D">
                            <w:pPr>
                              <w:pStyle w:val="a5"/>
                              <w:numPr>
                                <w:ilvl w:val="1"/>
                                <w:numId w:val="9"/>
                              </w:numPr>
                              <w:tabs>
                                <w:tab w:val="left" w:pos="8080"/>
                              </w:tabs>
                              <w:spacing w:line="360" w:lineRule="auto"/>
                              <w:ind w:left="1077" w:hanging="357"/>
                              <w:rPr>
                                <w:rFonts w:asciiTheme="minorEastAsia" w:hAnsiTheme="minorEastAsia" w:cs="Arial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A0C77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一对一申请指导及录取；</w:t>
                            </w:r>
                          </w:p>
                          <w:p w14:paraId="2750F861" w14:textId="77777777" w:rsidR="000F06CA" w:rsidRPr="009A0C77" w:rsidRDefault="000F06CA" w:rsidP="00347E7D">
                            <w:pPr>
                              <w:pStyle w:val="a5"/>
                              <w:numPr>
                                <w:ilvl w:val="1"/>
                                <w:numId w:val="9"/>
                              </w:numPr>
                              <w:tabs>
                                <w:tab w:val="left" w:pos="8080"/>
                              </w:tabs>
                              <w:spacing w:line="360" w:lineRule="auto"/>
                              <w:ind w:left="1077" w:hanging="357"/>
                              <w:rPr>
                                <w:rFonts w:asciiTheme="minorEastAsia" w:hAnsiTheme="minorEastAsia" w:cs="Arial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A0C77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专业化学生签证指导；</w:t>
                            </w:r>
                          </w:p>
                          <w:p w14:paraId="68556007" w14:textId="77777777" w:rsidR="000F06CA" w:rsidRPr="009A0C77" w:rsidRDefault="000F06CA" w:rsidP="00347E7D">
                            <w:pPr>
                              <w:pStyle w:val="a5"/>
                              <w:numPr>
                                <w:ilvl w:val="1"/>
                                <w:numId w:val="9"/>
                              </w:numPr>
                              <w:tabs>
                                <w:tab w:val="left" w:pos="8080"/>
                              </w:tabs>
                              <w:spacing w:line="360" w:lineRule="auto"/>
                              <w:ind w:left="1077" w:hanging="357"/>
                              <w:rPr>
                                <w:rFonts w:asciiTheme="minorEastAsia" w:hAnsiTheme="minorEastAsia" w:cs="Arial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A0C77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安全的海外住宿安排和保障；</w:t>
                            </w:r>
                          </w:p>
                          <w:p w14:paraId="2E51CEA0" w14:textId="77777777" w:rsidR="000F06CA" w:rsidRPr="009A0C77" w:rsidRDefault="000F06CA" w:rsidP="00347E7D">
                            <w:pPr>
                              <w:pStyle w:val="a5"/>
                              <w:numPr>
                                <w:ilvl w:val="1"/>
                                <w:numId w:val="9"/>
                              </w:numPr>
                              <w:tabs>
                                <w:tab w:val="left" w:pos="8080"/>
                              </w:tabs>
                              <w:spacing w:line="360" w:lineRule="auto"/>
                              <w:ind w:left="1077" w:hanging="357"/>
                              <w:rPr>
                                <w:rFonts w:asciiTheme="minorEastAsia" w:hAnsiTheme="minorEastAsia" w:cs="Arial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A0C77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各项行前安排及指导；</w:t>
                            </w:r>
                          </w:p>
                          <w:p w14:paraId="1370A10D" w14:textId="77777777" w:rsidR="000F06CA" w:rsidRPr="009A0C77" w:rsidRDefault="000F06CA" w:rsidP="00347E7D">
                            <w:pPr>
                              <w:pStyle w:val="a5"/>
                              <w:numPr>
                                <w:ilvl w:val="1"/>
                                <w:numId w:val="9"/>
                              </w:numPr>
                              <w:tabs>
                                <w:tab w:val="left" w:pos="8080"/>
                              </w:tabs>
                              <w:spacing w:line="360" w:lineRule="auto"/>
                              <w:ind w:left="1077" w:hanging="357"/>
                              <w:rPr>
                                <w:rFonts w:asciiTheme="minorEastAsia" w:hAnsiTheme="minorEastAsia" w:cs="Arial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A0C77">
                              <w:rPr>
                                <w:rFonts w:asciiTheme="minorEastAsia" w:hAnsiTheme="minorEastAsia" w:cs="Arial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7</w:t>
                            </w:r>
                            <w:r w:rsidRPr="009A0C77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Pr="009A0C77">
                              <w:rPr>
                                <w:rFonts w:asciiTheme="minorEastAsia" w:hAnsiTheme="minorEastAsia" w:cs="Arial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4</w:t>
                            </w:r>
                            <w:r w:rsidRPr="009A0C77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应急热线支持；</w:t>
                            </w:r>
                          </w:p>
                          <w:p w14:paraId="62DF29CA" w14:textId="77777777" w:rsidR="000F06CA" w:rsidRPr="009A0C77" w:rsidRDefault="000F06CA" w:rsidP="00347E7D">
                            <w:pPr>
                              <w:pStyle w:val="a5"/>
                              <w:numPr>
                                <w:ilvl w:val="1"/>
                                <w:numId w:val="9"/>
                              </w:numPr>
                              <w:tabs>
                                <w:tab w:val="left" w:pos="8080"/>
                              </w:tabs>
                              <w:spacing w:line="360" w:lineRule="auto"/>
                              <w:ind w:left="1077" w:hanging="357"/>
                              <w:rPr>
                                <w:rFonts w:asciiTheme="minorEastAsia" w:hAnsiTheme="minorEastAsia" w:cs="Arial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A0C77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海外生活支持及应急保障服务；</w:t>
                            </w:r>
                          </w:p>
                          <w:p w14:paraId="265321D2" w14:textId="77777777" w:rsidR="000F06CA" w:rsidRPr="009A0C77" w:rsidRDefault="000F06CA" w:rsidP="00347E7D">
                            <w:pPr>
                              <w:pStyle w:val="a5"/>
                              <w:numPr>
                                <w:ilvl w:val="1"/>
                                <w:numId w:val="9"/>
                              </w:numPr>
                              <w:tabs>
                                <w:tab w:val="left" w:pos="8080"/>
                              </w:tabs>
                              <w:spacing w:line="360" w:lineRule="auto"/>
                              <w:ind w:left="1077" w:hanging="357"/>
                              <w:rPr>
                                <w:rFonts w:asciiTheme="minorEastAsia" w:hAnsiTheme="minorEastAsia" w:cs="Arial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A0C77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归国安排及服务；</w:t>
                            </w:r>
                          </w:p>
                          <w:p w14:paraId="5E453D4B" w14:textId="77777777" w:rsidR="000F06CA" w:rsidRPr="009A0C77" w:rsidRDefault="000F06CA" w:rsidP="00347E7D">
                            <w:pPr>
                              <w:pStyle w:val="a5"/>
                              <w:widowControl w:val="0"/>
                              <w:numPr>
                                <w:ilvl w:val="1"/>
                                <w:numId w:val="9"/>
                              </w:numPr>
                              <w:spacing w:after="0" w:line="360" w:lineRule="auto"/>
                              <w:ind w:left="1077" w:hanging="357"/>
                              <w:rPr>
                                <w:rFonts w:asciiTheme="minorEastAsia" w:hAnsiTheme="minorEastAsia" w:cs="Noto Sans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A0C77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校友会活动及资讯。</w:t>
                            </w:r>
                          </w:p>
                          <w:p w14:paraId="214D5571" w14:textId="77777777" w:rsidR="000F06CA" w:rsidRPr="004669D4" w:rsidRDefault="000F06CA" w:rsidP="000F06CA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99FEFD" id="文本框 253" o:spid="_x0000_s1057" type="#_x0000_t202" style="position:absolute;left:0;text-align:left;margin-left:1.5pt;margin-top:11.3pt;width:506.5pt;height:198pt;z-index:251893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" fillcolor="#deeaf6 [664]" stroked="f" strokeweight=".5pt">
                <v:fill opacity="61680f"/>
                <v:textbox>
                  <w:txbxContent>
                    <w:p w14:paraId="48E7E6D4" w14:textId="77777777" w:rsidR="000F06CA" w:rsidRPr="0022277C" w:rsidRDefault="000F06CA" w:rsidP="00347E7D">
                      <w:pPr>
                        <w:pStyle w:val="a5"/>
                        <w:numPr>
                          <w:ilvl w:val="1"/>
                          <w:numId w:val="9"/>
                        </w:numPr>
                        <w:tabs>
                          <w:tab w:val="left" w:pos="8080"/>
                        </w:tabs>
                        <w:spacing w:line="360" w:lineRule="auto"/>
                        <w:ind w:left="1077" w:hanging="357"/>
                        <w:rPr>
                          <w:rFonts w:asciiTheme="minorEastAsia" w:hAnsiTheme="minorEastAsia" w:cs="Arial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22277C">
                        <w:rPr>
                          <w:rFonts w:asciiTheme="minorEastAsia" w:hAnsiTheme="minorEastAsia" w:cs="Arial" w:hint="eastAsia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个性化的咨询和指导；</w:t>
                      </w:r>
                    </w:p>
                    <w:p w14:paraId="038F30D4" w14:textId="77777777" w:rsidR="000F06CA" w:rsidRPr="009A0C77" w:rsidRDefault="000F06CA" w:rsidP="00347E7D">
                      <w:pPr>
                        <w:pStyle w:val="a5"/>
                        <w:numPr>
                          <w:ilvl w:val="1"/>
                          <w:numId w:val="9"/>
                        </w:numPr>
                        <w:tabs>
                          <w:tab w:val="left" w:pos="8080"/>
                        </w:tabs>
                        <w:spacing w:line="360" w:lineRule="auto"/>
                        <w:ind w:left="1077" w:hanging="357"/>
                        <w:rPr>
                          <w:rFonts w:asciiTheme="minorEastAsia" w:hAnsiTheme="minorEastAsia" w:cs="Arial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A0C77">
                        <w:rPr>
                          <w:rFonts w:asciiTheme="minorEastAsia" w:hAnsiTheme="minorEastAsia" w:cs="Arial" w:hint="eastAsia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一对一申请指导及录取；</w:t>
                      </w:r>
                    </w:p>
                    <w:p w14:paraId="2750F861" w14:textId="77777777" w:rsidR="000F06CA" w:rsidRPr="009A0C77" w:rsidRDefault="000F06CA" w:rsidP="00347E7D">
                      <w:pPr>
                        <w:pStyle w:val="a5"/>
                        <w:numPr>
                          <w:ilvl w:val="1"/>
                          <w:numId w:val="9"/>
                        </w:numPr>
                        <w:tabs>
                          <w:tab w:val="left" w:pos="8080"/>
                        </w:tabs>
                        <w:spacing w:line="360" w:lineRule="auto"/>
                        <w:ind w:left="1077" w:hanging="357"/>
                        <w:rPr>
                          <w:rFonts w:asciiTheme="minorEastAsia" w:hAnsiTheme="minorEastAsia" w:cs="Arial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A0C77">
                        <w:rPr>
                          <w:rFonts w:asciiTheme="minorEastAsia" w:hAnsiTheme="minorEastAsia" w:cs="Arial" w:hint="eastAsia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专业化学生签证指导；</w:t>
                      </w:r>
                    </w:p>
                    <w:p w14:paraId="68556007" w14:textId="77777777" w:rsidR="000F06CA" w:rsidRPr="009A0C77" w:rsidRDefault="000F06CA" w:rsidP="00347E7D">
                      <w:pPr>
                        <w:pStyle w:val="a5"/>
                        <w:numPr>
                          <w:ilvl w:val="1"/>
                          <w:numId w:val="9"/>
                        </w:numPr>
                        <w:tabs>
                          <w:tab w:val="left" w:pos="8080"/>
                        </w:tabs>
                        <w:spacing w:line="360" w:lineRule="auto"/>
                        <w:ind w:left="1077" w:hanging="357"/>
                        <w:rPr>
                          <w:rFonts w:asciiTheme="minorEastAsia" w:hAnsiTheme="minorEastAsia" w:cs="Arial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A0C77">
                        <w:rPr>
                          <w:rFonts w:asciiTheme="minorEastAsia" w:hAnsiTheme="minorEastAsia" w:cs="Arial" w:hint="eastAsia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安全的海外住宿安排和保障；</w:t>
                      </w:r>
                    </w:p>
                    <w:p w14:paraId="2E51CEA0" w14:textId="77777777" w:rsidR="000F06CA" w:rsidRPr="009A0C77" w:rsidRDefault="000F06CA" w:rsidP="00347E7D">
                      <w:pPr>
                        <w:pStyle w:val="a5"/>
                        <w:numPr>
                          <w:ilvl w:val="1"/>
                          <w:numId w:val="9"/>
                        </w:numPr>
                        <w:tabs>
                          <w:tab w:val="left" w:pos="8080"/>
                        </w:tabs>
                        <w:spacing w:line="360" w:lineRule="auto"/>
                        <w:ind w:left="1077" w:hanging="357"/>
                        <w:rPr>
                          <w:rFonts w:asciiTheme="minorEastAsia" w:hAnsiTheme="minorEastAsia" w:cs="Arial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A0C77">
                        <w:rPr>
                          <w:rFonts w:asciiTheme="minorEastAsia" w:hAnsiTheme="minorEastAsia" w:cs="Arial" w:hint="eastAsia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各项行前安排及指导；</w:t>
                      </w:r>
                    </w:p>
                    <w:p w14:paraId="1370A10D" w14:textId="77777777" w:rsidR="000F06CA" w:rsidRPr="009A0C77" w:rsidRDefault="000F06CA" w:rsidP="00347E7D">
                      <w:pPr>
                        <w:pStyle w:val="a5"/>
                        <w:numPr>
                          <w:ilvl w:val="1"/>
                          <w:numId w:val="9"/>
                        </w:numPr>
                        <w:tabs>
                          <w:tab w:val="left" w:pos="8080"/>
                        </w:tabs>
                        <w:spacing w:line="360" w:lineRule="auto"/>
                        <w:ind w:left="1077" w:hanging="357"/>
                        <w:rPr>
                          <w:rFonts w:asciiTheme="minorEastAsia" w:hAnsiTheme="minorEastAsia" w:cs="Arial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A0C77">
                        <w:rPr>
                          <w:rFonts w:asciiTheme="minorEastAsia" w:hAnsiTheme="minorEastAsia" w:cs="Arial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7</w:t>
                      </w:r>
                      <w:r w:rsidRPr="009A0C77">
                        <w:rPr>
                          <w:rFonts w:asciiTheme="minorEastAsia" w:hAnsiTheme="minorEastAsia" w:cs="Arial" w:hint="eastAsia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Pr="009A0C77">
                        <w:rPr>
                          <w:rFonts w:asciiTheme="minorEastAsia" w:hAnsiTheme="minorEastAsia" w:cs="Arial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24</w:t>
                      </w:r>
                      <w:r w:rsidRPr="009A0C77">
                        <w:rPr>
                          <w:rFonts w:asciiTheme="minorEastAsia" w:hAnsiTheme="minorEastAsia" w:cs="Arial" w:hint="eastAsia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应急热线支持；</w:t>
                      </w:r>
                    </w:p>
                    <w:p w14:paraId="62DF29CA" w14:textId="77777777" w:rsidR="000F06CA" w:rsidRPr="009A0C77" w:rsidRDefault="000F06CA" w:rsidP="00347E7D">
                      <w:pPr>
                        <w:pStyle w:val="a5"/>
                        <w:numPr>
                          <w:ilvl w:val="1"/>
                          <w:numId w:val="9"/>
                        </w:numPr>
                        <w:tabs>
                          <w:tab w:val="left" w:pos="8080"/>
                        </w:tabs>
                        <w:spacing w:line="360" w:lineRule="auto"/>
                        <w:ind w:left="1077" w:hanging="357"/>
                        <w:rPr>
                          <w:rFonts w:asciiTheme="minorEastAsia" w:hAnsiTheme="minorEastAsia" w:cs="Arial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A0C77">
                        <w:rPr>
                          <w:rFonts w:asciiTheme="minorEastAsia" w:hAnsiTheme="minorEastAsia" w:cs="Arial" w:hint="eastAsia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海外生活支持及应急保障服务；</w:t>
                      </w:r>
                    </w:p>
                    <w:p w14:paraId="265321D2" w14:textId="77777777" w:rsidR="000F06CA" w:rsidRPr="009A0C77" w:rsidRDefault="000F06CA" w:rsidP="00347E7D">
                      <w:pPr>
                        <w:pStyle w:val="a5"/>
                        <w:numPr>
                          <w:ilvl w:val="1"/>
                          <w:numId w:val="9"/>
                        </w:numPr>
                        <w:tabs>
                          <w:tab w:val="left" w:pos="8080"/>
                        </w:tabs>
                        <w:spacing w:line="360" w:lineRule="auto"/>
                        <w:ind w:left="1077" w:hanging="357"/>
                        <w:rPr>
                          <w:rFonts w:asciiTheme="minorEastAsia" w:hAnsiTheme="minorEastAsia" w:cs="Arial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A0C77">
                        <w:rPr>
                          <w:rFonts w:asciiTheme="minorEastAsia" w:hAnsiTheme="minorEastAsia" w:cs="Arial" w:hint="eastAsia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归国安排及服务；</w:t>
                      </w:r>
                    </w:p>
                    <w:p w14:paraId="5E453D4B" w14:textId="77777777" w:rsidR="000F06CA" w:rsidRPr="009A0C77" w:rsidRDefault="000F06CA" w:rsidP="00347E7D">
                      <w:pPr>
                        <w:pStyle w:val="a5"/>
                        <w:widowControl w:val="0"/>
                        <w:numPr>
                          <w:ilvl w:val="1"/>
                          <w:numId w:val="9"/>
                        </w:numPr>
                        <w:spacing w:after="0" w:line="360" w:lineRule="auto"/>
                        <w:ind w:left="1077" w:hanging="357"/>
                        <w:rPr>
                          <w:rFonts w:asciiTheme="minorEastAsia" w:hAnsiTheme="minorEastAsia" w:cs="Noto Sans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A0C77">
                        <w:rPr>
                          <w:rFonts w:asciiTheme="minorEastAsia" w:hAnsiTheme="minorEastAsia" w:cs="Arial" w:hint="eastAsia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校友会活动及资讯。</w:t>
                      </w:r>
                    </w:p>
                    <w:p w14:paraId="214D5571" w14:textId="77777777" w:rsidR="000F06CA" w:rsidRPr="004669D4" w:rsidRDefault="000F06CA" w:rsidP="000F06CA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5D07C49" w14:textId="4BC5897A" w:rsidR="000B0470" w:rsidRDefault="000B0470" w:rsidP="00AB17D8">
      <w:pPr>
        <w:widowControl w:val="0"/>
        <w:spacing w:after="0" w:line="240" w:lineRule="auto"/>
        <w:rPr>
          <w:noProof/>
        </w:rPr>
      </w:pPr>
    </w:p>
    <w:p w14:paraId="7CC5A2A5" w14:textId="4569FB20" w:rsidR="000F06CA" w:rsidRDefault="000F06CA" w:rsidP="000F06CA">
      <w:pPr>
        <w:widowControl w:val="0"/>
        <w:spacing w:after="0" w:line="240" w:lineRule="auto"/>
        <w:jc w:val="both"/>
        <w:rPr>
          <w:rFonts w:asciiTheme="minorEastAsia" w:hAnsiTheme="minorEastAsia" w:cs="Noto Sans"/>
          <w:szCs w:val="21"/>
        </w:rPr>
      </w:pPr>
    </w:p>
    <w:p w14:paraId="1D6CD1F9" w14:textId="75969191" w:rsidR="000F06CA" w:rsidRDefault="000F06CA" w:rsidP="000F06CA">
      <w:pPr>
        <w:widowControl w:val="0"/>
        <w:spacing w:after="0" w:line="240" w:lineRule="auto"/>
        <w:jc w:val="both"/>
        <w:rPr>
          <w:rFonts w:asciiTheme="minorEastAsia" w:hAnsiTheme="minorEastAsia" w:cs="Noto Sans"/>
          <w:szCs w:val="21"/>
        </w:rPr>
      </w:pPr>
    </w:p>
    <w:p w14:paraId="4BAFAE49" w14:textId="5E3ADAAF" w:rsidR="000F06CA" w:rsidRPr="000F06CA" w:rsidRDefault="000F06CA" w:rsidP="000F06CA">
      <w:pPr>
        <w:widowControl w:val="0"/>
        <w:spacing w:after="0" w:line="240" w:lineRule="auto"/>
        <w:jc w:val="both"/>
        <w:rPr>
          <w:rFonts w:asciiTheme="minorEastAsia" w:hAnsiTheme="minorEastAsia" w:cs="Noto Sans"/>
          <w:szCs w:val="21"/>
        </w:rPr>
      </w:pPr>
    </w:p>
    <w:p w14:paraId="2F7E180A" w14:textId="3607D19A" w:rsidR="000F06CA" w:rsidRDefault="000F06CA" w:rsidP="000F06CA">
      <w:pPr>
        <w:widowControl w:val="0"/>
        <w:spacing w:after="0" w:line="240" w:lineRule="auto"/>
        <w:jc w:val="both"/>
        <w:rPr>
          <w:rFonts w:ascii="微软雅黑" w:eastAsia="微软雅黑" w:hAnsi="微软雅黑" w:cs="微软雅黑"/>
          <w:b/>
          <w:bCs/>
          <w:color w:val="FFFFFF" w:themeColor="background1"/>
          <w:sz w:val="24"/>
          <w:szCs w:val="24"/>
        </w:rPr>
      </w:pPr>
    </w:p>
    <w:p w14:paraId="2F9AF97A" w14:textId="620E665A" w:rsidR="000F06CA" w:rsidRDefault="000F06CA" w:rsidP="000F06CA">
      <w:pPr>
        <w:widowControl w:val="0"/>
        <w:spacing w:after="0" w:line="240" w:lineRule="auto"/>
        <w:jc w:val="both"/>
        <w:rPr>
          <w:rFonts w:ascii="微软雅黑" w:eastAsia="微软雅黑" w:hAnsi="微软雅黑" w:cs="微软雅黑"/>
          <w:b/>
          <w:bCs/>
          <w:color w:val="FFFFFF" w:themeColor="background1"/>
          <w:sz w:val="24"/>
          <w:szCs w:val="24"/>
        </w:rPr>
      </w:pPr>
    </w:p>
    <w:p w14:paraId="5D797C36" w14:textId="4D3B80E5" w:rsidR="000F06CA" w:rsidRDefault="000F06CA" w:rsidP="000F06CA">
      <w:pPr>
        <w:widowControl w:val="0"/>
        <w:spacing w:after="0" w:line="240" w:lineRule="auto"/>
        <w:jc w:val="both"/>
        <w:rPr>
          <w:rFonts w:ascii="微软雅黑" w:eastAsia="微软雅黑" w:hAnsi="微软雅黑" w:cs="微软雅黑"/>
          <w:b/>
          <w:bCs/>
          <w:color w:val="FFFFFF" w:themeColor="background1"/>
          <w:sz w:val="24"/>
          <w:szCs w:val="24"/>
        </w:rPr>
      </w:pPr>
    </w:p>
    <w:p w14:paraId="277F56E4" w14:textId="5B887754" w:rsidR="000F06CA" w:rsidRDefault="000F06CA" w:rsidP="000F06CA">
      <w:pPr>
        <w:widowControl w:val="0"/>
        <w:spacing w:after="0" w:line="240" w:lineRule="auto"/>
        <w:jc w:val="both"/>
        <w:rPr>
          <w:rFonts w:ascii="微软雅黑" w:eastAsia="微软雅黑" w:hAnsi="微软雅黑" w:cs="微软雅黑"/>
          <w:b/>
          <w:bCs/>
          <w:color w:val="FFFFFF" w:themeColor="background1"/>
          <w:sz w:val="24"/>
          <w:szCs w:val="24"/>
        </w:rPr>
      </w:pPr>
    </w:p>
    <w:p w14:paraId="240C5A26" w14:textId="08EB3A47" w:rsidR="000F06CA" w:rsidRDefault="000F06CA" w:rsidP="000F06CA">
      <w:pPr>
        <w:widowControl w:val="0"/>
        <w:spacing w:after="0" w:line="240" w:lineRule="auto"/>
        <w:jc w:val="both"/>
        <w:rPr>
          <w:rFonts w:ascii="微软雅黑" w:eastAsia="微软雅黑" w:hAnsi="微软雅黑" w:cs="微软雅黑"/>
          <w:b/>
          <w:bCs/>
          <w:color w:val="FFFFFF" w:themeColor="background1"/>
          <w:sz w:val="24"/>
          <w:szCs w:val="24"/>
        </w:rPr>
      </w:pPr>
    </w:p>
    <w:p w14:paraId="43275A6F" w14:textId="57C52758" w:rsidR="000F06CA" w:rsidRDefault="000F06CA" w:rsidP="000F06CA">
      <w:pPr>
        <w:widowControl w:val="0"/>
        <w:spacing w:after="0" w:line="240" w:lineRule="auto"/>
        <w:jc w:val="both"/>
        <w:rPr>
          <w:rFonts w:ascii="微软雅黑" w:eastAsia="微软雅黑" w:hAnsi="微软雅黑" w:cs="微软雅黑"/>
          <w:b/>
          <w:bCs/>
          <w:color w:val="FFFFFF" w:themeColor="background1"/>
          <w:sz w:val="24"/>
          <w:szCs w:val="24"/>
        </w:rPr>
      </w:pPr>
    </w:p>
    <w:p w14:paraId="59416C44" w14:textId="3C8F9D41" w:rsidR="000F06CA" w:rsidRDefault="000F06CA" w:rsidP="000F06CA">
      <w:pPr>
        <w:widowControl w:val="0"/>
        <w:spacing w:after="0" w:line="240" w:lineRule="auto"/>
        <w:jc w:val="both"/>
        <w:rPr>
          <w:rFonts w:asciiTheme="minorEastAsia" w:hAnsiTheme="minorEastAsia" w:cs="Noto Sans"/>
          <w:szCs w:val="21"/>
        </w:rPr>
      </w:pPr>
    </w:p>
    <w:p w14:paraId="3ABC0246" w14:textId="77777777" w:rsidR="005D06D3" w:rsidRPr="000F06CA" w:rsidRDefault="005D06D3" w:rsidP="000F06CA">
      <w:pPr>
        <w:widowControl w:val="0"/>
        <w:spacing w:after="0" w:line="240" w:lineRule="auto"/>
        <w:jc w:val="both"/>
        <w:rPr>
          <w:rFonts w:asciiTheme="minorEastAsia" w:hAnsiTheme="minorEastAsia" w:cs="Noto Sans"/>
          <w:szCs w:val="21"/>
        </w:rPr>
      </w:pPr>
    </w:p>
    <w:p w14:paraId="3597B0F2" w14:textId="79694319" w:rsidR="00654C13" w:rsidRDefault="00361F3C" w:rsidP="001043BC">
      <w:pPr>
        <w:spacing w:beforeLines="20" w:before="48" w:line="360" w:lineRule="exact"/>
        <w:ind w:left="420"/>
        <w:rPr>
          <w:rFonts w:asciiTheme="minorEastAsia" w:hAnsiTheme="minorEastAsia" w:cs="Calibri Light"/>
        </w:rPr>
      </w:pPr>
      <w:r>
        <w:rPr>
          <w:rFonts w:asciiTheme="minorEastAsia" w:hAnsiTheme="minorEastAsia" w:cs="Noto Sans"/>
          <w:b/>
          <w:bCs/>
          <w:noProof/>
          <w:szCs w:val="21"/>
        </w:rPr>
        <mc:AlternateContent>
          <mc:Choice Requires="wpg">
            <w:drawing>
              <wp:anchor distT="0" distB="0" distL="114300" distR="114300" simplePos="0" relativeHeight="251872256" behindDoc="0" locked="0" layoutInCell="1" allowOverlap="1" wp14:anchorId="37DDD0A4" wp14:editId="6B7FDF19">
                <wp:simplePos x="0" y="0"/>
                <wp:positionH relativeFrom="margin">
                  <wp:align>right</wp:align>
                </wp:positionH>
                <wp:positionV relativeFrom="paragraph">
                  <wp:posOffset>-104775</wp:posOffset>
                </wp:positionV>
                <wp:extent cx="6515100" cy="657750"/>
                <wp:effectExtent l="0" t="0" r="0" b="0"/>
                <wp:wrapNone/>
                <wp:docPr id="213" name="组合 2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15100" cy="657750"/>
                          <a:chOff x="0" y="0"/>
                          <a:chExt cx="6356985" cy="551140"/>
                        </a:xfrm>
                      </wpg:grpSpPr>
                      <pic:pic xmlns:pic="http://schemas.openxmlformats.org/drawingml/2006/picture">
                        <pic:nvPicPr>
                          <pic:cNvPr id="10" name="图片 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0" y="0"/>
                            <a:ext cx="6356985" cy="541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19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42900" y="103407"/>
                            <a:ext cx="1320732" cy="436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6BE4E4F" w14:textId="542E5A72" w:rsidR="00654C13" w:rsidRPr="00DD0200" w:rsidRDefault="00654C13" w:rsidP="00654C13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 w:rsidR="00ED3F1A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六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：</w:t>
                              </w:r>
                            </w:p>
                            <w:p w14:paraId="4DCEED36" w14:textId="77777777" w:rsidR="00654C13" w:rsidRDefault="00654C13" w:rsidP="00654C13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0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025650" y="114475"/>
                            <a:ext cx="1320732" cy="436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66F1985" w14:textId="7F420E2F" w:rsidR="00654C13" w:rsidRPr="00DD0200" w:rsidRDefault="000B0470" w:rsidP="00654C13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参考</w:t>
                              </w:r>
                              <w:r w:rsidR="00654C13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项目费用</w:t>
                              </w:r>
                            </w:p>
                            <w:p w14:paraId="3F32C22E" w14:textId="77777777" w:rsidR="00654C13" w:rsidRDefault="00654C13" w:rsidP="00654C13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7DDD0A4" id="组合 213" o:spid="_x0000_s1058" style="position:absolute;left:0;text-align:left;margin-left:461.8pt;margin-top:-8.25pt;width:513pt;height:51.8pt;z-index:251872256;mso-position-horizontal:right;mso-position-horizontal-relative:margin;mso-position-vertical-relative:text;mso-width-relative:margin;mso-height-relative:margin" coordsize="63569,55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">
                <v:shape id="图片 10" o:spid="_x0000_s1059" type="#_x0000_t75" style="position:absolute;width:63569;height:54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">
                  <v:imagedata r:id="rId12" o:title="" croptop="12771f" cropbottom="48541f" cropleft="1f" cropright="8f"/>
                </v:shape>
                <v:shape id="文本框 2" o:spid="_x0000_s1060" type="#_x0000_t202" style="position:absolute;left:3429;top:1034;width:13207;height:4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" filled="f" stroked="f">
                  <v:textbox>
                    <w:txbxContent>
                      <w:p w14:paraId="06BE4E4F" w14:textId="542E5A72" w:rsidR="00654C13" w:rsidRPr="00DD0200" w:rsidRDefault="00654C13" w:rsidP="00654C13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 w:rsidR="00ED3F1A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六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：</w:t>
                        </w:r>
                      </w:p>
                      <w:p w14:paraId="4DCEED36" w14:textId="77777777" w:rsidR="00654C13" w:rsidRDefault="00654C13" w:rsidP="00654C13"/>
                    </w:txbxContent>
                  </v:textbox>
                </v:shape>
                <v:shape id="文本框 2" o:spid="_x0000_s1061" type="#_x0000_t202" style="position:absolute;left:20256;top:1144;width:13207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" filled="f" stroked="f">
                  <v:textbox>
                    <w:txbxContent>
                      <w:p w14:paraId="166F1985" w14:textId="7F420E2F" w:rsidR="00654C13" w:rsidRPr="00DD0200" w:rsidRDefault="000B0470" w:rsidP="00654C13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参考</w:t>
                        </w:r>
                        <w:r w:rsidR="00654C13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项目费用</w:t>
                        </w:r>
                      </w:p>
                      <w:p w14:paraId="3F32C22E" w14:textId="77777777" w:rsidR="00654C13" w:rsidRDefault="00654C13" w:rsidP="00654C13"/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35698" w:rsidRPr="00030114">
        <w:rPr>
          <w:rFonts w:asciiTheme="minorEastAsia" w:hAnsiTheme="minorEastAsia" w:cs="Calibri Light"/>
        </w:rPr>
        <w:t xml:space="preserve"> </w:t>
      </w:r>
    </w:p>
    <w:p w14:paraId="594D5C69" w14:textId="7A8C5FDB" w:rsidR="00023619" w:rsidRPr="00023619" w:rsidRDefault="00654C13" w:rsidP="00023619">
      <w:pPr>
        <w:tabs>
          <w:tab w:val="left" w:pos="960"/>
        </w:tabs>
        <w:rPr>
          <w:rFonts w:asciiTheme="minorEastAsia" w:hAnsiTheme="minorEastAsia" w:cs="Calibri Light"/>
        </w:rPr>
      </w:pPr>
      <w:r>
        <w:rPr>
          <w:rFonts w:asciiTheme="minorEastAsia" w:hAnsiTheme="minorEastAsia" w:cs="Calibri Light"/>
        </w:rPr>
        <w:tab/>
      </w:r>
    </w:p>
    <w:p w14:paraId="1EFA6E07" w14:textId="661FE54B" w:rsidR="00023619" w:rsidRDefault="00023619" w:rsidP="00023619">
      <w:pPr>
        <w:widowControl w:val="0"/>
        <w:tabs>
          <w:tab w:val="left" w:pos="872"/>
        </w:tabs>
        <w:kinsoku w:val="0"/>
        <w:overflowPunct w:val="0"/>
        <w:autoSpaceDE w:val="0"/>
        <w:autoSpaceDN w:val="0"/>
        <w:adjustRightInd w:val="0"/>
        <w:spacing w:after="0" w:line="276" w:lineRule="auto"/>
        <w:ind w:firstLineChars="100" w:firstLine="213"/>
        <w:rPr>
          <w:rFonts w:asciiTheme="minorEastAsia" w:hAnsiTheme="minorEastAsia"/>
          <w:spacing w:val="-7"/>
        </w:rPr>
      </w:pPr>
      <w:bookmarkStart w:id="0" w:name="_Hlk88051586"/>
      <w:r>
        <w:rPr>
          <w:rFonts w:asciiTheme="minorEastAsia" w:hAnsiTheme="minorEastAsia" w:hint="eastAsia"/>
          <w:spacing w:val="-7"/>
        </w:rPr>
        <w:t>项目费用表：请查看链接（</w:t>
      </w:r>
      <w:r w:rsidR="00DC2581" w:rsidRPr="00DC2581">
        <w:rPr>
          <w:rFonts w:asciiTheme="minorEastAsia" w:hAnsiTheme="minorEastAsia"/>
          <w:spacing w:val="-7"/>
        </w:rPr>
        <w:t>https://www.safchina.cn/fee-sheet-summer-columbia-university-school-of-professional-studies.pdf</w:t>
      </w:r>
      <w:r>
        <w:rPr>
          <w:rFonts w:asciiTheme="minorEastAsia" w:hAnsiTheme="minorEastAsia" w:hint="eastAsia"/>
          <w:spacing w:val="-7"/>
        </w:rPr>
        <w:t>）</w:t>
      </w:r>
    </w:p>
    <w:p w14:paraId="085BD57E" w14:textId="77777777" w:rsidR="00023619" w:rsidRPr="00E60673" w:rsidRDefault="00023619" w:rsidP="00023619">
      <w:pPr>
        <w:widowControl w:val="0"/>
        <w:tabs>
          <w:tab w:val="left" w:pos="872"/>
        </w:tabs>
        <w:kinsoku w:val="0"/>
        <w:overflowPunct w:val="0"/>
        <w:autoSpaceDE w:val="0"/>
        <w:autoSpaceDN w:val="0"/>
        <w:adjustRightInd w:val="0"/>
        <w:spacing w:after="0" w:line="276" w:lineRule="auto"/>
        <w:ind w:firstLineChars="100" w:firstLine="213"/>
        <w:rPr>
          <w:rFonts w:asciiTheme="minorEastAsia" w:hAnsiTheme="minorEastAsia"/>
          <w:spacing w:val="-7"/>
        </w:rPr>
      </w:pPr>
      <w:r>
        <w:rPr>
          <w:rFonts w:asciiTheme="minorEastAsia" w:hAnsiTheme="minorEastAsia" w:hint="eastAsia"/>
          <w:spacing w:val="-7"/>
        </w:rPr>
        <w:t>说明：</w:t>
      </w:r>
    </w:p>
    <w:p w14:paraId="4619F92C" w14:textId="5BFBB70C" w:rsidR="00023619" w:rsidRPr="00023619" w:rsidRDefault="00023619" w:rsidP="00023619">
      <w:pPr>
        <w:pStyle w:val="a5"/>
        <w:widowControl w:val="0"/>
        <w:numPr>
          <w:ilvl w:val="0"/>
          <w:numId w:val="24"/>
        </w:numPr>
        <w:tabs>
          <w:tab w:val="left" w:pos="872"/>
        </w:tabs>
        <w:kinsoku w:val="0"/>
        <w:overflowPunct w:val="0"/>
        <w:autoSpaceDE w:val="0"/>
        <w:autoSpaceDN w:val="0"/>
        <w:adjustRightInd w:val="0"/>
        <w:spacing w:after="0" w:line="276" w:lineRule="auto"/>
        <w:rPr>
          <w:rFonts w:asciiTheme="minorEastAsia" w:hAnsiTheme="minorEastAsia"/>
          <w:spacing w:val="-7"/>
        </w:rPr>
      </w:pPr>
      <w:r w:rsidRPr="00023619">
        <w:rPr>
          <w:rFonts w:asciiTheme="minorEastAsia" w:hAnsiTheme="minorEastAsia" w:hint="eastAsia"/>
          <w:spacing w:val="-7"/>
        </w:rPr>
        <w:t>哥大暑期</w:t>
      </w:r>
      <w:r>
        <w:rPr>
          <w:rFonts w:asciiTheme="minorEastAsia" w:hAnsiTheme="minorEastAsia" w:hint="eastAsia"/>
          <w:spacing w:val="-7"/>
        </w:rPr>
        <w:t>学分交流</w:t>
      </w:r>
      <w:r w:rsidRPr="00023619">
        <w:rPr>
          <w:rFonts w:asciiTheme="minorEastAsia" w:hAnsiTheme="minorEastAsia" w:hint="eastAsia"/>
          <w:spacing w:val="-7"/>
        </w:rPr>
        <w:t>项目请参考Summer</w:t>
      </w:r>
      <w:r w:rsidRPr="00023619">
        <w:rPr>
          <w:rFonts w:asciiTheme="minorEastAsia" w:hAnsiTheme="minorEastAsia"/>
          <w:spacing w:val="-7"/>
        </w:rPr>
        <w:t xml:space="preserve"> </w:t>
      </w:r>
      <w:r>
        <w:rPr>
          <w:rFonts w:asciiTheme="minorEastAsia" w:hAnsiTheme="minorEastAsia" w:hint="eastAsia"/>
          <w:spacing w:val="-7"/>
        </w:rPr>
        <w:t>A</w:t>
      </w:r>
      <w:r>
        <w:rPr>
          <w:rFonts w:asciiTheme="minorEastAsia" w:hAnsiTheme="minorEastAsia"/>
          <w:spacing w:val="-7"/>
        </w:rPr>
        <w:t xml:space="preserve"> </w:t>
      </w:r>
      <w:r>
        <w:rPr>
          <w:rFonts w:asciiTheme="minorEastAsia" w:hAnsiTheme="minorEastAsia" w:hint="eastAsia"/>
          <w:spacing w:val="-7"/>
        </w:rPr>
        <w:t>或者 Summer</w:t>
      </w:r>
      <w:r>
        <w:rPr>
          <w:rFonts w:asciiTheme="minorEastAsia" w:hAnsiTheme="minorEastAsia"/>
          <w:spacing w:val="-7"/>
        </w:rPr>
        <w:t xml:space="preserve"> B</w:t>
      </w:r>
      <w:r w:rsidRPr="00023619">
        <w:rPr>
          <w:rFonts w:asciiTheme="minorEastAsia" w:hAnsiTheme="minorEastAsia" w:hint="eastAsia"/>
          <w:spacing w:val="-7"/>
        </w:rPr>
        <w:t>费用；</w:t>
      </w:r>
    </w:p>
    <w:p w14:paraId="6D78E1E0" w14:textId="6843AA72" w:rsidR="00023619" w:rsidRPr="00E60673" w:rsidRDefault="00023619" w:rsidP="00023619">
      <w:pPr>
        <w:pStyle w:val="a5"/>
        <w:widowControl w:val="0"/>
        <w:numPr>
          <w:ilvl w:val="0"/>
          <w:numId w:val="24"/>
        </w:numPr>
        <w:tabs>
          <w:tab w:val="left" w:pos="872"/>
        </w:tabs>
        <w:kinsoku w:val="0"/>
        <w:overflowPunct w:val="0"/>
        <w:autoSpaceDE w:val="0"/>
        <w:autoSpaceDN w:val="0"/>
        <w:adjustRightInd w:val="0"/>
        <w:spacing w:after="0" w:line="276" w:lineRule="auto"/>
        <w:rPr>
          <w:rFonts w:asciiTheme="minorEastAsia" w:hAnsiTheme="minorEastAsia"/>
          <w:spacing w:val="-7"/>
        </w:rPr>
      </w:pPr>
      <w:r w:rsidRPr="00E60673">
        <w:rPr>
          <w:rFonts w:asciiTheme="minorEastAsia" w:hAnsiTheme="minorEastAsia" w:hint="eastAsia"/>
          <w:spacing w:val="-7"/>
        </w:rPr>
        <w:t>以上项目费用表所列为202</w:t>
      </w:r>
      <w:r w:rsidRPr="00E60673">
        <w:rPr>
          <w:rFonts w:asciiTheme="minorEastAsia" w:hAnsiTheme="minorEastAsia"/>
          <w:spacing w:val="-7"/>
        </w:rPr>
        <w:t>2</w:t>
      </w:r>
      <w:r w:rsidRPr="00E60673">
        <w:rPr>
          <w:rFonts w:asciiTheme="minorEastAsia" w:hAnsiTheme="minorEastAsia" w:hint="eastAsia"/>
          <w:spacing w:val="-7"/>
        </w:rPr>
        <w:t>年</w:t>
      </w:r>
      <w:r>
        <w:rPr>
          <w:rFonts w:asciiTheme="minorEastAsia" w:hAnsiTheme="minorEastAsia" w:hint="eastAsia"/>
          <w:spacing w:val="-7"/>
        </w:rPr>
        <w:t>暑期</w:t>
      </w:r>
      <w:r w:rsidRPr="00E60673">
        <w:rPr>
          <w:rFonts w:asciiTheme="minorEastAsia" w:hAnsiTheme="minorEastAsia" w:hint="eastAsia"/>
          <w:spacing w:val="-7"/>
        </w:rPr>
        <w:t>项目费用。</w:t>
      </w:r>
      <w:r w:rsidRPr="00E60673">
        <w:rPr>
          <w:rFonts w:asciiTheme="minorEastAsia" w:hAnsiTheme="minorEastAsia"/>
          <w:spacing w:val="-7"/>
        </w:rPr>
        <w:t>SAF</w:t>
      </w:r>
      <w:r w:rsidRPr="00E60673">
        <w:rPr>
          <w:rFonts w:asciiTheme="minorEastAsia" w:hAnsiTheme="minorEastAsia" w:hint="eastAsia"/>
          <w:spacing w:val="-7"/>
        </w:rPr>
        <w:t>对费用保留最终解释权。</w:t>
      </w:r>
    </w:p>
    <w:bookmarkEnd w:id="0"/>
    <w:p w14:paraId="517E46DC" w14:textId="77777777" w:rsidR="00023619" w:rsidRPr="00DB1B78" w:rsidRDefault="00023619" w:rsidP="00023619">
      <w:pPr>
        <w:widowControl w:val="0"/>
        <w:kinsoku w:val="0"/>
        <w:overflowPunct w:val="0"/>
        <w:autoSpaceDE w:val="0"/>
        <w:autoSpaceDN w:val="0"/>
        <w:adjustRightInd w:val="0"/>
        <w:spacing w:before="1" w:after="0" w:line="276" w:lineRule="auto"/>
        <w:ind w:right="210"/>
        <w:jc w:val="both"/>
        <w:rPr>
          <w:rFonts w:asciiTheme="minorEastAsia" w:hAnsiTheme="minorEastAsia"/>
          <w:spacing w:val="-3"/>
        </w:rPr>
      </w:pPr>
    </w:p>
    <w:p w14:paraId="11D7063A" w14:textId="2D45C987" w:rsidR="00E633A0" w:rsidRPr="00023619" w:rsidRDefault="00E633A0" w:rsidP="00023619">
      <w:pPr>
        <w:widowControl w:val="0"/>
        <w:kinsoku w:val="0"/>
        <w:overflowPunct w:val="0"/>
        <w:autoSpaceDE w:val="0"/>
        <w:autoSpaceDN w:val="0"/>
        <w:adjustRightInd w:val="0"/>
        <w:spacing w:before="1" w:after="0" w:line="276" w:lineRule="auto"/>
        <w:ind w:right="210"/>
        <w:jc w:val="both"/>
        <w:rPr>
          <w:rFonts w:asciiTheme="minorEastAsia" w:hAnsiTheme="minorEastAsia"/>
          <w:spacing w:val="-3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74304" behindDoc="0" locked="0" layoutInCell="1" allowOverlap="1" wp14:anchorId="5F3EE10C" wp14:editId="43A17CDE">
                <wp:simplePos x="0" y="0"/>
                <wp:positionH relativeFrom="margin">
                  <wp:posOffset>-114300</wp:posOffset>
                </wp:positionH>
                <wp:positionV relativeFrom="paragraph">
                  <wp:posOffset>118745</wp:posOffset>
                </wp:positionV>
                <wp:extent cx="6515100" cy="628650"/>
                <wp:effectExtent l="0" t="0" r="0" b="0"/>
                <wp:wrapNone/>
                <wp:docPr id="211" name="组合 2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15100" cy="628650"/>
                          <a:chOff x="0" y="0"/>
                          <a:chExt cx="6638290" cy="571500"/>
                        </a:xfrm>
                      </wpg:grpSpPr>
                      <pic:pic xmlns:pic="http://schemas.openxmlformats.org/drawingml/2006/picture">
                        <pic:nvPicPr>
                          <pic:cNvPr id="252" name="图片 25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0" y="0"/>
                            <a:ext cx="663829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06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30313" y="110836"/>
                            <a:ext cx="1320732" cy="436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B8638DC" w14:textId="61323F26" w:rsidR="00654C13" w:rsidRPr="00DD0200" w:rsidRDefault="00654C13" w:rsidP="00654C13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 w:rsidR="00ED3F1A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七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：</w:t>
                              </w:r>
                            </w:p>
                            <w:p w14:paraId="674052F8" w14:textId="77777777" w:rsidR="00654C13" w:rsidRDefault="00654C13" w:rsidP="00654C13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0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120900" y="108527"/>
                            <a:ext cx="1320732" cy="436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8D1ADB7" w14:textId="104F35C2" w:rsidR="00654C13" w:rsidRDefault="00D45622" w:rsidP="00654C13"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申请要求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3EE10C" id="组合 211" o:spid="_x0000_s1062" style="position:absolute;left:0;text-align:left;margin-left:-9pt;margin-top:9.35pt;width:513pt;height:49.5pt;z-index:251874304;mso-position-horizontal-relative:margin;mso-position-vertical-relative:text;mso-width-relative:margin;mso-height-relative:margin" coordsize="66382,57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">
                <v:shape id="图片 252" o:spid="_x0000_s1063" type="#_x0000_t75" style="position:absolute;width:66382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">
                  <v:imagedata r:id="rId12" o:title="" croptop="12771f" cropbottom="48541f" cropleft="1f" cropright="8f"/>
                </v:shape>
                <v:shape id="文本框 2" o:spid="_x0000_s1064" type="#_x0000_t202" style="position:absolute;left:3303;top:1108;width:13207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" filled="f" stroked="f">
                  <v:textbox>
                    <w:txbxContent>
                      <w:p w14:paraId="7B8638DC" w14:textId="61323F26" w:rsidR="00654C13" w:rsidRPr="00DD0200" w:rsidRDefault="00654C13" w:rsidP="00654C13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 w:rsidR="00ED3F1A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七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：</w:t>
                        </w:r>
                      </w:p>
                      <w:p w14:paraId="674052F8" w14:textId="77777777" w:rsidR="00654C13" w:rsidRDefault="00654C13" w:rsidP="00654C13"/>
                    </w:txbxContent>
                  </v:textbox>
                </v:shape>
                <v:shape id="文本框 2" o:spid="_x0000_s1065" type="#_x0000_t202" style="position:absolute;left:21209;top:1085;width:13207;height:4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OboxAAAANw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oZ7h70w8AjL7BQAA//8DAFBLAQItABQABgAIAAAAIQDb4fbL7gAAAIUBAAATAAAAAAAAAAAA&#10;AAAAAAAAAABbQ29udGVudF9UeXBlc10ueG1sUEsBAi0AFAAGAAgAAAAhAFr0LFu/AAAAFQEAAAsA&#10;AAAAAAAAAAAAAAAAHwEAAF9yZWxzLy5yZWxzUEsBAi0AFAAGAAgAAAAhALic5ujEAAAA3AAAAA8A&#10;AAAAAAAAAAAAAAAABwIAAGRycy9kb3ducmV2LnhtbFBLBQYAAAAAAwADALcAAAD4AgAAAAA=&#10;" filled="f" stroked="f">
                  <v:textbox>
                    <w:txbxContent>
                      <w:p w14:paraId="28D1ADB7" w14:textId="104F35C2" w:rsidR="00654C13" w:rsidRDefault="00D45622" w:rsidP="00654C13"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申请要求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057F423C" w14:textId="77777777" w:rsidR="00654C13" w:rsidRPr="00A02E38" w:rsidRDefault="00654C13" w:rsidP="00654C13">
      <w:pPr>
        <w:tabs>
          <w:tab w:val="left" w:pos="960"/>
        </w:tabs>
        <w:rPr>
          <w:rFonts w:asciiTheme="minorEastAsia" w:hAnsiTheme="minorEastAsia" w:cs="Calibri Light"/>
        </w:rPr>
      </w:pPr>
    </w:p>
    <w:p w14:paraId="18A8C90E" w14:textId="77777777" w:rsidR="009E247F" w:rsidRPr="00CE2E15" w:rsidRDefault="009E247F" w:rsidP="00347E7D">
      <w:pPr>
        <w:pStyle w:val="a5"/>
        <w:numPr>
          <w:ilvl w:val="0"/>
          <w:numId w:val="1"/>
        </w:numPr>
        <w:autoSpaceDE w:val="0"/>
        <w:autoSpaceDN w:val="0"/>
        <w:adjustRightInd w:val="0"/>
        <w:spacing w:after="120" w:line="276" w:lineRule="auto"/>
        <w:rPr>
          <w:rFonts w:asciiTheme="minorEastAsia" w:hAnsiTheme="minorEastAsia" w:cs="Calibri"/>
        </w:rPr>
      </w:pPr>
      <w:r w:rsidRPr="00CE2E15">
        <w:rPr>
          <w:rFonts w:asciiTheme="minorEastAsia" w:hAnsiTheme="minorEastAsia" w:cs="Calibri"/>
        </w:rPr>
        <w:lastRenderedPageBreak/>
        <w:t>报名条件</w:t>
      </w:r>
    </w:p>
    <w:p w14:paraId="357513DC" w14:textId="0E2AE887" w:rsidR="00F25050" w:rsidRPr="00ED3F1A" w:rsidRDefault="00F25050" w:rsidP="00ED3F1A">
      <w:pPr>
        <w:pStyle w:val="a5"/>
        <w:numPr>
          <w:ilvl w:val="1"/>
          <w:numId w:val="20"/>
        </w:numPr>
        <w:autoSpaceDE w:val="0"/>
        <w:autoSpaceDN w:val="0"/>
        <w:adjustRightInd w:val="0"/>
        <w:spacing w:after="120" w:line="276" w:lineRule="auto"/>
        <w:jc w:val="both"/>
        <w:rPr>
          <w:rFonts w:asciiTheme="minorEastAsia" w:hAnsiTheme="minorEastAsia" w:cs="Calibri"/>
        </w:rPr>
      </w:pPr>
      <w:r w:rsidRPr="00ED3F1A">
        <w:rPr>
          <w:rFonts w:asciiTheme="minorEastAsia" w:hAnsiTheme="minorEastAsia" w:cs="Calibri"/>
        </w:rPr>
        <w:t>在校全日制本科生或研究生；</w:t>
      </w:r>
    </w:p>
    <w:p w14:paraId="10AF38DA" w14:textId="7D46646B" w:rsidR="00F25050" w:rsidRPr="00ED3F1A" w:rsidRDefault="00F25050" w:rsidP="00ED3F1A">
      <w:pPr>
        <w:pStyle w:val="a5"/>
        <w:numPr>
          <w:ilvl w:val="1"/>
          <w:numId w:val="20"/>
        </w:numPr>
        <w:autoSpaceDE w:val="0"/>
        <w:autoSpaceDN w:val="0"/>
        <w:adjustRightInd w:val="0"/>
        <w:spacing w:after="120" w:line="276" w:lineRule="auto"/>
        <w:jc w:val="both"/>
        <w:rPr>
          <w:rFonts w:asciiTheme="minorEastAsia" w:hAnsiTheme="minorEastAsia" w:cs="Calibri"/>
        </w:rPr>
      </w:pPr>
      <w:r w:rsidRPr="00ED3F1A">
        <w:rPr>
          <w:rFonts w:asciiTheme="minorEastAsia" w:hAnsiTheme="minorEastAsia" w:cs="Calibri"/>
        </w:rPr>
        <w:t>GPA要求：</w:t>
      </w:r>
      <w:r w:rsidR="005D06D3">
        <w:rPr>
          <w:rFonts w:asciiTheme="minorEastAsia" w:hAnsiTheme="minorEastAsia" w:cs="Calibri"/>
        </w:rPr>
        <w:t>3</w:t>
      </w:r>
      <w:r w:rsidR="005D06D3">
        <w:rPr>
          <w:rFonts w:asciiTheme="minorEastAsia" w:hAnsiTheme="minorEastAsia" w:cs="Calibri" w:hint="eastAsia"/>
        </w:rPr>
        <w:t>.</w:t>
      </w:r>
      <w:r w:rsidR="005D06D3">
        <w:rPr>
          <w:rFonts w:asciiTheme="minorEastAsia" w:hAnsiTheme="minorEastAsia" w:cs="Calibri"/>
        </w:rPr>
        <w:t>0</w:t>
      </w:r>
      <w:r w:rsidRPr="00ED3F1A">
        <w:rPr>
          <w:rFonts w:asciiTheme="minorEastAsia" w:hAnsiTheme="minorEastAsia" w:cs="Calibri"/>
        </w:rPr>
        <w:t xml:space="preserve"> </w:t>
      </w:r>
      <w:r w:rsidRPr="00ED3F1A">
        <w:rPr>
          <w:rFonts w:asciiTheme="minorEastAsia" w:hAnsiTheme="minorEastAsia" w:cs="Calibri" w:hint="eastAsia"/>
        </w:rPr>
        <w:t>/4.0</w:t>
      </w:r>
    </w:p>
    <w:p w14:paraId="30381D18" w14:textId="63530622" w:rsidR="00F25050" w:rsidRDefault="00F25050" w:rsidP="00ED3F1A">
      <w:pPr>
        <w:pStyle w:val="a5"/>
        <w:numPr>
          <w:ilvl w:val="1"/>
          <w:numId w:val="20"/>
        </w:numPr>
        <w:autoSpaceDE w:val="0"/>
        <w:autoSpaceDN w:val="0"/>
        <w:adjustRightInd w:val="0"/>
        <w:spacing w:after="120" w:line="276" w:lineRule="auto"/>
        <w:jc w:val="both"/>
        <w:rPr>
          <w:rFonts w:asciiTheme="minorEastAsia" w:hAnsiTheme="minorEastAsia" w:cs="Calibri"/>
        </w:rPr>
      </w:pPr>
      <w:r w:rsidRPr="00ED3F1A">
        <w:rPr>
          <w:rFonts w:asciiTheme="minorEastAsia" w:hAnsiTheme="minorEastAsia" w:cs="Calibri" w:hint="eastAsia"/>
        </w:rPr>
        <w:t>英语</w:t>
      </w:r>
      <w:r w:rsidRPr="00ED3F1A">
        <w:rPr>
          <w:rFonts w:asciiTheme="minorEastAsia" w:hAnsiTheme="minorEastAsia" w:cs="Calibri"/>
        </w:rPr>
        <w:t>最低要求（选</w:t>
      </w:r>
      <w:proofErr w:type="gramStart"/>
      <w:r w:rsidRPr="00ED3F1A">
        <w:rPr>
          <w:rFonts w:asciiTheme="minorEastAsia" w:hAnsiTheme="minorEastAsia" w:cs="Calibri"/>
        </w:rPr>
        <w:t>一</w:t>
      </w:r>
      <w:proofErr w:type="gramEnd"/>
      <w:r w:rsidRPr="00ED3F1A">
        <w:rPr>
          <w:rFonts w:asciiTheme="minorEastAsia" w:hAnsiTheme="minorEastAsia" w:cs="Calibri"/>
        </w:rPr>
        <w:t>即可）：托福</w:t>
      </w:r>
      <w:r w:rsidR="007B5924" w:rsidRPr="00ED3F1A">
        <w:rPr>
          <w:rFonts w:asciiTheme="minorEastAsia" w:hAnsiTheme="minorEastAsia" w:cs="Calibri"/>
        </w:rPr>
        <w:t xml:space="preserve">IBT </w:t>
      </w:r>
      <w:r w:rsidR="005D06D3">
        <w:rPr>
          <w:rFonts w:asciiTheme="minorEastAsia" w:hAnsiTheme="minorEastAsia" w:cs="Calibri"/>
        </w:rPr>
        <w:t>100</w:t>
      </w:r>
      <w:r w:rsidRPr="00ED3F1A">
        <w:rPr>
          <w:rFonts w:asciiTheme="minorEastAsia" w:hAnsiTheme="minorEastAsia" w:cs="Calibri"/>
        </w:rPr>
        <w:t xml:space="preserve"> /</w:t>
      </w:r>
      <w:r w:rsidR="007B5924" w:rsidRPr="00ED3F1A">
        <w:rPr>
          <w:rFonts w:asciiTheme="minorEastAsia" w:hAnsiTheme="minorEastAsia" w:cs="Calibri"/>
        </w:rPr>
        <w:t xml:space="preserve"> </w:t>
      </w:r>
      <w:proofErr w:type="gramStart"/>
      <w:r w:rsidRPr="00ED3F1A">
        <w:rPr>
          <w:rFonts w:asciiTheme="minorEastAsia" w:hAnsiTheme="minorEastAsia" w:cs="Calibri"/>
        </w:rPr>
        <w:t>雅思</w:t>
      </w:r>
      <w:proofErr w:type="gramEnd"/>
      <w:r w:rsidR="005D06D3">
        <w:rPr>
          <w:rFonts w:asciiTheme="minorEastAsia" w:hAnsiTheme="minorEastAsia" w:cs="Calibri"/>
        </w:rPr>
        <w:t xml:space="preserve"> 7 / Duolingo 120</w:t>
      </w:r>
      <w:r w:rsidR="005D06D3">
        <w:rPr>
          <w:rFonts w:asciiTheme="minorEastAsia" w:hAnsiTheme="minorEastAsia" w:cs="Calibri" w:hint="eastAsia"/>
        </w:rPr>
        <w:t>分</w:t>
      </w:r>
    </w:p>
    <w:p w14:paraId="0DC7A3A1" w14:textId="35669A8F" w:rsidR="008B369F" w:rsidRPr="00ED3F1A" w:rsidRDefault="008B369F" w:rsidP="008B369F">
      <w:pPr>
        <w:pStyle w:val="a5"/>
        <w:autoSpaceDE w:val="0"/>
        <w:autoSpaceDN w:val="0"/>
        <w:adjustRightInd w:val="0"/>
        <w:spacing w:after="120" w:line="276" w:lineRule="auto"/>
        <w:ind w:left="840"/>
        <w:jc w:val="both"/>
        <w:rPr>
          <w:rFonts w:asciiTheme="minorEastAsia" w:hAnsiTheme="minorEastAsia" w:cs="Calibri"/>
        </w:rPr>
      </w:pPr>
      <w:r>
        <w:rPr>
          <w:rFonts w:asciiTheme="minorEastAsia" w:hAnsiTheme="minorEastAsia" w:cs="Calibri" w:hint="eastAsia"/>
        </w:rPr>
        <w:t>注：</w:t>
      </w:r>
      <w:r w:rsidR="00E04025">
        <w:rPr>
          <w:rFonts w:asciiTheme="minorEastAsia" w:hAnsiTheme="minorEastAsia" w:cs="Calibri" w:hint="eastAsia"/>
        </w:rPr>
        <w:t>选择修读ESL课程的同学英语成绩达到中高级英语水平即可，无明确最低英语要求。</w:t>
      </w:r>
    </w:p>
    <w:p w14:paraId="7D03644F" w14:textId="77777777" w:rsidR="00F25050" w:rsidRPr="007B5924" w:rsidRDefault="00F25050" w:rsidP="00F25050">
      <w:pPr>
        <w:pStyle w:val="a5"/>
        <w:widowControl w:val="0"/>
        <w:spacing w:beforeLines="20" w:before="48" w:after="0" w:line="240" w:lineRule="auto"/>
        <w:ind w:left="840"/>
        <w:contextualSpacing w:val="0"/>
        <w:jc w:val="both"/>
        <w:rPr>
          <w:rFonts w:asciiTheme="minorEastAsia" w:hAnsiTheme="minorEastAsia"/>
          <w:color w:val="000000"/>
        </w:rPr>
      </w:pPr>
    </w:p>
    <w:p w14:paraId="2727435C" w14:textId="77777777" w:rsidR="00ED3F1A" w:rsidRDefault="00CE2E15" w:rsidP="00347E7D">
      <w:pPr>
        <w:pStyle w:val="a5"/>
        <w:numPr>
          <w:ilvl w:val="0"/>
          <w:numId w:val="1"/>
        </w:numPr>
        <w:autoSpaceDE w:val="0"/>
        <w:autoSpaceDN w:val="0"/>
        <w:adjustRightInd w:val="0"/>
        <w:spacing w:after="120" w:line="276" w:lineRule="auto"/>
        <w:jc w:val="both"/>
        <w:rPr>
          <w:rFonts w:asciiTheme="minorEastAsia" w:hAnsiTheme="minorEastAsia" w:cs="Calibri"/>
        </w:rPr>
      </w:pPr>
      <w:r w:rsidRPr="00CE2E15">
        <w:rPr>
          <w:rFonts w:asciiTheme="minorEastAsia" w:hAnsiTheme="minorEastAsia" w:cs="Calibri" w:hint="eastAsia"/>
        </w:rPr>
        <w:t>申请</w:t>
      </w:r>
      <w:r w:rsidR="009E247F" w:rsidRPr="00CE2E15">
        <w:rPr>
          <w:rFonts w:asciiTheme="minorEastAsia" w:hAnsiTheme="minorEastAsia" w:cs="Calibri"/>
        </w:rPr>
        <w:t>截止日期：</w:t>
      </w:r>
    </w:p>
    <w:p w14:paraId="021A81DC" w14:textId="7DD056FA" w:rsidR="00C252B1" w:rsidRPr="00ED3F1A" w:rsidRDefault="00ED3F1A" w:rsidP="00ED3F1A">
      <w:pPr>
        <w:pStyle w:val="a5"/>
        <w:numPr>
          <w:ilvl w:val="1"/>
          <w:numId w:val="20"/>
        </w:numPr>
        <w:autoSpaceDE w:val="0"/>
        <w:autoSpaceDN w:val="0"/>
        <w:adjustRightInd w:val="0"/>
        <w:spacing w:after="120" w:line="276" w:lineRule="auto"/>
        <w:jc w:val="both"/>
        <w:rPr>
          <w:rFonts w:asciiTheme="minorEastAsia" w:hAnsiTheme="minorEastAsia" w:cs="Calibri"/>
        </w:rPr>
      </w:pPr>
      <w:r>
        <w:rPr>
          <w:rFonts w:asciiTheme="minorEastAsia" w:hAnsiTheme="minorEastAsia" w:cs="Calibri"/>
        </w:rPr>
        <w:t xml:space="preserve">Session A: </w:t>
      </w:r>
      <w:r w:rsidR="00347E7D">
        <w:rPr>
          <w:rFonts w:asciiTheme="minorEastAsia" w:hAnsiTheme="minorEastAsia"/>
        </w:rPr>
        <w:t>2021</w:t>
      </w:r>
      <w:r w:rsidR="00347E7D" w:rsidRPr="0095785B">
        <w:rPr>
          <w:rFonts w:asciiTheme="minorEastAsia" w:hAnsiTheme="minorEastAsia" w:hint="eastAsia"/>
        </w:rPr>
        <w:t>年</w:t>
      </w:r>
      <w:r w:rsidR="005D06D3">
        <w:rPr>
          <w:rFonts w:asciiTheme="minorEastAsia" w:hAnsiTheme="minorEastAsia"/>
        </w:rPr>
        <w:t>4</w:t>
      </w:r>
      <w:r w:rsidR="00347E7D" w:rsidRPr="0095785B">
        <w:rPr>
          <w:rFonts w:asciiTheme="minorEastAsia" w:hAnsiTheme="minorEastAsia" w:hint="eastAsia"/>
        </w:rPr>
        <w:t>月</w:t>
      </w:r>
      <w:r w:rsidR="00BE41E4">
        <w:rPr>
          <w:rFonts w:asciiTheme="minorEastAsia" w:hAnsiTheme="minorEastAsia"/>
        </w:rPr>
        <w:t>6</w:t>
      </w:r>
      <w:r w:rsidR="00347E7D" w:rsidRPr="0095785B">
        <w:rPr>
          <w:rFonts w:asciiTheme="minorEastAsia" w:hAnsiTheme="minorEastAsia" w:hint="eastAsia"/>
        </w:rPr>
        <w:t>日</w:t>
      </w:r>
    </w:p>
    <w:p w14:paraId="3010B48D" w14:textId="529BAEF0" w:rsidR="00ED3F1A" w:rsidRPr="00ED3F1A" w:rsidRDefault="00ED3F1A" w:rsidP="00ED3F1A">
      <w:pPr>
        <w:pStyle w:val="a5"/>
        <w:numPr>
          <w:ilvl w:val="1"/>
          <w:numId w:val="20"/>
        </w:numPr>
        <w:autoSpaceDE w:val="0"/>
        <w:autoSpaceDN w:val="0"/>
        <w:adjustRightInd w:val="0"/>
        <w:spacing w:after="120" w:line="276" w:lineRule="auto"/>
        <w:jc w:val="both"/>
        <w:rPr>
          <w:rFonts w:asciiTheme="minorEastAsia" w:hAnsiTheme="minorEastAsia" w:cs="Calibri"/>
        </w:rPr>
      </w:pPr>
      <w:r>
        <w:rPr>
          <w:rFonts w:asciiTheme="minorEastAsia" w:hAnsiTheme="minorEastAsia"/>
        </w:rPr>
        <w:t xml:space="preserve">Session </w:t>
      </w:r>
      <w:r w:rsidR="005D06D3">
        <w:rPr>
          <w:rFonts w:asciiTheme="minorEastAsia" w:hAnsiTheme="minorEastAsia" w:hint="eastAsia"/>
        </w:rPr>
        <w:t>B</w:t>
      </w:r>
      <w:r>
        <w:rPr>
          <w:rFonts w:asciiTheme="minorEastAsia" w:hAnsiTheme="minorEastAsia"/>
        </w:rPr>
        <w:t>: 2021</w:t>
      </w:r>
      <w:r>
        <w:rPr>
          <w:rFonts w:asciiTheme="minorEastAsia" w:hAnsiTheme="minorEastAsia" w:hint="eastAsia"/>
        </w:rPr>
        <w:t>年</w:t>
      </w:r>
      <w:r w:rsidR="005D06D3">
        <w:rPr>
          <w:rFonts w:asciiTheme="minorEastAsia" w:hAnsiTheme="minorEastAsia"/>
        </w:rPr>
        <w:t>5</w:t>
      </w:r>
      <w:r>
        <w:rPr>
          <w:rFonts w:asciiTheme="minorEastAsia" w:hAnsiTheme="minorEastAsia" w:hint="eastAsia"/>
        </w:rPr>
        <w:t>月</w:t>
      </w:r>
      <w:r w:rsidR="00BE41E4">
        <w:rPr>
          <w:rFonts w:asciiTheme="minorEastAsia" w:hAnsiTheme="minorEastAsia"/>
        </w:rPr>
        <w:t>18</w:t>
      </w:r>
      <w:r>
        <w:rPr>
          <w:rFonts w:asciiTheme="minorEastAsia" w:hAnsiTheme="minorEastAsia" w:hint="eastAsia"/>
        </w:rPr>
        <w:t>日</w:t>
      </w:r>
    </w:p>
    <w:p w14:paraId="211696D2" w14:textId="77777777" w:rsidR="00ED3F1A" w:rsidRPr="00347E7D" w:rsidRDefault="00ED3F1A" w:rsidP="00ED3F1A">
      <w:pPr>
        <w:pStyle w:val="a5"/>
        <w:autoSpaceDE w:val="0"/>
        <w:autoSpaceDN w:val="0"/>
        <w:adjustRightInd w:val="0"/>
        <w:spacing w:after="120" w:line="276" w:lineRule="auto"/>
        <w:ind w:left="840"/>
        <w:jc w:val="both"/>
        <w:rPr>
          <w:rFonts w:asciiTheme="minorEastAsia" w:hAnsiTheme="minorEastAsia" w:cs="Calibri"/>
        </w:rPr>
      </w:pPr>
    </w:p>
    <w:p w14:paraId="5E082C22" w14:textId="2C5510EC" w:rsidR="009E247F" w:rsidRPr="00CE2E15" w:rsidRDefault="009E247F" w:rsidP="00347E7D">
      <w:pPr>
        <w:pStyle w:val="a5"/>
        <w:numPr>
          <w:ilvl w:val="0"/>
          <w:numId w:val="1"/>
        </w:numPr>
        <w:autoSpaceDE w:val="0"/>
        <w:autoSpaceDN w:val="0"/>
        <w:adjustRightInd w:val="0"/>
        <w:spacing w:after="120" w:line="276" w:lineRule="auto"/>
        <w:rPr>
          <w:rFonts w:asciiTheme="minorEastAsia" w:hAnsiTheme="minorEastAsia" w:cs="Calibri"/>
        </w:rPr>
      </w:pPr>
      <w:r w:rsidRPr="00CE2E15">
        <w:rPr>
          <w:rFonts w:asciiTheme="minorEastAsia" w:hAnsiTheme="minorEastAsia" w:cs="Calibri" w:hint="eastAsia"/>
        </w:rPr>
        <w:t>申请步骤：</w:t>
      </w:r>
    </w:p>
    <w:p w14:paraId="7A920CFC" w14:textId="77777777" w:rsidR="009E247F" w:rsidRPr="00CE2E15" w:rsidRDefault="009E247F" w:rsidP="00347E7D">
      <w:pPr>
        <w:pStyle w:val="a5"/>
        <w:numPr>
          <w:ilvl w:val="0"/>
          <w:numId w:val="2"/>
        </w:numPr>
        <w:spacing w:line="276" w:lineRule="auto"/>
        <w:rPr>
          <w:rFonts w:asciiTheme="minorEastAsia" w:hAnsiTheme="minorEastAsia"/>
          <w14:textOutline w14:w="9525" w14:cap="rnd" w14:cmpd="sng" w14:algn="ctr">
            <w14:noFill/>
            <w14:prstDash w14:val="solid"/>
            <w14:bevel/>
          </w14:textOutline>
        </w:rPr>
      </w:pPr>
      <w:r w:rsidRPr="00CE2E15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请阅读SAF</w:t>
      </w:r>
      <w:proofErr w:type="gramStart"/>
      <w:r w:rsidRPr="00CE2E15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官网申请</w:t>
      </w:r>
      <w:proofErr w:type="gramEnd"/>
      <w:r w:rsidRPr="00CE2E15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概览（点击</w:t>
      </w:r>
      <w:hyperlink r:id="rId21" w:history="1">
        <w:r w:rsidRPr="00CE2E15">
          <w:rPr>
            <w:rStyle w:val="af"/>
            <w:rFonts w:asciiTheme="minorEastAsia" w:hAnsiTheme="minorEastAsia" w:hint="eastAsia"/>
            <w14:textOutline w14:w="9525" w14:cap="rnd" w14:cmpd="sng" w14:algn="ctr">
              <w14:noFill/>
              <w14:prstDash w14:val="solid"/>
              <w14:bevel/>
            </w14:textOutline>
          </w:rPr>
          <w:t>链接</w:t>
        </w:r>
      </w:hyperlink>
      <w:r w:rsidRPr="00CE2E15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）；</w:t>
      </w:r>
    </w:p>
    <w:p w14:paraId="50090A52" w14:textId="77777777" w:rsidR="009E247F" w:rsidRPr="00CE2E15" w:rsidRDefault="009E247F" w:rsidP="00347E7D">
      <w:pPr>
        <w:pStyle w:val="a5"/>
        <w:numPr>
          <w:ilvl w:val="0"/>
          <w:numId w:val="2"/>
        </w:numPr>
        <w:spacing w:line="276" w:lineRule="auto"/>
        <w:rPr>
          <w:rFonts w:asciiTheme="minorEastAsia" w:hAnsiTheme="minorEastAsia"/>
          <w14:textOutline w14:w="9525" w14:cap="rnd" w14:cmpd="sng" w14:algn="ctr">
            <w14:noFill/>
            <w14:prstDash w14:val="solid"/>
            <w14:bevel/>
          </w14:textOutline>
        </w:rPr>
      </w:pPr>
      <w:r w:rsidRPr="00CE2E15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请填写在线咨询表（点击</w:t>
      </w:r>
      <w:hyperlink r:id="rId22" w:anchor="/renderer/47" w:history="1">
        <w:r w:rsidRPr="00CE2E15">
          <w:rPr>
            <w:rStyle w:val="af"/>
            <w:rFonts w:asciiTheme="minorEastAsia" w:hAnsiTheme="minorEastAsia" w:hint="eastAsia"/>
            <w14:textOutline w14:w="9525" w14:cap="rnd" w14:cmpd="sng" w14:algn="ctr">
              <w14:noFill/>
              <w14:prstDash w14:val="solid"/>
              <w14:bevel/>
            </w14:textOutline>
          </w:rPr>
          <w:t>链接</w:t>
        </w:r>
      </w:hyperlink>
      <w:r w:rsidRPr="00CE2E15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），并联系SAF指导老师获得个性化、针对性指导；</w:t>
      </w:r>
    </w:p>
    <w:p w14:paraId="0A27CB37" w14:textId="77777777" w:rsidR="00A5254F" w:rsidRPr="00CE2E15" w:rsidRDefault="00A5254F" w:rsidP="00347E7D">
      <w:pPr>
        <w:pStyle w:val="a5"/>
        <w:widowControl w:val="0"/>
        <w:numPr>
          <w:ilvl w:val="0"/>
          <w:numId w:val="2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after="0" w:line="276" w:lineRule="auto"/>
        <w:ind w:right="210"/>
        <w:contextualSpacing w:val="0"/>
        <w:rPr>
          <w:rFonts w:asciiTheme="minorEastAsia" w:hAnsiTheme="minorEastAsia"/>
          <w:spacing w:val="-3"/>
        </w:rPr>
      </w:pPr>
      <w:r w:rsidRPr="00CE2E15">
        <w:rPr>
          <w:rFonts w:asciiTheme="minorEastAsia" w:hAnsiTheme="minorEastAsia"/>
          <w:spacing w:val="-3"/>
        </w:rPr>
        <w:t>学生在SAF老师指导下准备并提交申请材料</w:t>
      </w:r>
      <w:r w:rsidRPr="00CE2E15">
        <w:rPr>
          <w:rFonts w:asciiTheme="minorEastAsia" w:hAnsiTheme="minorEastAsia" w:hint="eastAsia"/>
          <w:spacing w:val="-3"/>
        </w:rPr>
        <w:t>；</w:t>
      </w:r>
    </w:p>
    <w:p w14:paraId="33ABAD16" w14:textId="77777777" w:rsidR="00A5254F" w:rsidRPr="00CE2E15" w:rsidRDefault="00A5254F" w:rsidP="00347E7D">
      <w:pPr>
        <w:pStyle w:val="a5"/>
        <w:widowControl w:val="0"/>
        <w:numPr>
          <w:ilvl w:val="0"/>
          <w:numId w:val="2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after="0" w:line="276" w:lineRule="auto"/>
        <w:ind w:right="210"/>
        <w:contextualSpacing w:val="0"/>
        <w:rPr>
          <w:rFonts w:asciiTheme="minorEastAsia" w:hAnsiTheme="minorEastAsia"/>
          <w:spacing w:val="-3"/>
        </w:rPr>
      </w:pPr>
      <w:r w:rsidRPr="00CE2E15">
        <w:rPr>
          <w:rFonts w:asciiTheme="minorEastAsia" w:hAnsiTheme="minorEastAsia"/>
          <w:spacing w:val="-3"/>
        </w:rPr>
        <w:t>学生完成国内高校所需流程（请咨询SAF指导老师）；</w:t>
      </w:r>
    </w:p>
    <w:p w14:paraId="5C1BEFFE" w14:textId="302B136C" w:rsidR="00A5254F" w:rsidRDefault="00A5254F" w:rsidP="00347E7D">
      <w:pPr>
        <w:pStyle w:val="a5"/>
        <w:widowControl w:val="0"/>
        <w:numPr>
          <w:ilvl w:val="0"/>
          <w:numId w:val="2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after="0" w:line="276" w:lineRule="auto"/>
        <w:ind w:right="210"/>
        <w:contextualSpacing w:val="0"/>
        <w:rPr>
          <w:rFonts w:asciiTheme="minorEastAsia" w:hAnsiTheme="minorEastAsia"/>
          <w:spacing w:val="-3"/>
        </w:rPr>
      </w:pPr>
      <w:r w:rsidRPr="00CE2E15">
        <w:rPr>
          <w:rFonts w:asciiTheme="minorEastAsia" w:hAnsiTheme="minorEastAsia"/>
          <w:spacing w:val="-3"/>
        </w:rPr>
        <w:t>获得录取后，进行学习或者根据SAF老师指导进行后续各种准备工作。</w:t>
      </w:r>
    </w:p>
    <w:p w14:paraId="7F94E6C7" w14:textId="77777777" w:rsidR="00347E7D" w:rsidRPr="00CE2E15" w:rsidRDefault="00347E7D" w:rsidP="00347E7D">
      <w:pPr>
        <w:pStyle w:val="a5"/>
        <w:widowControl w:val="0"/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after="0" w:line="276" w:lineRule="auto"/>
        <w:ind w:left="1080" w:right="210"/>
        <w:contextualSpacing w:val="0"/>
        <w:rPr>
          <w:rFonts w:asciiTheme="minorEastAsia" w:hAnsiTheme="minorEastAsia"/>
          <w:spacing w:val="-3"/>
        </w:rPr>
      </w:pPr>
    </w:p>
    <w:p w14:paraId="4A674AE5" w14:textId="59AD0991" w:rsidR="00CE2E15" w:rsidRPr="00CE2E15" w:rsidRDefault="00114B66" w:rsidP="00CE2E15">
      <w:pPr>
        <w:pStyle w:val="a5"/>
        <w:widowControl w:val="0"/>
        <w:autoSpaceDE w:val="0"/>
        <w:autoSpaceDN w:val="0"/>
        <w:adjustRightInd w:val="0"/>
        <w:spacing w:before="50" w:after="0" w:line="240" w:lineRule="auto"/>
        <w:ind w:left="1440"/>
        <w:contextualSpacing w:val="0"/>
        <w:rPr>
          <w:rFonts w:asciiTheme="minorEastAsia" w:hAnsiTheme="minorEastAsia"/>
          <w:spacing w:val="-7"/>
        </w:rPr>
      </w:pPr>
      <w:r>
        <w:rPr>
          <w:rFonts w:asciiTheme="minorEastAsia" w:hAnsiTheme="minorEastAsia"/>
          <w:noProof/>
          <w:spacing w:val="-3"/>
        </w:rPr>
        <mc:AlternateContent>
          <mc:Choice Requires="wpg">
            <w:drawing>
              <wp:anchor distT="0" distB="0" distL="114300" distR="114300" simplePos="0" relativeHeight="251876352" behindDoc="0" locked="0" layoutInCell="1" allowOverlap="1" wp14:anchorId="298ECD81" wp14:editId="45835E53">
                <wp:simplePos x="0" y="0"/>
                <wp:positionH relativeFrom="margin">
                  <wp:posOffset>-152400</wp:posOffset>
                </wp:positionH>
                <wp:positionV relativeFrom="paragraph">
                  <wp:posOffset>-12700</wp:posOffset>
                </wp:positionV>
                <wp:extent cx="6543675" cy="647700"/>
                <wp:effectExtent l="0" t="0" r="9525" b="0"/>
                <wp:wrapNone/>
                <wp:docPr id="210" name="组合 2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43675" cy="647700"/>
                          <a:chOff x="-120650" y="38100"/>
                          <a:chExt cx="6638290" cy="571500"/>
                        </a:xfrm>
                      </wpg:grpSpPr>
                      <pic:pic xmlns:pic="http://schemas.openxmlformats.org/drawingml/2006/picture">
                        <pic:nvPicPr>
                          <pic:cNvPr id="193" name="图片 19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120650" y="38100"/>
                            <a:ext cx="663829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0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02871" y="146984"/>
                            <a:ext cx="1320732" cy="436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44BBD9E" w14:textId="1E5780A3" w:rsidR="00AE3356" w:rsidRPr="00DD0200" w:rsidRDefault="00AE3356" w:rsidP="00AE3356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 w:rsidR="00ED3F1A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八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：</w:t>
                              </w:r>
                            </w:p>
                            <w:p w14:paraId="18B63F3A" w14:textId="77777777" w:rsidR="00AE3356" w:rsidRDefault="00AE3356" w:rsidP="00AE3356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0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120900" y="155389"/>
                            <a:ext cx="1320732" cy="436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A44C0B" w14:textId="77777777" w:rsidR="00AE3356" w:rsidRPr="00DD0200" w:rsidRDefault="00AE3356" w:rsidP="00AE3356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联系我们</w:t>
                              </w:r>
                            </w:p>
                            <w:p w14:paraId="14060FC6" w14:textId="77777777" w:rsidR="00AE3356" w:rsidRDefault="00AE3356" w:rsidP="00AE3356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8ECD81" id="组合 210" o:spid="_x0000_s1066" style="position:absolute;left:0;text-align:left;margin-left:-12pt;margin-top:-1pt;width:515.25pt;height:51pt;z-index:251876352;mso-position-horizontal-relative:margin;mso-position-vertical-relative:text;mso-width-relative:margin;mso-height-relative:margin" coordorigin="-1206,381" coordsize="66382,57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">
                <v:shape id="图片 193" o:spid="_x0000_s1067" type="#_x0000_t75" style="position:absolute;left:-1206;top:381;width:66382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">
                  <v:imagedata r:id="rId12" o:title="" croptop="12771f" cropbottom="48541f" cropleft="1f" cropright="8f"/>
                </v:shape>
                <v:shape id="文本框 2" o:spid="_x0000_s1068" type="#_x0000_t202" style="position:absolute;left:3028;top:1469;width:1320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" filled="f" stroked="f">
                  <v:textbox>
                    <w:txbxContent>
                      <w:p w14:paraId="744BBD9E" w14:textId="1E5780A3" w:rsidR="00AE3356" w:rsidRPr="00DD0200" w:rsidRDefault="00AE3356" w:rsidP="00AE3356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 w:rsidR="00ED3F1A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八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：</w:t>
                        </w:r>
                      </w:p>
                      <w:p w14:paraId="18B63F3A" w14:textId="77777777" w:rsidR="00AE3356" w:rsidRDefault="00AE3356" w:rsidP="00AE3356"/>
                    </w:txbxContent>
                  </v:textbox>
                </v:shape>
                <v:shape id="文本框 2" o:spid="_x0000_s1069" type="#_x0000_t202" style="position:absolute;left:21209;top:1553;width:13207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" filled="f" stroked="f">
                  <v:textbox>
                    <w:txbxContent>
                      <w:p w14:paraId="22A44C0B" w14:textId="77777777" w:rsidR="00AE3356" w:rsidRPr="00DD0200" w:rsidRDefault="00AE3356" w:rsidP="00AE3356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联系我们</w:t>
                        </w:r>
                      </w:p>
                      <w:p w14:paraId="14060FC6" w14:textId="77777777" w:rsidR="00AE3356" w:rsidRDefault="00AE3356" w:rsidP="00AE3356"/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3D6F5253" w14:textId="19CC2483" w:rsidR="00AE3356" w:rsidRDefault="00AE3356" w:rsidP="00AE3356">
      <w:pPr>
        <w:widowControl w:val="0"/>
        <w:autoSpaceDE w:val="0"/>
        <w:autoSpaceDN w:val="0"/>
        <w:adjustRightInd w:val="0"/>
        <w:spacing w:before="50" w:after="0" w:line="340" w:lineRule="exact"/>
        <w:rPr>
          <w:rFonts w:asciiTheme="minorEastAsia" w:hAnsiTheme="minorEastAsia"/>
          <w:spacing w:val="-7"/>
        </w:rPr>
      </w:pPr>
    </w:p>
    <w:p w14:paraId="42452C67" w14:textId="17479586" w:rsidR="00DC2A3B" w:rsidRDefault="00DC2A3B" w:rsidP="00DC2A3B">
      <w:pPr>
        <w:rPr>
          <w:rFonts w:asciiTheme="minorEastAsia" w:hAnsiTheme="minorEastAsia"/>
        </w:rPr>
      </w:pPr>
    </w:p>
    <w:p w14:paraId="2CDF751A" w14:textId="303FE82F" w:rsidR="00DC2A3B" w:rsidRPr="00DC2A3B" w:rsidRDefault="001216D8" w:rsidP="00DC2A3B">
      <w:pPr>
        <w:rPr>
          <w:rFonts w:ascii="微软雅黑" w:eastAsia="微软雅黑" w:hAnsi="微软雅黑" w:cs="微软雅黑"/>
          <w:sz w:val="21"/>
          <w:szCs w:val="21"/>
        </w:rPr>
      </w:pPr>
      <w:r>
        <w:rPr>
          <w:rFonts w:ascii="宋体" w:eastAsia="宋体" w:hAnsi="宋体" w:cs="宋体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 wp14:anchorId="681781FA" wp14:editId="5D267B35">
                <wp:simplePos x="0" y="0"/>
                <wp:positionH relativeFrom="margin">
                  <wp:posOffset>-114300</wp:posOffset>
                </wp:positionH>
                <wp:positionV relativeFrom="paragraph">
                  <wp:posOffset>103505</wp:posOffset>
                </wp:positionV>
                <wp:extent cx="2915920" cy="2446020"/>
                <wp:effectExtent l="0" t="0" r="17780" b="11430"/>
                <wp:wrapNone/>
                <wp:docPr id="32" name="文本框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5920" cy="24460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D3FC18B" w14:textId="77777777" w:rsidR="001216D8" w:rsidRDefault="001216D8" w:rsidP="001216D8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/>
                                <w:spacing w:val="-3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SAF</w:t>
                            </w: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 xml:space="preserve">北京办公室   </w:t>
                            </w:r>
                          </w:p>
                          <w:p w14:paraId="21F0C066" w14:textId="77777777" w:rsidR="001216D8" w:rsidRDefault="001216D8" w:rsidP="001216D8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QQ：1512272501</w:t>
                            </w:r>
                          </w:p>
                          <w:p w14:paraId="2C11C6CC" w14:textId="77777777" w:rsidR="001216D8" w:rsidRDefault="001216D8" w:rsidP="001216D8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QQ群：125478542</w:t>
                            </w:r>
                          </w:p>
                          <w:p w14:paraId="41044D5C" w14:textId="77777777" w:rsidR="001216D8" w:rsidRDefault="001216D8" w:rsidP="001216D8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电话：010-86465790、 010-86465769</w:t>
                            </w:r>
                          </w:p>
                          <w:p w14:paraId="5D18A6AD" w14:textId="77777777" w:rsidR="001216D8" w:rsidRDefault="001216D8" w:rsidP="001216D8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</w:rPr>
                              <w:t>电邮：</w:t>
                            </w:r>
                            <w:hyperlink r:id="rId23" w:history="1">
                              <w:r>
                                <w:rPr>
                                  <w:rStyle w:val="af"/>
                                  <w:rFonts w:asciiTheme="minorEastAsia" w:hAnsiTheme="minorEastAsia" w:hint="eastAsia"/>
                                </w:rPr>
                                <w:t>beijing@safabroad.org</w:t>
                              </w:r>
                            </w:hyperlink>
                            <w:r>
                              <w:rPr>
                                <w:rFonts w:asciiTheme="minorEastAsia" w:hAnsiTheme="minorEastAsia" w:hint="eastAsia"/>
                              </w:rPr>
                              <w:t xml:space="preserve">  </w:t>
                            </w:r>
                          </w:p>
                          <w:p w14:paraId="15BF160A" w14:textId="77777777" w:rsidR="001216D8" w:rsidRDefault="001216D8" w:rsidP="001216D8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</w:rPr>
                              <w:t>官网：</w:t>
                            </w:r>
                            <w:hyperlink r:id="rId24" w:history="1">
                              <w:r>
                                <w:rPr>
                                  <w:rStyle w:val="af"/>
                                  <w:rFonts w:asciiTheme="minorEastAsia" w:hAnsiTheme="minorEastAsia" w:cs="Arial Narrow" w:hint="eastAsia"/>
                                </w:rPr>
                                <w:t>https://www.safchina.cn/</w:t>
                              </w:r>
                            </w:hyperlink>
                          </w:p>
                          <w:p w14:paraId="5EBD3348" w14:textId="77777777" w:rsidR="001216D8" w:rsidRDefault="001216D8" w:rsidP="001216D8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</w:rPr>
                            </w:pPr>
                            <w:r>
                              <w:rPr>
                                <w:rFonts w:asciiTheme="minorEastAsia" w:hAnsiTheme="minorEastAsia" w:cs="Arial Narrow" w:hint="eastAsia"/>
                              </w:rPr>
                              <w:t xml:space="preserve">SAF </w:t>
                            </w:r>
                            <w:proofErr w:type="gramStart"/>
                            <w:r>
                              <w:rPr>
                                <w:rFonts w:asciiTheme="minorEastAsia" w:hAnsiTheme="minorEastAsia" w:hint="eastAsia"/>
                              </w:rPr>
                              <w:t>微信公众号</w:t>
                            </w:r>
                            <w:proofErr w:type="gramEnd"/>
                            <w:r>
                              <w:rPr>
                                <w:rFonts w:asciiTheme="minorEastAsia" w:hAnsiTheme="minorEastAsia" w:hint="eastAsia"/>
                              </w:rPr>
                              <w:t>：</w:t>
                            </w:r>
                            <w:r>
                              <w:rPr>
                                <w:rFonts w:asciiTheme="minorEastAsia" w:hAnsiTheme="minorEastAsia" w:cs="Arial Narrow" w:hint="eastAsia"/>
                              </w:rPr>
                              <w:t xml:space="preserve">SAF </w:t>
                            </w:r>
                            <w:r>
                              <w:rPr>
                                <w:rFonts w:asciiTheme="minorEastAsia" w:hAnsiTheme="minorEastAsia" w:hint="eastAsia"/>
                              </w:rPr>
                              <w:t>海外名校交流</w:t>
                            </w:r>
                          </w:p>
                          <w:p w14:paraId="1B652D19" w14:textId="42F47EB1" w:rsidR="001216D8" w:rsidRDefault="001216D8" w:rsidP="001216D8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Calibri" w:eastAsia="Times New Roman" w:hAnsi="Calibri"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68E250B9" wp14:editId="4C250318">
                                  <wp:extent cx="2308860" cy="777240"/>
                                  <wp:effectExtent l="0" t="0" r="0" b="3810"/>
                                  <wp:docPr id="4" name="图片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图片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08860" cy="7772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1781FA" id="文本框 32" o:spid="_x0000_s1070" type="#_x0000_t202" style="position:absolute;margin-left:-9pt;margin-top:8.15pt;width:229.6pt;height:192.6pt;z-index:251899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" fillcolor="#deeaf6 [664]" strokecolor="white [3212]" strokeweight=".5pt">
                <v:textbox>
                  <w:txbxContent>
                    <w:p w14:paraId="4D3FC18B" w14:textId="77777777" w:rsidR="001216D8" w:rsidRDefault="001216D8" w:rsidP="001216D8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/>
                          <w:spacing w:val="-3"/>
                        </w:rPr>
                      </w:pP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SAF</w:t>
                      </w: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 xml:space="preserve">北京办公室   </w:t>
                      </w:r>
                    </w:p>
                    <w:p w14:paraId="21F0C066" w14:textId="77777777" w:rsidR="001216D8" w:rsidRDefault="001216D8" w:rsidP="001216D8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:spacing w:val="-3"/>
                        </w:rPr>
                      </w:pP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QQ：1512272501</w:t>
                      </w:r>
                    </w:p>
                    <w:p w14:paraId="2C11C6CC" w14:textId="77777777" w:rsidR="001216D8" w:rsidRDefault="001216D8" w:rsidP="001216D8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:spacing w:val="-3"/>
                        </w:rPr>
                      </w:pP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QQ群：125478542</w:t>
                      </w:r>
                    </w:p>
                    <w:p w14:paraId="41044D5C" w14:textId="77777777" w:rsidR="001216D8" w:rsidRDefault="001216D8" w:rsidP="001216D8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:spacing w:val="-3"/>
                        </w:rPr>
                      </w:pP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电话：010-86465790、 010-86465769</w:t>
                      </w:r>
                    </w:p>
                    <w:p w14:paraId="5D18A6AD" w14:textId="77777777" w:rsidR="001216D8" w:rsidRDefault="001216D8" w:rsidP="001216D8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EastAsia" w:hAnsiTheme="minorEastAsia" w:hint="eastAsia"/>
                        </w:rPr>
                        <w:t>电邮：</w:t>
                      </w:r>
                      <w:hyperlink r:id="rId26" w:history="1">
                        <w:r>
                          <w:rPr>
                            <w:rStyle w:val="af"/>
                            <w:rFonts w:asciiTheme="minorEastAsia" w:hAnsiTheme="minorEastAsia" w:hint="eastAsia"/>
                          </w:rPr>
                          <w:t>beijing@safabroad.org</w:t>
                        </w:r>
                      </w:hyperlink>
                      <w:r>
                        <w:rPr>
                          <w:rFonts w:asciiTheme="minorEastAsia" w:hAnsiTheme="minorEastAsia" w:hint="eastAsia"/>
                        </w:rPr>
                        <w:t xml:space="preserve">  </w:t>
                      </w:r>
                    </w:p>
                    <w:p w14:paraId="15BF160A" w14:textId="77777777" w:rsidR="001216D8" w:rsidRDefault="001216D8" w:rsidP="001216D8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</w:rPr>
                      </w:pPr>
                      <w:r>
                        <w:rPr>
                          <w:rFonts w:asciiTheme="minorEastAsia" w:hAnsiTheme="minorEastAsia" w:hint="eastAsia"/>
                        </w:rPr>
                        <w:t>官网：</w:t>
                      </w:r>
                      <w:hyperlink r:id="rId27" w:history="1">
                        <w:r>
                          <w:rPr>
                            <w:rStyle w:val="af"/>
                            <w:rFonts w:asciiTheme="minorEastAsia" w:hAnsiTheme="minorEastAsia" w:cs="Arial Narrow" w:hint="eastAsia"/>
                          </w:rPr>
                          <w:t>https://www.safchina.cn/</w:t>
                        </w:r>
                      </w:hyperlink>
                    </w:p>
                    <w:p w14:paraId="5EBD3348" w14:textId="77777777" w:rsidR="001216D8" w:rsidRDefault="001216D8" w:rsidP="001216D8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</w:rPr>
                      </w:pPr>
                      <w:r>
                        <w:rPr>
                          <w:rFonts w:asciiTheme="minorEastAsia" w:hAnsiTheme="minorEastAsia" w:cs="Arial Narrow" w:hint="eastAsia"/>
                        </w:rPr>
                        <w:t xml:space="preserve">SAF </w:t>
                      </w:r>
                      <w:proofErr w:type="gramStart"/>
                      <w:r>
                        <w:rPr>
                          <w:rFonts w:asciiTheme="minorEastAsia" w:hAnsiTheme="minorEastAsia" w:hint="eastAsia"/>
                        </w:rPr>
                        <w:t>微信公众号</w:t>
                      </w:r>
                      <w:proofErr w:type="gramEnd"/>
                      <w:r>
                        <w:rPr>
                          <w:rFonts w:asciiTheme="minorEastAsia" w:hAnsiTheme="minorEastAsia" w:hint="eastAsia"/>
                        </w:rPr>
                        <w:t>：</w:t>
                      </w:r>
                      <w:r>
                        <w:rPr>
                          <w:rFonts w:asciiTheme="minorEastAsia" w:hAnsiTheme="minorEastAsia" w:cs="Arial Narrow" w:hint="eastAsia"/>
                        </w:rPr>
                        <w:t xml:space="preserve">SAF </w:t>
                      </w:r>
                      <w:r>
                        <w:rPr>
                          <w:rFonts w:asciiTheme="minorEastAsia" w:hAnsiTheme="minorEastAsia" w:hint="eastAsia"/>
                        </w:rPr>
                        <w:t>海外名校交流</w:t>
                      </w:r>
                    </w:p>
                    <w:p w14:paraId="1B652D19" w14:textId="42F47EB1" w:rsidR="001216D8" w:rsidRDefault="001216D8" w:rsidP="001216D8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Calibri" w:eastAsia="Times New Roman" w:hAnsi="Calibri"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68E250B9" wp14:editId="4C250318">
                            <wp:extent cx="2308860" cy="777240"/>
                            <wp:effectExtent l="0" t="0" r="0" b="3810"/>
                            <wp:docPr id="4" name="图片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图片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08860" cy="7772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DC2A3B" w:rsidRPr="00DC2A3B" w:rsidSect="007812B8">
      <w:headerReference w:type="default" r:id="rId28"/>
      <w:footerReference w:type="default" r:id="rId29"/>
      <w:headerReference w:type="first" r:id="rId30"/>
      <w:type w:val="continuous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C4CCE" w14:textId="77777777" w:rsidR="006867F3" w:rsidRDefault="006867F3" w:rsidP="008D533B">
      <w:pPr>
        <w:spacing w:after="0" w:line="240" w:lineRule="auto"/>
      </w:pPr>
      <w:r>
        <w:separator/>
      </w:r>
    </w:p>
  </w:endnote>
  <w:endnote w:type="continuationSeparator" w:id="0">
    <w:p w14:paraId="55148B1C" w14:textId="77777777" w:rsidR="006867F3" w:rsidRDefault="006867F3" w:rsidP="008D53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iti TC Light">
    <w:charset w:val="51"/>
    <w:family w:val="auto"/>
    <w:pitch w:val="variable"/>
    <w:sig w:usb0="8000002F" w:usb1="0808004A" w:usb2="00000010" w:usb3="00000000" w:csb0="003E0000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Noto Sans">
    <w:altName w:val="Calibri"/>
    <w:charset w:val="00"/>
    <w:family w:val="swiss"/>
    <w:pitch w:val="variable"/>
    <w:sig w:usb0="E00082FF" w:usb1="400078FF" w:usb2="08000029" w:usb3="00000000" w:csb0="000001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E5C7" w14:textId="77777777" w:rsidR="00030114" w:rsidRDefault="00030114">
    <w:pPr>
      <w:pStyle w:val="a9"/>
    </w:pPr>
  </w:p>
  <w:p w14:paraId="4C3BED8A" w14:textId="77777777" w:rsidR="00030114" w:rsidRDefault="00030114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9B7F97" w14:paraId="143D8465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1886DEBF" w14:textId="77777777" w:rsidR="009B7F97" w:rsidRDefault="009B7F97">
          <w:pPr>
            <w:pStyle w:val="a7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091C0D79" w14:textId="77777777" w:rsidR="009B7F97" w:rsidRDefault="009B7F97">
          <w:pPr>
            <w:pStyle w:val="a7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9B7F97" w14:paraId="3232C099" w14:textId="77777777" w:rsidTr="00872E0B">
      <w:trPr>
        <w:trHeight w:val="23"/>
        <w:jc w:val="center"/>
      </w:trPr>
      <w:sdt>
        <w:sdtPr>
          <w:rPr>
            <w:rFonts w:hint="eastAsia"/>
            <w:caps/>
            <w:color w:val="808080" w:themeColor="background1" w:themeShade="80"/>
            <w:sz w:val="18"/>
            <w:szCs w:val="18"/>
          </w:rPr>
          <w:alias w:val="作者"/>
          <w:tag w:val=""/>
          <w:id w:val="1534151868"/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170CDB54" w14:textId="595B9E74" w:rsidR="009B7F97" w:rsidRDefault="002717F8">
              <w:pPr>
                <w:pStyle w:val="a9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rFonts w:hint="eastAsia"/>
                  <w:caps/>
                  <w:color w:val="808080" w:themeColor="background1" w:themeShade="80"/>
                  <w:sz w:val="18"/>
                  <w:szCs w:val="18"/>
                </w:rPr>
                <w:t>SAF</w:t>
              </w:r>
              <w:r>
                <w:rPr>
                  <w:rFonts w:hint="eastAsia"/>
                  <w:caps/>
                  <w:color w:val="808080" w:themeColor="background1" w:themeShade="80"/>
                  <w:sz w:val="18"/>
                  <w:szCs w:val="18"/>
                </w:rPr>
                <w:t>项目文档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6346E7AD" w14:textId="495A766D" w:rsidR="009B7F97" w:rsidRDefault="009B7F97" w:rsidP="00D006E3">
          <w:pPr>
            <w:pStyle w:val="a9"/>
            <w:tabs>
              <w:tab w:val="clear" w:pos="4680"/>
              <w:tab w:val="clear" w:pos="9360"/>
            </w:tabs>
            <w:ind w:right="180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</w:p>
      </w:tc>
    </w:tr>
  </w:tbl>
  <w:p w14:paraId="382DAFFD" w14:textId="77777777" w:rsidR="009B7F97" w:rsidRDefault="009B7F97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88D36" w14:textId="77777777" w:rsidR="006867F3" w:rsidRDefault="006867F3" w:rsidP="008D533B">
      <w:pPr>
        <w:spacing w:after="0" w:line="240" w:lineRule="auto"/>
      </w:pPr>
      <w:r>
        <w:separator/>
      </w:r>
    </w:p>
  </w:footnote>
  <w:footnote w:type="continuationSeparator" w:id="0">
    <w:p w14:paraId="330ECAAD" w14:textId="77777777" w:rsidR="006867F3" w:rsidRDefault="006867F3" w:rsidP="008D53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D01FA" w14:textId="77777777" w:rsidR="00030114" w:rsidRDefault="00030114">
    <w:pPr>
      <w:pStyle w:val="a7"/>
    </w:pPr>
    <w:r>
      <w:rPr>
        <w:noProof/>
      </w:rPr>
      <w:drawing>
        <wp:inline distT="0" distB="0" distL="0" distR="0" wp14:anchorId="5FB1DC9F" wp14:editId="4569B9AC">
          <wp:extent cx="1317625" cy="705485"/>
          <wp:effectExtent l="0" t="0" r="0" b="0"/>
          <wp:docPr id="229" name="图片 2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7625" cy="705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A91A3EB" w14:textId="77777777" w:rsidR="00030114" w:rsidRDefault="00030114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26592" w14:textId="57A88849" w:rsidR="00E00578" w:rsidRDefault="00E00578">
    <w:pPr>
      <w:pStyle w:val="a7"/>
    </w:pPr>
  </w:p>
  <w:p w14:paraId="56B9177E" w14:textId="154C521B" w:rsidR="009B7F97" w:rsidRDefault="00E00578">
    <w:pPr>
      <w:pStyle w:val="a7"/>
    </w:pPr>
    <w:r>
      <w:rPr>
        <w:noProof/>
      </w:rPr>
      <w:drawing>
        <wp:inline distT="0" distB="0" distL="0" distR="0" wp14:anchorId="2BF69679" wp14:editId="2DF7706E">
          <wp:extent cx="1317625" cy="705485"/>
          <wp:effectExtent l="0" t="0" r="0" b="0"/>
          <wp:docPr id="23" name="图片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7625" cy="705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D94FA" w14:textId="74FD4249" w:rsidR="00D74E22" w:rsidRPr="00FC1504" w:rsidRDefault="00E00578" w:rsidP="00FC1504">
    <w:pPr>
      <w:pStyle w:val="a7"/>
    </w:pPr>
    <w:r>
      <w:rPr>
        <w:noProof/>
      </w:rPr>
      <w:drawing>
        <wp:inline distT="0" distB="0" distL="0" distR="0" wp14:anchorId="32E4F1C4" wp14:editId="141BC0CD">
          <wp:extent cx="1317625" cy="705485"/>
          <wp:effectExtent l="0" t="0" r="0" b="0"/>
          <wp:docPr id="22" name="图片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7625" cy="705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style="width:11.4pt;height:11.4pt" o:bullet="t">
        <v:imagedata r:id="rId1" o:title="mso4B25"/>
      </v:shape>
    </w:pict>
  </w:numPicBullet>
  <w:abstractNum w:abstractNumId="0" w15:restartNumberingAfterBreak="0">
    <w:nsid w:val="01640B69"/>
    <w:multiLevelType w:val="hybridMultilevel"/>
    <w:tmpl w:val="E9F4FC4E"/>
    <w:lvl w:ilvl="0" w:tplc="04090011">
      <w:start w:val="1"/>
      <w:numFmt w:val="decimal"/>
      <w:lvlText w:val="%1)"/>
      <w:lvlJc w:val="left"/>
      <w:pPr>
        <w:ind w:left="78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0B2073C2"/>
    <w:multiLevelType w:val="multilevel"/>
    <w:tmpl w:val="3CE45D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B51ADF"/>
    <w:multiLevelType w:val="hybridMultilevel"/>
    <w:tmpl w:val="2F7AEB18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" w15:restartNumberingAfterBreak="0">
    <w:nsid w:val="13CA6008"/>
    <w:multiLevelType w:val="hybridMultilevel"/>
    <w:tmpl w:val="CF28E858"/>
    <w:lvl w:ilvl="0" w:tplc="499A01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3CDD84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4A409F1"/>
    <w:multiLevelType w:val="hybridMultilevel"/>
    <w:tmpl w:val="6456B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56812"/>
    <w:multiLevelType w:val="hybridMultilevel"/>
    <w:tmpl w:val="8DDC9F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E4E5ACF"/>
    <w:multiLevelType w:val="hybridMultilevel"/>
    <w:tmpl w:val="FE26ABDA"/>
    <w:lvl w:ilvl="0" w:tplc="383CDD84">
      <w:start w:val="1"/>
      <w:numFmt w:val="bullet"/>
      <w:lvlText w:val=""/>
      <w:lvlJc w:val="left"/>
      <w:pPr>
        <w:ind w:left="107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E8D5136"/>
    <w:multiLevelType w:val="hybridMultilevel"/>
    <w:tmpl w:val="2ADEF53E"/>
    <w:lvl w:ilvl="0" w:tplc="04090001">
      <w:start w:val="1"/>
      <w:numFmt w:val="bullet"/>
      <w:lvlText w:val=""/>
      <w:lvlJc w:val="left"/>
      <w:pPr>
        <w:ind w:left="1059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7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9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9" w:hanging="420"/>
      </w:pPr>
      <w:rPr>
        <w:rFonts w:ascii="Wingdings" w:hAnsi="Wingdings" w:hint="default"/>
      </w:rPr>
    </w:lvl>
  </w:abstractNum>
  <w:abstractNum w:abstractNumId="8" w15:restartNumberingAfterBreak="0">
    <w:nsid w:val="2ABC1677"/>
    <w:multiLevelType w:val="hybridMultilevel"/>
    <w:tmpl w:val="2D0A2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8A659C"/>
    <w:multiLevelType w:val="hybridMultilevel"/>
    <w:tmpl w:val="BD481CB4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0" w15:restartNumberingAfterBreak="0">
    <w:nsid w:val="2DC93E54"/>
    <w:multiLevelType w:val="hybridMultilevel"/>
    <w:tmpl w:val="7FDCA472"/>
    <w:lvl w:ilvl="0" w:tplc="499A01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4C4727E"/>
    <w:multiLevelType w:val="multilevel"/>
    <w:tmpl w:val="34C4727E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5495FE4"/>
    <w:multiLevelType w:val="hybridMultilevel"/>
    <w:tmpl w:val="E0B65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714C04"/>
    <w:multiLevelType w:val="multilevel"/>
    <w:tmpl w:val="3A714C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8521A0"/>
    <w:multiLevelType w:val="hybridMultilevel"/>
    <w:tmpl w:val="4C5260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B92755E"/>
    <w:multiLevelType w:val="hybridMultilevel"/>
    <w:tmpl w:val="C082DE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CF516D6"/>
    <w:multiLevelType w:val="hybridMultilevel"/>
    <w:tmpl w:val="9E5CCBE8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5DAC65F3"/>
    <w:multiLevelType w:val="hybridMultilevel"/>
    <w:tmpl w:val="ECE24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40607E"/>
    <w:multiLevelType w:val="hybridMultilevel"/>
    <w:tmpl w:val="21F63DA4"/>
    <w:lvl w:ilvl="0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9" w15:restartNumberingAfterBreak="0">
    <w:nsid w:val="6A64597F"/>
    <w:multiLevelType w:val="hybridMultilevel"/>
    <w:tmpl w:val="3A9A9BCA"/>
    <w:lvl w:ilvl="0" w:tplc="499A01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76BD00EB"/>
    <w:multiLevelType w:val="hybridMultilevel"/>
    <w:tmpl w:val="9788CBC8"/>
    <w:lvl w:ilvl="0" w:tplc="E97A8396">
      <w:start w:val="9510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1414AD"/>
    <w:multiLevelType w:val="hybridMultilevel"/>
    <w:tmpl w:val="532C309E"/>
    <w:lvl w:ilvl="0" w:tplc="0409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7B247195"/>
    <w:multiLevelType w:val="hybridMultilevel"/>
    <w:tmpl w:val="76AAC886"/>
    <w:lvl w:ilvl="0" w:tplc="99888D9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7FF00053"/>
    <w:multiLevelType w:val="hybridMultilevel"/>
    <w:tmpl w:val="18700264"/>
    <w:lvl w:ilvl="0" w:tplc="383CDD84">
      <w:start w:val="1"/>
      <w:numFmt w:val="bullet"/>
      <w:lvlText w:val=""/>
      <w:lvlJc w:val="left"/>
      <w:pPr>
        <w:ind w:left="11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cs="Wingdings" w:hint="default"/>
      </w:rPr>
    </w:lvl>
  </w:abstractNum>
  <w:num w:numId="1">
    <w:abstractNumId w:val="10"/>
  </w:num>
  <w:num w:numId="2">
    <w:abstractNumId w:val="16"/>
  </w:num>
  <w:num w:numId="3">
    <w:abstractNumId w:val="12"/>
  </w:num>
  <w:num w:numId="4">
    <w:abstractNumId w:val="0"/>
  </w:num>
  <w:num w:numId="5">
    <w:abstractNumId w:val="21"/>
  </w:num>
  <w:num w:numId="6">
    <w:abstractNumId w:val="5"/>
  </w:num>
  <w:num w:numId="7">
    <w:abstractNumId w:val="6"/>
  </w:num>
  <w:num w:numId="8">
    <w:abstractNumId w:val="13"/>
  </w:num>
  <w:num w:numId="9">
    <w:abstractNumId w:val="1"/>
  </w:num>
  <w:num w:numId="10">
    <w:abstractNumId w:val="4"/>
  </w:num>
  <w:num w:numId="11">
    <w:abstractNumId w:val="18"/>
  </w:num>
  <w:num w:numId="12">
    <w:abstractNumId w:val="23"/>
  </w:num>
  <w:num w:numId="13">
    <w:abstractNumId w:val="14"/>
  </w:num>
  <w:num w:numId="14">
    <w:abstractNumId w:val="9"/>
  </w:num>
  <w:num w:numId="15">
    <w:abstractNumId w:val="3"/>
  </w:num>
  <w:num w:numId="16">
    <w:abstractNumId w:val="2"/>
  </w:num>
  <w:num w:numId="17">
    <w:abstractNumId w:val="15"/>
  </w:num>
  <w:num w:numId="18">
    <w:abstractNumId w:val="8"/>
  </w:num>
  <w:num w:numId="19">
    <w:abstractNumId w:val="20"/>
  </w:num>
  <w:num w:numId="20">
    <w:abstractNumId w:val="19"/>
  </w:num>
  <w:num w:numId="21">
    <w:abstractNumId w:val="11"/>
  </w:num>
  <w:num w:numId="22">
    <w:abstractNumId w:val="17"/>
  </w:num>
  <w:num w:numId="23">
    <w:abstractNumId w:val="22"/>
  </w:num>
  <w:num w:numId="24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19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DUyMDQ1MTIzNDJV0lEKTi0uzszPAykwrgUACftf5iwAAAA="/>
  </w:docVars>
  <w:rsids>
    <w:rsidRoot w:val="003174E7"/>
    <w:rsid w:val="00004399"/>
    <w:rsid w:val="00010B16"/>
    <w:rsid w:val="00011087"/>
    <w:rsid w:val="0001486A"/>
    <w:rsid w:val="00015E04"/>
    <w:rsid w:val="00023619"/>
    <w:rsid w:val="00027260"/>
    <w:rsid w:val="00027A21"/>
    <w:rsid w:val="00030114"/>
    <w:rsid w:val="00031B4B"/>
    <w:rsid w:val="00035143"/>
    <w:rsid w:val="00035B63"/>
    <w:rsid w:val="00037D4D"/>
    <w:rsid w:val="00052316"/>
    <w:rsid w:val="00055FFC"/>
    <w:rsid w:val="00063764"/>
    <w:rsid w:val="00080078"/>
    <w:rsid w:val="00085C71"/>
    <w:rsid w:val="0008655E"/>
    <w:rsid w:val="00092106"/>
    <w:rsid w:val="00092772"/>
    <w:rsid w:val="000975BB"/>
    <w:rsid w:val="000B0470"/>
    <w:rsid w:val="000B164D"/>
    <w:rsid w:val="000F06CA"/>
    <w:rsid w:val="000F0F7D"/>
    <w:rsid w:val="000F40E6"/>
    <w:rsid w:val="001043BC"/>
    <w:rsid w:val="00113C41"/>
    <w:rsid w:val="00114B27"/>
    <w:rsid w:val="00114B66"/>
    <w:rsid w:val="00117F02"/>
    <w:rsid w:val="001216D8"/>
    <w:rsid w:val="0013759D"/>
    <w:rsid w:val="0014247F"/>
    <w:rsid w:val="00145B91"/>
    <w:rsid w:val="00154E30"/>
    <w:rsid w:val="0015613F"/>
    <w:rsid w:val="00156C93"/>
    <w:rsid w:val="0016127C"/>
    <w:rsid w:val="00162137"/>
    <w:rsid w:val="0016610D"/>
    <w:rsid w:val="0017504F"/>
    <w:rsid w:val="00175244"/>
    <w:rsid w:val="001A1FC0"/>
    <w:rsid w:val="001A5C58"/>
    <w:rsid w:val="001B0B7D"/>
    <w:rsid w:val="001B3341"/>
    <w:rsid w:val="001B64CA"/>
    <w:rsid w:val="001B7F8A"/>
    <w:rsid w:val="001C09D6"/>
    <w:rsid w:val="001C359A"/>
    <w:rsid w:val="001D7B06"/>
    <w:rsid w:val="001E27C9"/>
    <w:rsid w:val="001E6AC1"/>
    <w:rsid w:val="001E7B0D"/>
    <w:rsid w:val="001F5779"/>
    <w:rsid w:val="002073B6"/>
    <w:rsid w:val="00215816"/>
    <w:rsid w:val="00220E78"/>
    <w:rsid w:val="002221A7"/>
    <w:rsid w:val="002222E5"/>
    <w:rsid w:val="0022277C"/>
    <w:rsid w:val="0022452A"/>
    <w:rsid w:val="00227CAE"/>
    <w:rsid w:val="00237CFF"/>
    <w:rsid w:val="00251A08"/>
    <w:rsid w:val="00252A28"/>
    <w:rsid w:val="0025758F"/>
    <w:rsid w:val="002717F8"/>
    <w:rsid w:val="00272E8D"/>
    <w:rsid w:val="00272ED6"/>
    <w:rsid w:val="00285E4D"/>
    <w:rsid w:val="00296E92"/>
    <w:rsid w:val="002A3E2E"/>
    <w:rsid w:val="002B1A33"/>
    <w:rsid w:val="002C0DAD"/>
    <w:rsid w:val="002D50F1"/>
    <w:rsid w:val="002D70F8"/>
    <w:rsid w:val="002E116C"/>
    <w:rsid w:val="002E2F5C"/>
    <w:rsid w:val="002F3C18"/>
    <w:rsid w:val="002F7915"/>
    <w:rsid w:val="00303321"/>
    <w:rsid w:val="00310AC1"/>
    <w:rsid w:val="0031152F"/>
    <w:rsid w:val="003174E7"/>
    <w:rsid w:val="0032483F"/>
    <w:rsid w:val="00327DC7"/>
    <w:rsid w:val="00337F70"/>
    <w:rsid w:val="00347E7D"/>
    <w:rsid w:val="003510D6"/>
    <w:rsid w:val="00360DC9"/>
    <w:rsid w:val="00361F3C"/>
    <w:rsid w:val="00362087"/>
    <w:rsid w:val="003714D3"/>
    <w:rsid w:val="00372DB4"/>
    <w:rsid w:val="0038771A"/>
    <w:rsid w:val="00387AD4"/>
    <w:rsid w:val="003940A0"/>
    <w:rsid w:val="00395D34"/>
    <w:rsid w:val="003A7241"/>
    <w:rsid w:val="003B5C43"/>
    <w:rsid w:val="003C1981"/>
    <w:rsid w:val="003C1E3B"/>
    <w:rsid w:val="003C3281"/>
    <w:rsid w:val="003D1041"/>
    <w:rsid w:val="003D35DC"/>
    <w:rsid w:val="003D6573"/>
    <w:rsid w:val="003E1C6D"/>
    <w:rsid w:val="003E6F2D"/>
    <w:rsid w:val="003F5758"/>
    <w:rsid w:val="0041389B"/>
    <w:rsid w:val="00424113"/>
    <w:rsid w:val="00426EE5"/>
    <w:rsid w:val="004335A1"/>
    <w:rsid w:val="004413A4"/>
    <w:rsid w:val="00454BBA"/>
    <w:rsid w:val="004667BF"/>
    <w:rsid w:val="004669D4"/>
    <w:rsid w:val="00477A9F"/>
    <w:rsid w:val="004808DD"/>
    <w:rsid w:val="004966EF"/>
    <w:rsid w:val="004A292D"/>
    <w:rsid w:val="004C192B"/>
    <w:rsid w:val="004C3856"/>
    <w:rsid w:val="004C4195"/>
    <w:rsid w:val="004D3A5E"/>
    <w:rsid w:val="004D6B82"/>
    <w:rsid w:val="004E6379"/>
    <w:rsid w:val="004E67CD"/>
    <w:rsid w:val="004E77F4"/>
    <w:rsid w:val="004F540F"/>
    <w:rsid w:val="004F6B7E"/>
    <w:rsid w:val="0050559A"/>
    <w:rsid w:val="0051073B"/>
    <w:rsid w:val="00515AFB"/>
    <w:rsid w:val="00524860"/>
    <w:rsid w:val="00527700"/>
    <w:rsid w:val="00535FCE"/>
    <w:rsid w:val="0054044D"/>
    <w:rsid w:val="00552872"/>
    <w:rsid w:val="00556E93"/>
    <w:rsid w:val="0056316B"/>
    <w:rsid w:val="00571540"/>
    <w:rsid w:val="00585CAB"/>
    <w:rsid w:val="0059094B"/>
    <w:rsid w:val="00590B99"/>
    <w:rsid w:val="005920E0"/>
    <w:rsid w:val="005952C1"/>
    <w:rsid w:val="005A0D16"/>
    <w:rsid w:val="005A5240"/>
    <w:rsid w:val="005B0216"/>
    <w:rsid w:val="005C4824"/>
    <w:rsid w:val="005C4E8B"/>
    <w:rsid w:val="005D0424"/>
    <w:rsid w:val="005D06D3"/>
    <w:rsid w:val="005D2604"/>
    <w:rsid w:val="005E273D"/>
    <w:rsid w:val="005F454F"/>
    <w:rsid w:val="005F4598"/>
    <w:rsid w:val="005F65CF"/>
    <w:rsid w:val="005F7F67"/>
    <w:rsid w:val="0061050E"/>
    <w:rsid w:val="00616AE1"/>
    <w:rsid w:val="00622B01"/>
    <w:rsid w:val="006417C2"/>
    <w:rsid w:val="00654C13"/>
    <w:rsid w:val="00667239"/>
    <w:rsid w:val="00670C86"/>
    <w:rsid w:val="00680083"/>
    <w:rsid w:val="00682D9B"/>
    <w:rsid w:val="006867F3"/>
    <w:rsid w:val="006974A5"/>
    <w:rsid w:val="006B5C84"/>
    <w:rsid w:val="006C21DD"/>
    <w:rsid w:val="006C4A5C"/>
    <w:rsid w:val="006C4F52"/>
    <w:rsid w:val="006C60DF"/>
    <w:rsid w:val="006D2D57"/>
    <w:rsid w:val="006D6F87"/>
    <w:rsid w:val="006D7C93"/>
    <w:rsid w:val="006E2716"/>
    <w:rsid w:val="006E455C"/>
    <w:rsid w:val="006F07B3"/>
    <w:rsid w:val="006F27A0"/>
    <w:rsid w:val="006F338D"/>
    <w:rsid w:val="007034FE"/>
    <w:rsid w:val="00714D89"/>
    <w:rsid w:val="00715412"/>
    <w:rsid w:val="00722B35"/>
    <w:rsid w:val="007315B2"/>
    <w:rsid w:val="00735D68"/>
    <w:rsid w:val="00741009"/>
    <w:rsid w:val="00742E27"/>
    <w:rsid w:val="0074352E"/>
    <w:rsid w:val="00746B4C"/>
    <w:rsid w:val="00767108"/>
    <w:rsid w:val="00772B56"/>
    <w:rsid w:val="007812B8"/>
    <w:rsid w:val="007856DC"/>
    <w:rsid w:val="00787362"/>
    <w:rsid w:val="00791A8F"/>
    <w:rsid w:val="0079784F"/>
    <w:rsid w:val="00797C0C"/>
    <w:rsid w:val="007A231A"/>
    <w:rsid w:val="007A370D"/>
    <w:rsid w:val="007A5CCB"/>
    <w:rsid w:val="007B1645"/>
    <w:rsid w:val="007B1B6A"/>
    <w:rsid w:val="007B44A2"/>
    <w:rsid w:val="007B5924"/>
    <w:rsid w:val="007C3C26"/>
    <w:rsid w:val="007C4001"/>
    <w:rsid w:val="007D332A"/>
    <w:rsid w:val="007D758C"/>
    <w:rsid w:val="007F0B47"/>
    <w:rsid w:val="007F37F8"/>
    <w:rsid w:val="00800E8B"/>
    <w:rsid w:val="00817BF8"/>
    <w:rsid w:val="00843A2B"/>
    <w:rsid w:val="00843B96"/>
    <w:rsid w:val="00870230"/>
    <w:rsid w:val="00872E0B"/>
    <w:rsid w:val="0088160D"/>
    <w:rsid w:val="00887FBB"/>
    <w:rsid w:val="00892EEB"/>
    <w:rsid w:val="008B369F"/>
    <w:rsid w:val="008B493C"/>
    <w:rsid w:val="008B4F09"/>
    <w:rsid w:val="008B74A0"/>
    <w:rsid w:val="008C1916"/>
    <w:rsid w:val="008C1A80"/>
    <w:rsid w:val="008D01C7"/>
    <w:rsid w:val="008D1AD0"/>
    <w:rsid w:val="008D533B"/>
    <w:rsid w:val="008D64A6"/>
    <w:rsid w:val="008E2686"/>
    <w:rsid w:val="008E4D10"/>
    <w:rsid w:val="008E5073"/>
    <w:rsid w:val="008E52B0"/>
    <w:rsid w:val="008F542E"/>
    <w:rsid w:val="00906D0B"/>
    <w:rsid w:val="00920B1B"/>
    <w:rsid w:val="00926C76"/>
    <w:rsid w:val="0092741E"/>
    <w:rsid w:val="009343E5"/>
    <w:rsid w:val="00940FB1"/>
    <w:rsid w:val="009422B5"/>
    <w:rsid w:val="00942CF8"/>
    <w:rsid w:val="00963034"/>
    <w:rsid w:val="00963C72"/>
    <w:rsid w:val="00967DDE"/>
    <w:rsid w:val="0097124E"/>
    <w:rsid w:val="00994270"/>
    <w:rsid w:val="00995863"/>
    <w:rsid w:val="009A0C77"/>
    <w:rsid w:val="009A22E5"/>
    <w:rsid w:val="009A3DA9"/>
    <w:rsid w:val="009A7C89"/>
    <w:rsid w:val="009B7F97"/>
    <w:rsid w:val="009C53ED"/>
    <w:rsid w:val="009E0B06"/>
    <w:rsid w:val="009E247F"/>
    <w:rsid w:val="009E5929"/>
    <w:rsid w:val="009E5EFE"/>
    <w:rsid w:val="009E62FF"/>
    <w:rsid w:val="009F41C9"/>
    <w:rsid w:val="00A01C2F"/>
    <w:rsid w:val="00A02E38"/>
    <w:rsid w:val="00A11977"/>
    <w:rsid w:val="00A22F42"/>
    <w:rsid w:val="00A2610F"/>
    <w:rsid w:val="00A30B8C"/>
    <w:rsid w:val="00A3240D"/>
    <w:rsid w:val="00A3585C"/>
    <w:rsid w:val="00A40D2E"/>
    <w:rsid w:val="00A45552"/>
    <w:rsid w:val="00A5254F"/>
    <w:rsid w:val="00A53AF8"/>
    <w:rsid w:val="00A53D28"/>
    <w:rsid w:val="00A55BE6"/>
    <w:rsid w:val="00A569AF"/>
    <w:rsid w:val="00A6701E"/>
    <w:rsid w:val="00A745EB"/>
    <w:rsid w:val="00A81C60"/>
    <w:rsid w:val="00A8251E"/>
    <w:rsid w:val="00A854D2"/>
    <w:rsid w:val="00A86572"/>
    <w:rsid w:val="00A93DFB"/>
    <w:rsid w:val="00AB17D8"/>
    <w:rsid w:val="00AC2739"/>
    <w:rsid w:val="00AD01FD"/>
    <w:rsid w:val="00AE1305"/>
    <w:rsid w:val="00AE18B7"/>
    <w:rsid w:val="00AE3356"/>
    <w:rsid w:val="00AE5438"/>
    <w:rsid w:val="00AE7EBE"/>
    <w:rsid w:val="00AF222C"/>
    <w:rsid w:val="00AF393B"/>
    <w:rsid w:val="00B14A55"/>
    <w:rsid w:val="00B20E5B"/>
    <w:rsid w:val="00B3487C"/>
    <w:rsid w:val="00B35698"/>
    <w:rsid w:val="00B41384"/>
    <w:rsid w:val="00B5084E"/>
    <w:rsid w:val="00B528EE"/>
    <w:rsid w:val="00B53213"/>
    <w:rsid w:val="00B66317"/>
    <w:rsid w:val="00B666B7"/>
    <w:rsid w:val="00B731BB"/>
    <w:rsid w:val="00B87310"/>
    <w:rsid w:val="00B90DD6"/>
    <w:rsid w:val="00B97866"/>
    <w:rsid w:val="00BA03F6"/>
    <w:rsid w:val="00BA46BE"/>
    <w:rsid w:val="00BA7F9F"/>
    <w:rsid w:val="00BD53AE"/>
    <w:rsid w:val="00BD735D"/>
    <w:rsid w:val="00BE41E4"/>
    <w:rsid w:val="00BF132B"/>
    <w:rsid w:val="00BF19A7"/>
    <w:rsid w:val="00BF3047"/>
    <w:rsid w:val="00C07BC7"/>
    <w:rsid w:val="00C212AC"/>
    <w:rsid w:val="00C22993"/>
    <w:rsid w:val="00C24150"/>
    <w:rsid w:val="00C252B1"/>
    <w:rsid w:val="00C71D43"/>
    <w:rsid w:val="00C7243A"/>
    <w:rsid w:val="00C818CE"/>
    <w:rsid w:val="00C918C2"/>
    <w:rsid w:val="00CA537A"/>
    <w:rsid w:val="00CB0BFF"/>
    <w:rsid w:val="00CB26A1"/>
    <w:rsid w:val="00CC1784"/>
    <w:rsid w:val="00CD09CA"/>
    <w:rsid w:val="00CD4C38"/>
    <w:rsid w:val="00CD67CA"/>
    <w:rsid w:val="00CD7CAE"/>
    <w:rsid w:val="00CE2E15"/>
    <w:rsid w:val="00D006E3"/>
    <w:rsid w:val="00D040E0"/>
    <w:rsid w:val="00D066FE"/>
    <w:rsid w:val="00D16EB5"/>
    <w:rsid w:val="00D1735B"/>
    <w:rsid w:val="00D214C6"/>
    <w:rsid w:val="00D22A1B"/>
    <w:rsid w:val="00D352A4"/>
    <w:rsid w:val="00D354A4"/>
    <w:rsid w:val="00D35A73"/>
    <w:rsid w:val="00D3697A"/>
    <w:rsid w:val="00D36E81"/>
    <w:rsid w:val="00D4238F"/>
    <w:rsid w:val="00D44893"/>
    <w:rsid w:val="00D45622"/>
    <w:rsid w:val="00D47739"/>
    <w:rsid w:val="00D53360"/>
    <w:rsid w:val="00D66BB4"/>
    <w:rsid w:val="00D74E22"/>
    <w:rsid w:val="00D92A27"/>
    <w:rsid w:val="00DB507E"/>
    <w:rsid w:val="00DB61D3"/>
    <w:rsid w:val="00DC2581"/>
    <w:rsid w:val="00DC2A3B"/>
    <w:rsid w:val="00DC2CCE"/>
    <w:rsid w:val="00DC5E53"/>
    <w:rsid w:val="00DD0200"/>
    <w:rsid w:val="00DD0398"/>
    <w:rsid w:val="00DD2B1E"/>
    <w:rsid w:val="00DD6FFC"/>
    <w:rsid w:val="00DE0B49"/>
    <w:rsid w:val="00DE0F41"/>
    <w:rsid w:val="00DE56F0"/>
    <w:rsid w:val="00DF0D20"/>
    <w:rsid w:val="00DF4227"/>
    <w:rsid w:val="00E00578"/>
    <w:rsid w:val="00E04025"/>
    <w:rsid w:val="00E13712"/>
    <w:rsid w:val="00E15BB4"/>
    <w:rsid w:val="00E2474C"/>
    <w:rsid w:val="00E310B7"/>
    <w:rsid w:val="00E3790A"/>
    <w:rsid w:val="00E40344"/>
    <w:rsid w:val="00E42943"/>
    <w:rsid w:val="00E46C3F"/>
    <w:rsid w:val="00E50108"/>
    <w:rsid w:val="00E5133C"/>
    <w:rsid w:val="00E52CF0"/>
    <w:rsid w:val="00E621CD"/>
    <w:rsid w:val="00E633A0"/>
    <w:rsid w:val="00E70090"/>
    <w:rsid w:val="00E757DD"/>
    <w:rsid w:val="00E818E6"/>
    <w:rsid w:val="00EB6C11"/>
    <w:rsid w:val="00EC3B20"/>
    <w:rsid w:val="00EC68E2"/>
    <w:rsid w:val="00EC7899"/>
    <w:rsid w:val="00EC7E79"/>
    <w:rsid w:val="00ED0DE7"/>
    <w:rsid w:val="00ED3F1A"/>
    <w:rsid w:val="00EE038D"/>
    <w:rsid w:val="00EE1CA0"/>
    <w:rsid w:val="00EF6B94"/>
    <w:rsid w:val="00F04554"/>
    <w:rsid w:val="00F15F77"/>
    <w:rsid w:val="00F17F74"/>
    <w:rsid w:val="00F22F85"/>
    <w:rsid w:val="00F25050"/>
    <w:rsid w:val="00F35524"/>
    <w:rsid w:val="00F36465"/>
    <w:rsid w:val="00F4017B"/>
    <w:rsid w:val="00F421A8"/>
    <w:rsid w:val="00F569EC"/>
    <w:rsid w:val="00F66678"/>
    <w:rsid w:val="00F70071"/>
    <w:rsid w:val="00F73D84"/>
    <w:rsid w:val="00F77646"/>
    <w:rsid w:val="00F81ADB"/>
    <w:rsid w:val="00F871C8"/>
    <w:rsid w:val="00FB0B74"/>
    <w:rsid w:val="00FC1504"/>
    <w:rsid w:val="00FD049E"/>
    <w:rsid w:val="00FD3C69"/>
    <w:rsid w:val="00FD4969"/>
    <w:rsid w:val="00FE213A"/>
    <w:rsid w:val="00FF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880882A"/>
  <w15:docId w15:val="{7298E2C6-49AC-484A-B730-D1E95CA42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1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6D6F8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B0B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qFormat/>
    <w:rsid w:val="006D6F87"/>
    <w:rPr>
      <w:b/>
      <w:bCs/>
      <w:kern w:val="44"/>
      <w:sz w:val="44"/>
      <w:szCs w:val="44"/>
    </w:rPr>
  </w:style>
  <w:style w:type="paragraph" w:styleId="a3">
    <w:name w:val="No Spacing"/>
    <w:link w:val="a4"/>
    <w:uiPriority w:val="1"/>
    <w:qFormat/>
    <w:rsid w:val="00215816"/>
    <w:pPr>
      <w:spacing w:after="0" w:line="240" w:lineRule="auto"/>
    </w:pPr>
  </w:style>
  <w:style w:type="character" w:customStyle="1" w:styleId="a4">
    <w:name w:val="无间隔 字符"/>
    <w:basedOn w:val="a0"/>
    <w:link w:val="a3"/>
    <w:uiPriority w:val="1"/>
    <w:qFormat/>
    <w:rsid w:val="00215816"/>
  </w:style>
  <w:style w:type="paragraph" w:styleId="a5">
    <w:name w:val="List Paragraph"/>
    <w:basedOn w:val="a"/>
    <w:uiPriority w:val="34"/>
    <w:qFormat/>
    <w:rsid w:val="00DB507E"/>
    <w:pPr>
      <w:ind w:left="720"/>
      <w:contextualSpacing/>
    </w:pPr>
  </w:style>
  <w:style w:type="table" w:customStyle="1" w:styleId="11">
    <w:name w:val="网格型1"/>
    <w:basedOn w:val="a1"/>
    <w:next w:val="a6"/>
    <w:uiPriority w:val="39"/>
    <w:qFormat/>
    <w:rsid w:val="003940A0"/>
    <w:pPr>
      <w:widowControl w:val="0"/>
      <w:spacing w:after="0" w:line="240" w:lineRule="auto"/>
      <w:jc w:val="both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6">
    <w:name w:val="Table Grid"/>
    <w:basedOn w:val="a1"/>
    <w:uiPriority w:val="1"/>
    <w:qFormat/>
    <w:rsid w:val="003940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无格式表格 21"/>
    <w:basedOn w:val="a1"/>
    <w:uiPriority w:val="42"/>
    <w:rsid w:val="009F41C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7">
    <w:name w:val="header"/>
    <w:basedOn w:val="a"/>
    <w:link w:val="a8"/>
    <w:uiPriority w:val="99"/>
    <w:unhideWhenUsed/>
    <w:qFormat/>
    <w:rsid w:val="008D53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页眉 字符"/>
    <w:basedOn w:val="a0"/>
    <w:link w:val="a7"/>
    <w:uiPriority w:val="99"/>
    <w:qFormat/>
    <w:rsid w:val="008D533B"/>
  </w:style>
  <w:style w:type="paragraph" w:styleId="a9">
    <w:name w:val="footer"/>
    <w:basedOn w:val="a"/>
    <w:link w:val="aa"/>
    <w:uiPriority w:val="99"/>
    <w:unhideWhenUsed/>
    <w:qFormat/>
    <w:rsid w:val="008D53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页脚 字符"/>
    <w:basedOn w:val="a0"/>
    <w:link w:val="a9"/>
    <w:uiPriority w:val="99"/>
    <w:qFormat/>
    <w:rsid w:val="008D533B"/>
  </w:style>
  <w:style w:type="paragraph" w:styleId="ab">
    <w:name w:val="Normal (Web)"/>
    <w:basedOn w:val="a"/>
    <w:uiPriority w:val="99"/>
    <w:unhideWhenUsed/>
    <w:qFormat/>
    <w:rsid w:val="00162137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paragraph" w:styleId="ac">
    <w:name w:val="endnote text"/>
    <w:basedOn w:val="a"/>
    <w:link w:val="ad"/>
    <w:uiPriority w:val="99"/>
    <w:semiHidden/>
    <w:unhideWhenUsed/>
    <w:rsid w:val="00162137"/>
    <w:pPr>
      <w:widowControl w:val="0"/>
      <w:snapToGrid w:val="0"/>
      <w:spacing w:after="0" w:line="240" w:lineRule="auto"/>
    </w:pPr>
    <w:rPr>
      <w:kern w:val="2"/>
      <w:sz w:val="21"/>
    </w:rPr>
  </w:style>
  <w:style w:type="character" w:customStyle="1" w:styleId="ad">
    <w:name w:val="尾注文本 字符"/>
    <w:basedOn w:val="a0"/>
    <w:link w:val="ac"/>
    <w:uiPriority w:val="99"/>
    <w:semiHidden/>
    <w:qFormat/>
    <w:rsid w:val="00162137"/>
    <w:rPr>
      <w:kern w:val="2"/>
      <w:sz w:val="21"/>
    </w:rPr>
  </w:style>
  <w:style w:type="character" w:styleId="ae">
    <w:name w:val="endnote reference"/>
    <w:basedOn w:val="a0"/>
    <w:uiPriority w:val="99"/>
    <w:semiHidden/>
    <w:unhideWhenUsed/>
    <w:qFormat/>
    <w:rsid w:val="00162137"/>
    <w:rPr>
      <w:vertAlign w:val="superscript"/>
    </w:rPr>
  </w:style>
  <w:style w:type="character" w:styleId="af">
    <w:name w:val="Hyperlink"/>
    <w:basedOn w:val="a0"/>
    <w:uiPriority w:val="99"/>
    <w:unhideWhenUsed/>
    <w:qFormat/>
    <w:rsid w:val="0041389B"/>
    <w:rPr>
      <w:color w:val="0000FF"/>
      <w:u w:val="single"/>
    </w:rPr>
  </w:style>
  <w:style w:type="paragraph" w:styleId="af0">
    <w:name w:val="Body Text"/>
    <w:basedOn w:val="a"/>
    <w:link w:val="af1"/>
    <w:uiPriority w:val="1"/>
    <w:qFormat/>
    <w:rsid w:val="0041389B"/>
    <w:pPr>
      <w:widowControl w:val="0"/>
      <w:autoSpaceDE w:val="0"/>
      <w:autoSpaceDN w:val="0"/>
      <w:adjustRightInd w:val="0"/>
      <w:spacing w:after="0" w:line="240" w:lineRule="auto"/>
    </w:pPr>
    <w:rPr>
      <w:rFonts w:ascii="宋体" w:eastAsia="宋体" w:hAnsi="Times New Roman" w:cs="宋体"/>
      <w:sz w:val="21"/>
      <w:szCs w:val="21"/>
    </w:rPr>
  </w:style>
  <w:style w:type="character" w:customStyle="1" w:styleId="af1">
    <w:name w:val="正文文本 字符"/>
    <w:basedOn w:val="a0"/>
    <w:link w:val="af0"/>
    <w:uiPriority w:val="1"/>
    <w:qFormat/>
    <w:rsid w:val="0041389B"/>
    <w:rPr>
      <w:rFonts w:ascii="宋体" w:eastAsia="宋体" w:hAnsi="Times New Roman" w:cs="宋体"/>
      <w:sz w:val="21"/>
      <w:szCs w:val="21"/>
    </w:rPr>
  </w:style>
  <w:style w:type="paragraph" w:styleId="TOC">
    <w:name w:val="TOC Heading"/>
    <w:basedOn w:val="1"/>
    <w:next w:val="a"/>
    <w:uiPriority w:val="39"/>
    <w:unhideWhenUsed/>
    <w:qFormat/>
    <w:rsid w:val="006D6F87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qFormat/>
    <w:rsid w:val="006D6F87"/>
    <w:pPr>
      <w:spacing w:after="100"/>
      <w:ind w:left="220"/>
    </w:pPr>
    <w:rPr>
      <w:rFonts w:cs="Times New Roman"/>
    </w:rPr>
  </w:style>
  <w:style w:type="paragraph" w:styleId="TOC1">
    <w:name w:val="toc 1"/>
    <w:basedOn w:val="a"/>
    <w:next w:val="a"/>
    <w:autoRedefine/>
    <w:uiPriority w:val="39"/>
    <w:unhideWhenUsed/>
    <w:qFormat/>
    <w:rsid w:val="006D6F87"/>
    <w:pPr>
      <w:spacing w:after="100"/>
    </w:pPr>
    <w:rPr>
      <w:rFonts w:cs="Times New Roman"/>
    </w:rPr>
  </w:style>
  <w:style w:type="paragraph" w:styleId="TOC3">
    <w:name w:val="toc 3"/>
    <w:basedOn w:val="a"/>
    <w:next w:val="a"/>
    <w:autoRedefine/>
    <w:uiPriority w:val="39"/>
    <w:unhideWhenUsed/>
    <w:qFormat/>
    <w:rsid w:val="006D6F87"/>
    <w:pPr>
      <w:spacing w:after="100"/>
      <w:ind w:left="440"/>
    </w:pPr>
    <w:rPr>
      <w:rFonts w:cs="Times New Roman"/>
    </w:rPr>
  </w:style>
  <w:style w:type="table" w:customStyle="1" w:styleId="6-51">
    <w:name w:val="网格表 6 彩色 - 着色 51"/>
    <w:basedOn w:val="a1"/>
    <w:uiPriority w:val="51"/>
    <w:qFormat/>
    <w:rsid w:val="00A55BE6"/>
    <w:pPr>
      <w:spacing w:after="0" w:line="240" w:lineRule="auto"/>
    </w:pPr>
    <w:rPr>
      <w:color w:val="2E74B5" w:themeColor="accent5" w:themeShade="BF"/>
      <w:kern w:val="2"/>
      <w:sz w:val="21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af2">
    <w:name w:val="Balloon Text"/>
    <w:basedOn w:val="a"/>
    <w:link w:val="af3"/>
    <w:uiPriority w:val="99"/>
    <w:semiHidden/>
    <w:unhideWhenUsed/>
    <w:qFormat/>
    <w:rsid w:val="003E1C6D"/>
    <w:pPr>
      <w:spacing w:after="0" w:line="240" w:lineRule="auto"/>
    </w:pPr>
    <w:rPr>
      <w:rFonts w:ascii="Heiti TC Light" w:eastAsia="Heiti TC Light"/>
      <w:sz w:val="18"/>
      <w:szCs w:val="18"/>
    </w:rPr>
  </w:style>
  <w:style w:type="character" w:customStyle="1" w:styleId="af3">
    <w:name w:val="批注框文本 字符"/>
    <w:basedOn w:val="a0"/>
    <w:link w:val="af2"/>
    <w:uiPriority w:val="99"/>
    <w:semiHidden/>
    <w:qFormat/>
    <w:rsid w:val="003E1C6D"/>
    <w:rPr>
      <w:rFonts w:ascii="Heiti TC Light" w:eastAsia="Heiti TC Light"/>
      <w:sz w:val="18"/>
      <w:szCs w:val="18"/>
    </w:rPr>
  </w:style>
  <w:style w:type="character" w:styleId="af4">
    <w:name w:val="Emphasis"/>
    <w:basedOn w:val="a0"/>
    <w:uiPriority w:val="20"/>
    <w:qFormat/>
    <w:rsid w:val="004D6B82"/>
    <w:rPr>
      <w:i/>
    </w:rPr>
  </w:style>
  <w:style w:type="table" w:customStyle="1" w:styleId="210">
    <w:name w:val="无格式表格 21"/>
    <w:basedOn w:val="a1"/>
    <w:uiPriority w:val="42"/>
    <w:qFormat/>
    <w:rsid w:val="004D6B82"/>
    <w:pPr>
      <w:spacing w:after="0" w:line="240" w:lineRule="auto"/>
    </w:pPr>
    <w:rPr>
      <w:sz w:val="20"/>
      <w:szCs w:val="20"/>
    </w:rPr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12">
    <w:name w:val="列出段落1"/>
    <w:basedOn w:val="a"/>
    <w:uiPriority w:val="34"/>
    <w:qFormat/>
    <w:rsid w:val="004D6B82"/>
    <w:pPr>
      <w:ind w:firstLineChars="200" w:firstLine="420"/>
    </w:pPr>
  </w:style>
  <w:style w:type="paragraph" w:customStyle="1" w:styleId="TableParagraph">
    <w:name w:val="Table Paragraph"/>
    <w:basedOn w:val="a"/>
    <w:uiPriority w:val="1"/>
    <w:unhideWhenUsed/>
    <w:qFormat/>
    <w:rsid w:val="004D6B82"/>
    <w:pPr>
      <w:spacing w:before="22"/>
      <w:ind w:right="137"/>
      <w:jc w:val="center"/>
    </w:pPr>
    <w:rPr>
      <w:rFonts w:ascii="Arial Narrow" w:eastAsia="等线" w:hAnsi="Arial Narrow" w:hint="eastAsia"/>
      <w:sz w:val="24"/>
    </w:rPr>
  </w:style>
  <w:style w:type="paragraph" w:customStyle="1" w:styleId="TOC10">
    <w:name w:val="TOC 标题1"/>
    <w:basedOn w:val="1"/>
    <w:next w:val="a"/>
    <w:uiPriority w:val="39"/>
    <w:unhideWhenUsed/>
    <w:qFormat/>
    <w:rsid w:val="004D6B82"/>
    <w:pPr>
      <w:keepNext w:val="0"/>
      <w:keepLines w:val="0"/>
      <w:spacing w:before="1" w:after="160" w:line="259" w:lineRule="auto"/>
      <w:ind w:left="100"/>
      <w:outlineLvl w:val="9"/>
    </w:pPr>
    <w:rPr>
      <w:rFonts w:hint="eastAsia"/>
      <w:bCs w:val="0"/>
      <w:kern w:val="0"/>
      <w:sz w:val="21"/>
      <w:szCs w:val="22"/>
    </w:rPr>
  </w:style>
  <w:style w:type="character" w:customStyle="1" w:styleId="apple-converted-space">
    <w:name w:val="apple-converted-space"/>
    <w:basedOn w:val="a0"/>
    <w:rsid w:val="004D6B82"/>
  </w:style>
  <w:style w:type="character" w:customStyle="1" w:styleId="13">
    <w:name w:val="尾注文本 字符1"/>
    <w:basedOn w:val="a0"/>
    <w:uiPriority w:val="99"/>
    <w:semiHidden/>
    <w:rsid w:val="004D6B82"/>
  </w:style>
  <w:style w:type="character" w:styleId="af5">
    <w:name w:val="Placeholder Text"/>
    <w:basedOn w:val="a0"/>
    <w:uiPriority w:val="99"/>
    <w:semiHidden/>
    <w:qFormat/>
    <w:rsid w:val="00A93DFB"/>
    <w:rPr>
      <w:color w:val="808080"/>
    </w:rPr>
  </w:style>
  <w:style w:type="character" w:styleId="af6">
    <w:name w:val="Strong"/>
    <w:basedOn w:val="a0"/>
    <w:uiPriority w:val="22"/>
    <w:qFormat/>
    <w:rsid w:val="004335A1"/>
    <w:rPr>
      <w:b/>
      <w:bCs/>
    </w:rPr>
  </w:style>
  <w:style w:type="character" w:styleId="af7">
    <w:name w:val="annotation reference"/>
    <w:basedOn w:val="a0"/>
    <w:uiPriority w:val="99"/>
    <w:semiHidden/>
    <w:unhideWhenUsed/>
    <w:qFormat/>
    <w:rsid w:val="004335A1"/>
    <w:rPr>
      <w:sz w:val="16"/>
      <w:szCs w:val="16"/>
    </w:rPr>
  </w:style>
  <w:style w:type="character" w:customStyle="1" w:styleId="20">
    <w:name w:val="标题 2 字符"/>
    <w:basedOn w:val="a0"/>
    <w:link w:val="2"/>
    <w:uiPriority w:val="9"/>
    <w:semiHidden/>
    <w:rsid w:val="001B0B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f8">
    <w:name w:val="Unresolved Mention"/>
    <w:basedOn w:val="a0"/>
    <w:uiPriority w:val="99"/>
    <w:semiHidden/>
    <w:unhideWhenUsed/>
    <w:rsid w:val="001A1FC0"/>
    <w:rPr>
      <w:color w:val="605E5C"/>
      <w:shd w:val="clear" w:color="auto" w:fill="E1DFDD"/>
    </w:rPr>
  </w:style>
  <w:style w:type="table" w:styleId="1-1">
    <w:name w:val="Grid Table 1 Light Accent 1"/>
    <w:basedOn w:val="a1"/>
    <w:uiPriority w:val="46"/>
    <w:rsid w:val="00AB17D8"/>
    <w:pPr>
      <w:spacing w:after="0" w:line="240" w:lineRule="auto"/>
    </w:pPr>
    <w:rPr>
      <w:rFonts w:eastAsia="宋体"/>
      <w:lang w:eastAsia="en-US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t">
    <w:name w:val="st"/>
    <w:basedOn w:val="a0"/>
    <w:rsid w:val="00AB17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975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6959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5844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10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321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578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172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6907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6162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4228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57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328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393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8278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25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632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4083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424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740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184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738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978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1145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8623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255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4810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343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737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885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9056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517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181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3762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739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144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687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4920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587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827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3138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3332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2306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72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074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971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3077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5877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4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image" Target="media/image10.jpeg"/><Relationship Id="rId26" Type="http://schemas.openxmlformats.org/officeDocument/2006/relationships/hyperlink" Target="mailto:beijing@safabroad.org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www.safchina.cn/how-it-works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5.png"/><Relationship Id="rId17" Type="http://schemas.openxmlformats.org/officeDocument/2006/relationships/image" Target="media/image9.jpeg"/><Relationship Id="rId25" Type="http://schemas.openxmlformats.org/officeDocument/2006/relationships/image" Target="media/image13.jpeg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24" Type="http://schemas.openxmlformats.org/officeDocument/2006/relationships/hyperlink" Target="https://www.safchina.cn/" TargetMode="External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hyperlink" Target="mailto:beijing@safabroad.org" TargetMode="External"/><Relationship Id="rId28" Type="http://schemas.openxmlformats.org/officeDocument/2006/relationships/header" Target="header2.xml"/><Relationship Id="rId10" Type="http://schemas.openxmlformats.org/officeDocument/2006/relationships/image" Target="media/image3.svg"/><Relationship Id="rId19" Type="http://schemas.openxmlformats.org/officeDocument/2006/relationships/image" Target="media/image11.jpeg"/><Relationship Id="rId31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openxmlformats.org/officeDocument/2006/relationships/hyperlink" Target="https://sisfbrenderer-100287.campusnet.net/" TargetMode="External"/><Relationship Id="rId27" Type="http://schemas.openxmlformats.org/officeDocument/2006/relationships/hyperlink" Target="https://www.safchina.cn/" TargetMode="External"/><Relationship Id="rId30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8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AAE064F-9EFD-364A-8B78-269E85D97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7</TotalTime>
  <Pages>4</Pages>
  <Words>236</Words>
  <Characters>1350</Characters>
  <Application>Microsoft Office Word</Application>
  <DocSecurity>0</DocSecurity>
  <Lines>11</Lines>
  <Paragraphs>3</Paragraphs>
  <ScaleCrop>false</ScaleCrop>
  <Company>SAF（中国）</Company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-加州大学洛杉矶分校电影项目</dc:title>
  <dc:subject>2021年冬季</dc:subject>
  <dc:creator>SAF项目文档</dc:creator>
  <cp:keywords/>
  <dc:description/>
  <cp:lastModifiedBy>Sean Qin</cp:lastModifiedBy>
  <cp:revision>76</cp:revision>
  <cp:lastPrinted>2020-07-30T10:10:00Z</cp:lastPrinted>
  <dcterms:created xsi:type="dcterms:W3CDTF">2020-09-27T10:21:00Z</dcterms:created>
  <dcterms:modified xsi:type="dcterms:W3CDTF">2021-12-15T12:38:00Z</dcterms:modified>
</cp:coreProperties>
</file>